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600"/>
        <w:gridCol w:w="720"/>
        <w:gridCol w:w="6470"/>
      </w:tblGrid>
      <w:tr w:rsidR="001E0766" w:rsidRPr="00C31916" w14:paraId="21C144A7" w14:textId="77777777" w:rsidTr="00DF1BF0">
        <w:trPr>
          <w:cantSplit/>
          <w:trHeight w:val="4410"/>
        </w:trPr>
        <w:tc>
          <w:tcPr>
            <w:tcW w:w="3600" w:type="dxa"/>
            <w:vAlign w:val="bottom"/>
          </w:tcPr>
          <w:p w14:paraId="33A8418F" w14:textId="7666CBB7" w:rsidR="001E0766" w:rsidRPr="00C31916" w:rsidRDefault="00C24916" w:rsidP="00DF1BF0">
            <w:pPr>
              <w:tabs>
                <w:tab w:val="left" w:pos="990"/>
              </w:tabs>
              <w:jc w:val="center"/>
              <w:rPr>
                <w:lang w:val="en-GB"/>
              </w:rPr>
            </w:pPr>
            <w:r>
              <w:rPr>
                <w:noProof/>
                <w:lang w:val="en-GB" w:bidi="en-GB"/>
              </w:rPr>
              <mc:AlternateContent>
                <mc:Choice Requires="wps">
                  <w:drawing>
                    <wp:inline distT="0" distB="0" distL="0" distR="0" wp14:anchorId="60A21C65" wp14:editId="462844B4">
                      <wp:extent cx="1748790" cy="2122805"/>
                      <wp:effectExtent l="19050" t="19050" r="41910" b="29845"/>
                      <wp:docPr id="2" name="Oval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48790" cy="212280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a:blipFill>
                              <a:ln w="63500">
                                <a:solidFill>
                                  <a:schemeClr val="accent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EC2C244" id="Oval 2" o:spid="_x0000_s1026" style="width:137.7pt;height:167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" strokecolor="#94b6d2 [3204]" strokeweight="5pt">
                      <v:fill r:id="rId12" o:title="" recolor="t" rotate="t" type="frame"/>
                      <v:stroke joinstyle="miter"/>
                      <w10:anchorlock/>
                    </v:oval>
                  </w:pict>
                </mc:Fallback>
              </mc:AlternateContent>
            </w:r>
          </w:p>
        </w:tc>
        <w:tc>
          <w:tcPr>
            <w:tcW w:w="720" w:type="dxa"/>
          </w:tcPr>
          <w:p w14:paraId="58E7EC34" w14:textId="77777777" w:rsidR="001E0766" w:rsidRPr="00C31916" w:rsidRDefault="001E0766" w:rsidP="00DF1BF0">
            <w:pPr>
              <w:tabs>
                <w:tab w:val="left" w:pos="990"/>
              </w:tabs>
              <w:rPr>
                <w:lang w:val="en-GB"/>
              </w:rPr>
            </w:pPr>
          </w:p>
        </w:tc>
        <w:tc>
          <w:tcPr>
            <w:tcW w:w="6470" w:type="dxa"/>
            <w:vAlign w:val="bottom"/>
          </w:tcPr>
          <w:p w14:paraId="545D7E40" w14:textId="77777777" w:rsidR="001E0766" w:rsidRPr="00C31916" w:rsidRDefault="001E0766" w:rsidP="00DF1BF0">
            <w:pPr>
              <w:pStyle w:val="Title"/>
              <w:rPr>
                <w:sz w:val="94"/>
                <w:szCs w:val="94"/>
                <w:lang w:val="en-GB"/>
              </w:rPr>
            </w:pPr>
            <w:r>
              <w:rPr>
                <w:sz w:val="94"/>
                <w:szCs w:val="94"/>
                <w:lang w:val="en-GB"/>
              </w:rPr>
              <w:t>Lim wee liang kelven</w:t>
            </w:r>
          </w:p>
        </w:tc>
      </w:tr>
      <w:tr w:rsidR="001E0766" w:rsidRPr="00C31916" w14:paraId="449F1419" w14:textId="77777777" w:rsidTr="00DF1BF0">
        <w:trPr>
          <w:cantSplit/>
          <w:trHeight w:val="4410"/>
        </w:trPr>
        <w:tc>
          <w:tcPr>
            <w:tcW w:w="3600" w:type="dxa"/>
          </w:tcPr>
          <w:p w14:paraId="0E73879F" w14:textId="77777777" w:rsidR="001E0766" w:rsidRDefault="001E0766" w:rsidP="00DF1BF0">
            <w:pPr>
              <w:pStyle w:val="NoSpacing"/>
              <w:rPr>
                <w:lang w:val="en-GB"/>
              </w:rPr>
            </w:pPr>
          </w:p>
          <w:sdt>
            <w:sdtPr>
              <w:rPr>
                <w:lang w:val="en-GB"/>
              </w:rPr>
              <w:id w:val="1581249085"/>
              <w:placeholder>
                <w:docPart w:val="E1C3497D9ADF44E180AFC03C8E175BDF"/>
              </w:placeholder>
              <w:temporary/>
              <w:showingPlcHdr/>
              <w15:appearance w15:val="hidden"/>
            </w:sdtPr>
            <w:sdtContent>
              <w:p w14:paraId="0126A726" w14:textId="77777777" w:rsidR="001E0766" w:rsidRPr="00C31916" w:rsidRDefault="001E0766" w:rsidP="00DF1BF0">
                <w:pPr>
                  <w:pStyle w:val="NoSpacing"/>
                  <w:rPr>
                    <w:lang w:val="en-GB"/>
                  </w:rPr>
                </w:pPr>
                <w:r w:rsidRPr="0049602D">
                  <w:rPr>
                    <w:rStyle w:val="Heading3Char"/>
                  </w:rPr>
                  <w:t>Profile</w:t>
                </w:r>
              </w:p>
            </w:sdtContent>
          </w:sdt>
          <w:p w14:paraId="42E6FBC0" w14:textId="0EE9F625" w:rsidR="001E0766" w:rsidRPr="00C31916" w:rsidRDefault="00656192" w:rsidP="0052418E">
            <w:pPr>
              <w:pStyle w:val="NoSpacing"/>
              <w:rPr>
                <w:rFonts w:eastAsia="Times New Roman"/>
                <w:lang w:val="en-GB"/>
              </w:rPr>
            </w:pPr>
            <w:r>
              <w:rPr>
                <w:lang w:val="en-GB" w:bidi="en-GB"/>
              </w:rPr>
              <w:t>I</w:t>
            </w:r>
            <w:r w:rsidR="0052418E">
              <w:rPr>
                <w:lang w:val="en-GB" w:bidi="en-GB"/>
              </w:rPr>
              <w:t xml:space="preserve"> am time sensitive. I can rank </w:t>
            </w:r>
            <w:r w:rsidR="00C24916">
              <w:rPr>
                <w:lang w:val="en-GB" w:bidi="en-GB"/>
              </w:rPr>
              <w:t>tasks</w:t>
            </w:r>
            <w:r w:rsidR="0052418E">
              <w:rPr>
                <w:lang w:val="en-GB" w:bidi="en-GB"/>
              </w:rPr>
              <w:t xml:space="preserve"> by their priority and</w:t>
            </w:r>
            <w:r w:rsidR="00C24916">
              <w:rPr>
                <w:lang w:val="en-GB" w:bidi="en-GB"/>
              </w:rPr>
              <w:t xml:space="preserve"> can</w:t>
            </w:r>
            <w:r w:rsidR="0052418E">
              <w:rPr>
                <w:lang w:val="en-GB" w:bidi="en-GB"/>
              </w:rPr>
              <w:t xml:space="preserve"> manage multiple of them well.</w:t>
            </w:r>
          </w:p>
          <w:p w14:paraId="3254CF44" w14:textId="77777777" w:rsidR="001E0766" w:rsidRPr="00C31916" w:rsidRDefault="001E0766" w:rsidP="00DF1BF0">
            <w:pPr>
              <w:rPr>
                <w:lang w:val="en-GB"/>
              </w:rPr>
            </w:pPr>
          </w:p>
          <w:p w14:paraId="7AA032D3" w14:textId="77777777" w:rsidR="001E0766" w:rsidRPr="00C31916" w:rsidRDefault="001E0766" w:rsidP="00DF1BF0">
            <w:pPr>
              <w:rPr>
                <w:lang w:val="en-GB"/>
              </w:rPr>
            </w:pPr>
          </w:p>
          <w:sdt>
            <w:sdtPr>
              <w:rPr>
                <w:lang w:val="en-GB"/>
              </w:rPr>
              <w:id w:val="2111696633"/>
              <w:placeholder>
                <w:docPart w:val="2F61B63F438C453894ACFF15484EB174"/>
              </w:placeholder>
              <w:temporary/>
              <w:showingPlcHdr/>
              <w15:appearance w15:val="hidden"/>
            </w:sdtPr>
            <w:sdtContent>
              <w:p w14:paraId="6ECAC1A9" w14:textId="77777777" w:rsidR="001E0766" w:rsidRPr="00C31916" w:rsidRDefault="001E0766" w:rsidP="00DF1BF0">
                <w:pPr>
                  <w:pStyle w:val="NoSpacing"/>
                  <w:rPr>
                    <w:lang w:val="en-GB"/>
                  </w:rPr>
                </w:pPr>
                <w:r w:rsidRPr="0049602D">
                  <w:rPr>
                    <w:rStyle w:val="Heading3Char"/>
                  </w:rPr>
                  <w:t>Contact</w:t>
                </w:r>
              </w:p>
            </w:sdtContent>
          </w:sdt>
          <w:p w14:paraId="737457B8" w14:textId="77777777" w:rsidR="001E0766" w:rsidRDefault="001E0766" w:rsidP="00DF1BF0">
            <w:pPr>
              <w:rPr>
                <w:lang w:val="en-GB"/>
              </w:rPr>
            </w:pPr>
            <w:r>
              <w:rPr>
                <w:lang w:val="en-GB"/>
              </w:rPr>
              <w:t>ADDRESS:</w:t>
            </w:r>
          </w:p>
          <w:p w14:paraId="51561A44" w14:textId="77777777" w:rsidR="001E0766" w:rsidRDefault="001E0766" w:rsidP="00DF1BF0">
            <w:pPr>
              <w:rPr>
                <w:lang w:val="en-GB"/>
              </w:rPr>
            </w:pPr>
            <w:r>
              <w:rPr>
                <w:lang w:val="en-GB"/>
              </w:rPr>
              <w:t xml:space="preserve">Clementi West Street 2, </w:t>
            </w:r>
            <w:proofErr w:type="spellStart"/>
            <w:r>
              <w:rPr>
                <w:lang w:val="en-GB"/>
              </w:rPr>
              <w:t>Blk</w:t>
            </w:r>
            <w:proofErr w:type="spellEnd"/>
            <w:r>
              <w:rPr>
                <w:lang w:val="en-GB"/>
              </w:rPr>
              <w:t xml:space="preserve"> 717, #06-107, Singapore 120717</w:t>
            </w:r>
          </w:p>
          <w:p w14:paraId="6F3A763F" w14:textId="77777777" w:rsidR="001E0766" w:rsidRDefault="001E0766" w:rsidP="00DF1BF0">
            <w:pPr>
              <w:rPr>
                <w:lang w:val="en-GB"/>
              </w:rPr>
            </w:pPr>
          </w:p>
          <w:sdt>
            <w:sdtPr>
              <w:rPr>
                <w:lang w:val="en-GB"/>
              </w:rPr>
              <w:id w:val="887233279"/>
              <w:placeholder>
                <w:docPart w:val="5F403E2F44404227832A00EBB88298EF"/>
              </w:placeholder>
              <w:temporary/>
              <w:showingPlcHdr/>
              <w15:appearance w15:val="hidden"/>
            </w:sdtPr>
            <w:sdtContent>
              <w:p w14:paraId="30D73D08" w14:textId="77777777" w:rsidR="001E0766" w:rsidRPr="00C31916" w:rsidRDefault="001E0766" w:rsidP="00DF1BF0">
                <w:pPr>
                  <w:rPr>
                    <w:lang w:val="en-GB"/>
                  </w:rPr>
                </w:pPr>
                <w:r w:rsidRPr="00C31916">
                  <w:rPr>
                    <w:lang w:val="en-GB" w:bidi="en-GB"/>
                  </w:rPr>
                  <w:t>PHONE NUMBER:</w:t>
                </w:r>
              </w:p>
            </w:sdtContent>
          </w:sdt>
          <w:p w14:paraId="4C4D3658" w14:textId="77777777" w:rsidR="001E0766" w:rsidRPr="00C31916" w:rsidRDefault="001E0766" w:rsidP="00DF1BF0">
            <w:pPr>
              <w:rPr>
                <w:lang w:val="en-GB"/>
              </w:rPr>
            </w:pPr>
            <w:r>
              <w:rPr>
                <w:lang w:val="en-GB" w:bidi="en-GB"/>
              </w:rPr>
              <w:t>+65 9021 2425</w:t>
            </w:r>
          </w:p>
          <w:p w14:paraId="492AB106" w14:textId="77777777" w:rsidR="001E0766" w:rsidRPr="00C31916" w:rsidRDefault="001E0766" w:rsidP="00DF1BF0">
            <w:pPr>
              <w:rPr>
                <w:lang w:val="en-GB"/>
              </w:rPr>
            </w:pPr>
          </w:p>
          <w:p w14:paraId="05D611F8" w14:textId="77777777" w:rsidR="001E0766" w:rsidRPr="00C31916" w:rsidRDefault="001E0766" w:rsidP="00DF1BF0">
            <w:pPr>
              <w:rPr>
                <w:lang w:val="en-GB"/>
              </w:rPr>
            </w:pPr>
            <w:r w:rsidRPr="00C31916">
              <w:rPr>
                <w:lang w:val="en-GB" w:bidi="en-GB"/>
              </w:rPr>
              <w:t>LINKEDIN:</w:t>
            </w:r>
          </w:p>
          <w:p w14:paraId="007C01F5" w14:textId="77777777" w:rsidR="001E0766" w:rsidRDefault="00000000" w:rsidP="00DF1BF0">
            <w:pPr>
              <w:rPr>
                <w:lang w:val="en-GB" w:bidi="en-GB"/>
              </w:rPr>
            </w:pPr>
            <w:hyperlink r:id="rId13" w:history="1">
              <w:r w:rsidR="001E0766" w:rsidRPr="003B1CB8">
                <w:rPr>
                  <w:rStyle w:val="Hyperlink"/>
                  <w:lang w:val="en-GB" w:bidi="en-GB"/>
                </w:rPr>
                <w:t>www.linkedin.com/in/kelven-lim-637b101b6</w:t>
              </w:r>
            </w:hyperlink>
            <w:r w:rsidR="001E0766">
              <w:rPr>
                <w:lang w:val="en-GB" w:bidi="en-GB"/>
              </w:rPr>
              <w:t xml:space="preserve"> </w:t>
            </w:r>
          </w:p>
          <w:p w14:paraId="3063C396" w14:textId="77777777" w:rsidR="001E0766" w:rsidRDefault="001E0766" w:rsidP="00DF1BF0">
            <w:pPr>
              <w:rPr>
                <w:lang w:val="en-GB" w:bidi="en-GB"/>
              </w:rPr>
            </w:pPr>
          </w:p>
          <w:p w14:paraId="7E531214" w14:textId="77777777" w:rsidR="001E0766" w:rsidRPr="00C31916" w:rsidRDefault="001E0766" w:rsidP="00DF1BF0">
            <w:pPr>
              <w:rPr>
                <w:lang w:val="en-GB"/>
              </w:rPr>
            </w:pPr>
            <w:r>
              <w:rPr>
                <w:lang w:val="en-GB" w:bidi="en-GB"/>
              </w:rPr>
              <w:t>WEBSITE</w:t>
            </w:r>
            <w:r w:rsidRPr="00C31916">
              <w:rPr>
                <w:lang w:val="en-GB" w:bidi="en-GB"/>
              </w:rPr>
              <w:t>:</w:t>
            </w:r>
          </w:p>
          <w:p w14:paraId="40922AB8" w14:textId="52B5AD6A" w:rsidR="001E0766" w:rsidRDefault="00000000" w:rsidP="00DF1BF0">
            <w:hyperlink r:id="rId14" w:history="1">
              <w:r w:rsidR="0052418E" w:rsidRPr="00014E61">
                <w:rPr>
                  <w:rStyle w:val="Hyperlink"/>
                </w:rPr>
                <w:t>https://kelvenlim2402.wixsite.com/portfolio</w:t>
              </w:r>
            </w:hyperlink>
            <w:r w:rsidR="0052418E">
              <w:t xml:space="preserve"> </w:t>
            </w:r>
          </w:p>
          <w:p w14:paraId="1ECA9ABE" w14:textId="77777777" w:rsidR="0052418E" w:rsidRPr="00C31916" w:rsidRDefault="0052418E" w:rsidP="00DF1BF0">
            <w:pPr>
              <w:rPr>
                <w:lang w:val="en-GB"/>
              </w:rPr>
            </w:pPr>
          </w:p>
          <w:sdt>
            <w:sdtPr>
              <w:rPr>
                <w:lang w:val="en-GB"/>
              </w:rPr>
              <w:id w:val="-52855344"/>
              <w:placeholder>
                <w:docPart w:val="D194E501A57E4261B7CEC2594179CD7D"/>
              </w:placeholder>
              <w:temporary/>
              <w:showingPlcHdr/>
              <w15:appearance w15:val="hidden"/>
            </w:sdtPr>
            <w:sdtContent>
              <w:p w14:paraId="427DB5F3" w14:textId="77777777" w:rsidR="001E0766" w:rsidRPr="00C31916" w:rsidRDefault="001E0766" w:rsidP="00DF1BF0">
                <w:pPr>
                  <w:rPr>
                    <w:lang w:val="en-GB"/>
                  </w:rPr>
                </w:pPr>
                <w:r w:rsidRPr="00C31916">
                  <w:rPr>
                    <w:lang w:val="en-GB" w:bidi="en-GB"/>
                  </w:rPr>
                  <w:t>EMAIL:</w:t>
                </w:r>
              </w:p>
            </w:sdtContent>
          </w:sdt>
          <w:p w14:paraId="0199E5CE" w14:textId="5EEA5204" w:rsidR="0052418E" w:rsidRPr="00895154" w:rsidRDefault="001E0766" w:rsidP="00895154">
            <w:pPr>
              <w:rPr>
                <w:rStyle w:val="Hyperlink"/>
                <w:lang w:val="en-GB"/>
              </w:rPr>
            </w:pPr>
            <w:r>
              <w:rPr>
                <w:lang w:val="en-GB" w:bidi="en-GB"/>
              </w:rPr>
              <w:t>Kelvenlim2402@gmail.com</w:t>
            </w:r>
          </w:p>
        </w:tc>
        <w:tc>
          <w:tcPr>
            <w:tcW w:w="720" w:type="dxa"/>
          </w:tcPr>
          <w:p w14:paraId="0811AE56" w14:textId="77777777" w:rsidR="001E0766" w:rsidRPr="00C31916" w:rsidRDefault="001E0766" w:rsidP="00DF1BF0">
            <w:pPr>
              <w:tabs>
                <w:tab w:val="left" w:pos="990"/>
              </w:tabs>
              <w:rPr>
                <w:lang w:val="en-GB"/>
              </w:rPr>
            </w:pPr>
          </w:p>
        </w:tc>
        <w:tc>
          <w:tcPr>
            <w:tcW w:w="6470" w:type="dxa"/>
          </w:tcPr>
          <w:sdt>
            <w:sdtPr>
              <w:rPr>
                <w:color w:val="B85A22" w:themeColor="accent2" w:themeShade="BF"/>
                <w:u w:val="single"/>
                <w:lang w:val="en-GB"/>
              </w:rPr>
              <w:id w:val="-1909375909"/>
              <w:placeholder>
                <w:docPart w:val="79CF1E42993149EDAC1943AB3E595521"/>
              </w:placeholder>
              <w:temporary/>
              <w:showingPlcHdr/>
              <w15:appearance w15:val="hidden"/>
            </w:sdtPr>
            <w:sdtContent>
              <w:p w14:paraId="2959C9F3" w14:textId="77777777" w:rsidR="001E0766" w:rsidRPr="00C31916" w:rsidRDefault="001E0766" w:rsidP="00DF1BF0">
                <w:pPr>
                  <w:pStyle w:val="Heading2"/>
                  <w:rPr>
                    <w:lang w:val="en-GB"/>
                  </w:rPr>
                </w:pPr>
                <w:r w:rsidRPr="00C31916">
                  <w:rPr>
                    <w:lang w:val="en-GB" w:bidi="en-GB"/>
                  </w:rPr>
                  <w:t>EDUCATION</w:t>
                </w:r>
              </w:p>
            </w:sdtContent>
          </w:sdt>
          <w:p w14:paraId="74A530CD" w14:textId="77777777" w:rsidR="001E0766" w:rsidRPr="00C31916" w:rsidRDefault="001E0766" w:rsidP="00DF1BF0">
            <w:pPr>
              <w:pStyle w:val="Heading4"/>
              <w:rPr>
                <w:lang w:val="en-GB"/>
              </w:rPr>
            </w:pPr>
            <w:r>
              <w:rPr>
                <w:lang w:val="en-GB" w:bidi="en-GB"/>
              </w:rPr>
              <w:t>Ngee Ann Polytechnic</w:t>
            </w:r>
          </w:p>
          <w:p w14:paraId="004E0F8A" w14:textId="77777777" w:rsidR="001E0766" w:rsidRDefault="001E0766" w:rsidP="00DF1BF0">
            <w:pPr>
              <w:pStyle w:val="Date"/>
              <w:rPr>
                <w:lang w:val="en-GB" w:bidi="en-GB"/>
              </w:rPr>
            </w:pPr>
            <w:r>
              <w:rPr>
                <w:lang w:val="en-GB" w:bidi="en-GB"/>
              </w:rPr>
              <w:t>April 2021 – Present</w:t>
            </w:r>
          </w:p>
          <w:p w14:paraId="4DB6E1F2" w14:textId="77777777" w:rsidR="001E0766" w:rsidRPr="007D41ED" w:rsidRDefault="001E0766" w:rsidP="00DF1BF0">
            <w:pPr>
              <w:rPr>
                <w:lang w:val="en-GB" w:bidi="en-GB"/>
              </w:rPr>
            </w:pPr>
            <w:r>
              <w:rPr>
                <w:lang w:val="en-GB" w:bidi="en-GB"/>
              </w:rPr>
              <w:t>Diploma in Data Science</w:t>
            </w:r>
          </w:p>
          <w:p w14:paraId="7C06DF52" w14:textId="77777777" w:rsidR="001E0766" w:rsidRDefault="001E0766" w:rsidP="001E0766">
            <w:pPr>
              <w:pStyle w:val="ListParagraph"/>
              <w:numPr>
                <w:ilvl w:val="0"/>
                <w:numId w:val="2"/>
              </w:numPr>
              <w:rPr>
                <w:lang w:val="en-GB" w:bidi="en-GB"/>
              </w:rPr>
            </w:pPr>
            <w:r>
              <w:rPr>
                <w:lang w:val="en-GB" w:bidi="en-GB"/>
              </w:rPr>
              <w:t>Cumulative GPA: 3.48</w:t>
            </w:r>
          </w:p>
          <w:p w14:paraId="2EB25649" w14:textId="77777777" w:rsidR="001E0766" w:rsidRDefault="001E0766" w:rsidP="001E0766">
            <w:pPr>
              <w:pStyle w:val="ListParagraph"/>
              <w:numPr>
                <w:ilvl w:val="0"/>
                <w:numId w:val="2"/>
              </w:numPr>
              <w:rPr>
                <w:lang w:val="en-GB" w:bidi="en-GB"/>
              </w:rPr>
            </w:pPr>
            <w:r>
              <w:rPr>
                <w:lang w:val="en-GB" w:bidi="en-GB"/>
              </w:rPr>
              <w:t>Expected year to graduate: 2024</w:t>
            </w:r>
          </w:p>
          <w:p w14:paraId="0AA4EDFD" w14:textId="77777777" w:rsidR="001E0766" w:rsidRDefault="001E0766" w:rsidP="00DF1BF0">
            <w:pPr>
              <w:rPr>
                <w:lang w:val="en-GB" w:bidi="en-GB"/>
              </w:rPr>
            </w:pPr>
          </w:p>
          <w:p w14:paraId="744AB09D" w14:textId="77777777" w:rsidR="001E0766" w:rsidRPr="00C31916" w:rsidRDefault="001E0766" w:rsidP="00DF1BF0">
            <w:pPr>
              <w:pStyle w:val="Heading4"/>
              <w:rPr>
                <w:lang w:val="en-GB"/>
              </w:rPr>
            </w:pPr>
            <w:r>
              <w:rPr>
                <w:lang w:val="en-GB" w:bidi="en-GB"/>
              </w:rPr>
              <w:t>Tanglin Secondary School</w:t>
            </w:r>
          </w:p>
          <w:p w14:paraId="70666F98" w14:textId="77777777" w:rsidR="001E0766" w:rsidRDefault="001E0766" w:rsidP="00DF1BF0">
            <w:pPr>
              <w:pStyle w:val="Date"/>
              <w:rPr>
                <w:lang w:val="en-GB" w:bidi="en-GB"/>
              </w:rPr>
            </w:pPr>
            <w:r>
              <w:rPr>
                <w:lang w:val="en-GB" w:bidi="en-GB"/>
              </w:rPr>
              <w:t>January 2017 – December 2020</w:t>
            </w:r>
          </w:p>
          <w:p w14:paraId="24D3FE1A" w14:textId="77777777" w:rsidR="001E0766" w:rsidRPr="007D41ED" w:rsidRDefault="001E0766" w:rsidP="001E0766">
            <w:pPr>
              <w:pStyle w:val="ListParagraph"/>
              <w:numPr>
                <w:ilvl w:val="0"/>
                <w:numId w:val="2"/>
              </w:numPr>
              <w:rPr>
                <w:lang w:val="en-GB" w:bidi="en-GB"/>
              </w:rPr>
            </w:pPr>
            <w:r>
              <w:rPr>
                <w:lang w:val="en-GB" w:bidi="en-GB"/>
              </w:rPr>
              <w:t>Cambridge ‘O’ Level Certificate: 12 (L1R4)</w:t>
            </w:r>
          </w:p>
          <w:p w14:paraId="73C7E3DD" w14:textId="77777777" w:rsidR="001E0766" w:rsidRPr="007D41ED" w:rsidRDefault="001E0766" w:rsidP="00DF1BF0">
            <w:pPr>
              <w:rPr>
                <w:lang w:val="en-GB" w:bidi="en-GB"/>
              </w:rPr>
            </w:pPr>
          </w:p>
          <w:sdt>
            <w:sdtPr>
              <w:rPr>
                <w:lang w:val="en-GB"/>
              </w:rPr>
              <w:id w:val="-1203629042"/>
              <w:placeholder>
                <w:docPart w:val="2E44FBD5ED504E68A06D990B33B410BC"/>
              </w:placeholder>
              <w:temporary/>
              <w:showingPlcHdr/>
              <w15:appearance w15:val="hidden"/>
            </w:sdtPr>
            <w:sdtContent>
              <w:p w14:paraId="567D8CDF" w14:textId="77777777" w:rsidR="001E0766" w:rsidRPr="00C31916" w:rsidRDefault="001E0766" w:rsidP="00DF1BF0">
                <w:pPr>
                  <w:pStyle w:val="Heading2"/>
                  <w:rPr>
                    <w:lang w:val="en-GB"/>
                  </w:rPr>
                </w:pPr>
                <w:r w:rsidRPr="00C31916">
                  <w:rPr>
                    <w:lang w:val="en-GB" w:bidi="en-GB"/>
                  </w:rPr>
                  <w:t>WORK EXPERIENCE</w:t>
                </w:r>
              </w:p>
            </w:sdtContent>
          </w:sdt>
          <w:p w14:paraId="29921CF5" w14:textId="77777777" w:rsidR="001E0766" w:rsidRPr="00EC315E" w:rsidRDefault="001E0766" w:rsidP="00DF1BF0">
            <w:pPr>
              <w:pStyle w:val="Heading4"/>
              <w:rPr>
                <w:bCs/>
                <w:lang w:val="en-GB"/>
              </w:rPr>
            </w:pPr>
            <w:r>
              <w:rPr>
                <w:lang w:val="en-GB" w:bidi="en-GB"/>
              </w:rPr>
              <w:t>LF Logistics | Warehouse Assistant | Part-time</w:t>
            </w:r>
          </w:p>
          <w:p w14:paraId="656DA397" w14:textId="77777777" w:rsidR="001E0766" w:rsidRPr="00C31916" w:rsidRDefault="001E0766" w:rsidP="00DF1BF0">
            <w:pPr>
              <w:pStyle w:val="Date"/>
              <w:rPr>
                <w:lang w:val="en-GB"/>
              </w:rPr>
            </w:pPr>
            <w:r>
              <w:rPr>
                <w:lang w:val="en-GB" w:bidi="en-GB"/>
              </w:rPr>
              <w:t>November 2020 – April 2021</w:t>
            </w:r>
          </w:p>
          <w:p w14:paraId="3A29C7B9" w14:textId="77777777" w:rsidR="001E0766" w:rsidRDefault="001E0766" w:rsidP="001E0766">
            <w:pPr>
              <w:pStyle w:val="ListParagraph"/>
              <w:numPr>
                <w:ilvl w:val="0"/>
                <w:numId w:val="2"/>
              </w:numPr>
              <w:rPr>
                <w:lang w:val="en-GB"/>
              </w:rPr>
            </w:pPr>
            <w:r>
              <w:rPr>
                <w:lang w:val="en-GB"/>
              </w:rPr>
              <w:t>Helped in picking and packing orders, and receiving shipment</w:t>
            </w:r>
          </w:p>
          <w:p w14:paraId="6FDFE550" w14:textId="77777777" w:rsidR="001E0766" w:rsidRPr="007D41ED" w:rsidRDefault="001E0766" w:rsidP="001E0766">
            <w:pPr>
              <w:pStyle w:val="ListParagraph"/>
              <w:numPr>
                <w:ilvl w:val="0"/>
                <w:numId w:val="2"/>
              </w:numPr>
              <w:rPr>
                <w:lang w:val="en-GB"/>
              </w:rPr>
            </w:pPr>
            <w:r>
              <w:rPr>
                <w:lang w:val="en-GB"/>
              </w:rPr>
              <w:t>Ad-hoc activities</w:t>
            </w:r>
          </w:p>
          <w:p w14:paraId="7B6D177C" w14:textId="77777777" w:rsidR="001E0766" w:rsidRPr="00C31916" w:rsidRDefault="001E0766" w:rsidP="00DF1BF0">
            <w:pPr>
              <w:rPr>
                <w:lang w:val="en-GB"/>
              </w:rPr>
            </w:pPr>
          </w:p>
          <w:p w14:paraId="232ADFC4" w14:textId="77777777" w:rsidR="001E0766" w:rsidRPr="00EC315E" w:rsidRDefault="001E0766" w:rsidP="00DF1BF0">
            <w:pPr>
              <w:pStyle w:val="Heading4"/>
              <w:rPr>
                <w:bCs/>
                <w:lang w:val="en-GB"/>
              </w:rPr>
            </w:pPr>
            <w:r>
              <w:rPr>
                <w:lang w:val="en-GB" w:bidi="en-GB"/>
              </w:rPr>
              <w:t>F&amp;N</w:t>
            </w:r>
            <w:r>
              <w:rPr>
                <w:bCs/>
                <w:lang w:val="en-GB"/>
              </w:rPr>
              <w:t xml:space="preserve"> | </w:t>
            </w:r>
            <w:r>
              <w:rPr>
                <w:lang w:val="en-GB" w:bidi="en-GB"/>
              </w:rPr>
              <w:t>Temp Production Operator | Part-time</w:t>
            </w:r>
          </w:p>
          <w:p w14:paraId="3ED73573" w14:textId="77777777" w:rsidR="001E0766" w:rsidRPr="00C31916" w:rsidRDefault="001E0766" w:rsidP="00DF1BF0">
            <w:pPr>
              <w:pStyle w:val="Date"/>
              <w:rPr>
                <w:lang w:val="en-GB"/>
              </w:rPr>
            </w:pPr>
            <w:r>
              <w:rPr>
                <w:lang w:val="en-GB" w:bidi="en-GB"/>
              </w:rPr>
              <w:t>August 2021 – October 2021</w:t>
            </w:r>
          </w:p>
          <w:p w14:paraId="612A4F0C" w14:textId="780947F4" w:rsidR="001E0766" w:rsidRDefault="001E0766" w:rsidP="001E0766">
            <w:pPr>
              <w:pStyle w:val="ListParagraph"/>
              <w:numPr>
                <w:ilvl w:val="0"/>
                <w:numId w:val="4"/>
              </w:numPr>
              <w:rPr>
                <w:lang w:val="en-GB"/>
              </w:rPr>
            </w:pPr>
            <w:r>
              <w:rPr>
                <w:lang w:val="en-GB"/>
              </w:rPr>
              <w:t xml:space="preserve">Helped in receiving </w:t>
            </w:r>
            <w:r w:rsidR="00C24916">
              <w:rPr>
                <w:lang w:val="en-GB"/>
              </w:rPr>
              <w:t xml:space="preserve">a </w:t>
            </w:r>
            <w:r>
              <w:rPr>
                <w:lang w:val="en-GB"/>
              </w:rPr>
              <w:t>shipment</w:t>
            </w:r>
          </w:p>
          <w:p w14:paraId="2F276A22" w14:textId="77777777" w:rsidR="001E0766" w:rsidRPr="006A6C3F" w:rsidRDefault="001E0766" w:rsidP="001E0766">
            <w:pPr>
              <w:pStyle w:val="ListParagraph"/>
              <w:numPr>
                <w:ilvl w:val="0"/>
                <w:numId w:val="4"/>
              </w:numPr>
              <w:rPr>
                <w:lang w:val="en-GB"/>
              </w:rPr>
            </w:pPr>
            <w:r>
              <w:rPr>
                <w:lang w:val="en-GB"/>
              </w:rPr>
              <w:t>Ad-hoc activities</w:t>
            </w:r>
          </w:p>
          <w:p w14:paraId="161F6DF9" w14:textId="77777777" w:rsidR="001E0766" w:rsidRDefault="001E0766" w:rsidP="00DF1BF0">
            <w:pPr>
              <w:rPr>
                <w:lang w:val="en-GB"/>
              </w:rPr>
            </w:pPr>
          </w:p>
          <w:p w14:paraId="4ECAB835" w14:textId="77777777" w:rsidR="001E0766" w:rsidRPr="00C31916" w:rsidRDefault="001E0766" w:rsidP="00DF1BF0">
            <w:pPr>
              <w:pStyle w:val="Heading2"/>
              <w:rPr>
                <w:lang w:val="en-GB"/>
              </w:rPr>
            </w:pPr>
            <w:r>
              <w:rPr>
                <w:lang w:val="en-GB" w:bidi="en-GB"/>
              </w:rPr>
              <w:t>Leadership</w:t>
            </w:r>
          </w:p>
          <w:p w14:paraId="52099F6C" w14:textId="77777777" w:rsidR="001E0766" w:rsidRDefault="001E0766" w:rsidP="00DF1BF0">
            <w:pPr>
              <w:pStyle w:val="Heading4"/>
              <w:rPr>
                <w:lang w:val="en-GB" w:bidi="en-GB"/>
              </w:rPr>
            </w:pPr>
            <w:r>
              <w:rPr>
                <w:lang w:val="en-GB" w:bidi="en-GB"/>
              </w:rPr>
              <w:t>Ngee Ann Polytechnic</w:t>
            </w:r>
          </w:p>
          <w:p w14:paraId="5635C7BA" w14:textId="77777777" w:rsidR="001E0766" w:rsidRDefault="001E0766" w:rsidP="00DF1BF0">
            <w:pPr>
              <w:rPr>
                <w:lang w:val="en-GB" w:bidi="en-GB"/>
              </w:rPr>
            </w:pPr>
            <w:r>
              <w:rPr>
                <w:lang w:val="en-GB" w:bidi="en-GB"/>
              </w:rPr>
              <w:t>April 2021 – October 2021 | Module Representative</w:t>
            </w:r>
          </w:p>
          <w:p w14:paraId="683C0E13" w14:textId="77777777" w:rsidR="001E0766" w:rsidRDefault="001E0766" w:rsidP="00DF1BF0">
            <w:pPr>
              <w:rPr>
                <w:lang w:val="en-GB" w:bidi="en-GB"/>
              </w:rPr>
            </w:pPr>
          </w:p>
          <w:p w14:paraId="62F4D122" w14:textId="77777777" w:rsidR="001E0766" w:rsidRPr="00C31916" w:rsidRDefault="001E0766" w:rsidP="00DF1BF0">
            <w:pPr>
              <w:pStyle w:val="Heading4"/>
              <w:rPr>
                <w:lang w:val="en-GB"/>
              </w:rPr>
            </w:pPr>
            <w:r>
              <w:rPr>
                <w:lang w:val="en-GB" w:bidi="en-GB"/>
              </w:rPr>
              <w:t>Tanglin Secondary School</w:t>
            </w:r>
          </w:p>
          <w:p w14:paraId="6507E435" w14:textId="77777777" w:rsidR="001E0766" w:rsidRDefault="001E0766" w:rsidP="00DF1BF0">
            <w:pPr>
              <w:rPr>
                <w:lang w:val="en-GB" w:bidi="en-GB"/>
              </w:rPr>
            </w:pPr>
            <w:r>
              <w:rPr>
                <w:lang w:val="en-GB" w:bidi="en-GB"/>
              </w:rPr>
              <w:t>2019 – 2020 | Basketball Captain</w:t>
            </w:r>
          </w:p>
          <w:p w14:paraId="7ACAC3CE" w14:textId="77777777" w:rsidR="001E0766" w:rsidRDefault="001E0766" w:rsidP="00DF1BF0">
            <w:pPr>
              <w:rPr>
                <w:lang w:val="en-GB" w:bidi="en-GB"/>
              </w:rPr>
            </w:pPr>
            <w:r>
              <w:rPr>
                <w:lang w:val="en-GB" w:bidi="en-GB"/>
              </w:rPr>
              <w:t>2020 | Class Secretary</w:t>
            </w:r>
          </w:p>
          <w:p w14:paraId="4FC6AE05" w14:textId="77777777" w:rsidR="001E0766" w:rsidRDefault="001E0766" w:rsidP="00DF1BF0">
            <w:pPr>
              <w:rPr>
                <w:lang w:val="en-GB" w:bidi="en-GB"/>
              </w:rPr>
            </w:pPr>
            <w:r>
              <w:rPr>
                <w:lang w:val="en-GB" w:bidi="en-GB"/>
              </w:rPr>
              <w:t>2019 | Class Chairperson</w:t>
            </w:r>
          </w:p>
          <w:p w14:paraId="140EDD25" w14:textId="77777777" w:rsidR="001E0766" w:rsidRDefault="001E0766" w:rsidP="00DF1BF0">
            <w:pPr>
              <w:rPr>
                <w:lang w:val="en-GB" w:bidi="en-GB"/>
              </w:rPr>
            </w:pPr>
            <w:r>
              <w:rPr>
                <w:lang w:val="en-GB" w:bidi="en-GB"/>
              </w:rPr>
              <w:t>2018 | IT Representative</w:t>
            </w:r>
          </w:p>
          <w:p w14:paraId="19469A6D" w14:textId="77777777" w:rsidR="001E0766" w:rsidRDefault="001E0766" w:rsidP="00DF1BF0">
            <w:pPr>
              <w:rPr>
                <w:lang w:val="en-GB"/>
              </w:rPr>
            </w:pPr>
          </w:p>
        </w:tc>
      </w:tr>
      <w:tr w:rsidR="001E0766" w:rsidRPr="00C31916" w14:paraId="02023EEB" w14:textId="77777777" w:rsidTr="00DF1BF0">
        <w:trPr>
          <w:cantSplit/>
        </w:trPr>
        <w:tc>
          <w:tcPr>
            <w:tcW w:w="3600" w:type="dxa"/>
          </w:tcPr>
          <w:p w14:paraId="5E5942FC" w14:textId="77777777" w:rsidR="00895154" w:rsidRPr="00C31916" w:rsidRDefault="00895154" w:rsidP="00895154">
            <w:pPr>
              <w:pStyle w:val="Heading3"/>
              <w:rPr>
                <w:lang w:val="en-GB"/>
              </w:rPr>
            </w:pPr>
            <w:r>
              <w:rPr>
                <w:lang w:val="en-GB"/>
              </w:rPr>
              <w:lastRenderedPageBreak/>
              <w:t>Skills</w:t>
            </w:r>
          </w:p>
          <w:p w14:paraId="216BAE17" w14:textId="7E404A7A" w:rsidR="00895154" w:rsidRPr="0052418E" w:rsidRDefault="00895154" w:rsidP="00895154">
            <w:pPr>
              <w:rPr>
                <w:b/>
                <w:bCs/>
              </w:rPr>
            </w:pPr>
            <w:r w:rsidRPr="0052418E">
              <w:rPr>
                <w:b/>
                <w:bCs/>
              </w:rPr>
              <w:t>Technical Skills</w:t>
            </w:r>
          </w:p>
          <w:p w14:paraId="3B027B74" w14:textId="004EB9DB" w:rsidR="00895154" w:rsidRDefault="00895154" w:rsidP="00895154">
            <w:pPr>
              <w:pStyle w:val="ListParagraph"/>
              <w:numPr>
                <w:ilvl w:val="0"/>
                <w:numId w:val="10"/>
              </w:numPr>
              <w:rPr>
                <w:rStyle w:val="Hyperlink"/>
                <w:color w:val="auto"/>
                <w:u w:val="none"/>
                <w:lang w:val="en-GB"/>
              </w:rPr>
            </w:pPr>
            <w:r w:rsidRPr="0052418E">
              <w:rPr>
                <w:rStyle w:val="Hyperlink"/>
                <w:color w:val="auto"/>
                <w:u w:val="none"/>
                <w:lang w:val="en-GB"/>
              </w:rPr>
              <w:t>Progr</w:t>
            </w:r>
            <w:r>
              <w:rPr>
                <w:rStyle w:val="Hyperlink"/>
                <w:color w:val="auto"/>
                <w:u w:val="none"/>
                <w:lang w:val="en-GB"/>
              </w:rPr>
              <w:t xml:space="preserve">amming </w:t>
            </w:r>
          </w:p>
          <w:p w14:paraId="650D706F" w14:textId="107A5EC3" w:rsidR="002A4FD1" w:rsidRDefault="008B6CF0" w:rsidP="00895154">
            <w:pPr>
              <w:pStyle w:val="ListParagraph"/>
              <w:numPr>
                <w:ilvl w:val="0"/>
                <w:numId w:val="12"/>
              </w:numPr>
              <w:rPr>
                <w:rStyle w:val="Hyperlink"/>
                <w:color w:val="auto"/>
                <w:u w:val="none"/>
                <w:lang w:val="en-GB"/>
              </w:rPr>
            </w:pP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42208" behindDoc="0" locked="0" layoutInCell="1" allowOverlap="1" wp14:anchorId="4007E413" wp14:editId="1E6201BE">
                      <wp:simplePos x="0" y="0"/>
                      <wp:positionH relativeFrom="column">
                        <wp:posOffset>1949450</wp:posOffset>
                      </wp:positionH>
                      <wp:positionV relativeFrom="paragraph">
                        <wp:posOffset>15584</wp:posOffset>
                      </wp:positionV>
                      <wp:extent cx="100074" cy="104484"/>
                      <wp:effectExtent l="0" t="0" r="14605" b="10160"/>
                      <wp:wrapNone/>
                      <wp:docPr id="95" name="Oval 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074" cy="104484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3514B2F" id="Oval 95" o:spid="_x0000_s1026" style="position:absolute;margin-left:153.5pt;margin-top:1.25pt;width:7.9pt;height:8.2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" fillcolor="#0070c0" strokecolor="#0070c0" strokeweight="1pt">
                      <v:stroke joinstyle="miter"/>
                    </v:oval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31968" behindDoc="0" locked="0" layoutInCell="1" allowOverlap="1" wp14:anchorId="06D126AC" wp14:editId="57255F4B">
                      <wp:simplePos x="0" y="0"/>
                      <wp:positionH relativeFrom="column">
                        <wp:posOffset>2000119</wp:posOffset>
                      </wp:positionH>
                      <wp:positionV relativeFrom="paragraph">
                        <wp:posOffset>15875</wp:posOffset>
                      </wp:positionV>
                      <wp:extent cx="0" cy="93980"/>
                      <wp:effectExtent l="0" t="0" r="38100" b="20320"/>
                      <wp:wrapNone/>
                      <wp:docPr id="75" name="Straight Connector 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7386093" id="Straight Connector 75" o:spid="_x0000_s1026" style="position:absolute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5pt,1.25pt" to="157.5pt,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24800" behindDoc="0" locked="0" layoutInCell="1" allowOverlap="1" wp14:anchorId="56E35482" wp14:editId="52E66DB8">
                      <wp:simplePos x="0" y="0"/>
                      <wp:positionH relativeFrom="column">
                        <wp:posOffset>1579880</wp:posOffset>
                      </wp:positionH>
                      <wp:positionV relativeFrom="paragraph">
                        <wp:posOffset>71120</wp:posOffset>
                      </wp:positionV>
                      <wp:extent cx="561340" cy="0"/>
                      <wp:effectExtent l="0" t="0" r="0" b="0"/>
                      <wp:wrapNone/>
                      <wp:docPr id="71" name="Straight Connector 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61340" cy="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1B14EE8" id="Straight Connector 71" o:spid="_x0000_s1026" style="position:absolute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4.4pt,5.6pt" to="168.6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29920" behindDoc="0" locked="0" layoutInCell="1" allowOverlap="1" wp14:anchorId="4B7D7D00" wp14:editId="5AC8580A">
                      <wp:simplePos x="0" y="0"/>
                      <wp:positionH relativeFrom="column">
                        <wp:posOffset>2139950</wp:posOffset>
                      </wp:positionH>
                      <wp:positionV relativeFrom="paragraph">
                        <wp:posOffset>23495</wp:posOffset>
                      </wp:positionV>
                      <wp:extent cx="0" cy="93980"/>
                      <wp:effectExtent l="0" t="0" r="38100" b="20320"/>
                      <wp:wrapNone/>
                      <wp:docPr id="74" name="Straight Connector 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371A8AE" id="Straight Connector 74" o:spid="_x0000_s1026" style="position:absolute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8.5pt,1.85pt" to="168.5pt,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27872" behindDoc="0" locked="0" layoutInCell="1" allowOverlap="1" wp14:anchorId="2055663F" wp14:editId="0FD4337F">
                      <wp:simplePos x="0" y="0"/>
                      <wp:positionH relativeFrom="column">
                        <wp:posOffset>1855470</wp:posOffset>
                      </wp:positionH>
                      <wp:positionV relativeFrom="paragraph">
                        <wp:posOffset>23495</wp:posOffset>
                      </wp:positionV>
                      <wp:extent cx="0" cy="93980"/>
                      <wp:effectExtent l="0" t="0" r="38100" b="20320"/>
                      <wp:wrapNone/>
                      <wp:docPr id="73" name="Straight Connector 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CB45E63" id="Straight Connector 73" o:spid="_x0000_s1026" style="position:absolute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6.1pt,1.85pt" to="146.1pt,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DAGLes3AAAAAgBAAAPAAAAZHJzL2Rvd25yZXYu&#10;eG1sTI/BTsMwEETvSPyDtUjcqFMHaBviVIDaC7cWqnJ04iWJiNchdtvw92zFAY6jeZp9my9H14kj&#10;DqH1pGE6SUAgVd62VGt4e13fzEGEaMiazhNq+MYAy+LyIjeZ9Sfa4HEba8EjFDKjoYmxz6QMVYPO&#10;hInvkbj78IMzkeNQSzuYE4+7TqokuZfOtMQXGtPjc4PV5/bgNJSrr5VK38f9ZpfeJmr6tHupFmut&#10;r6/GxwcQEcf4B8NZn9WhYKfSH8gG0WlQC6UY1ZDOQHD/m0sG53cgi1z+f6D4AQ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MAYt6z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25824" behindDoc="0" locked="0" layoutInCell="1" allowOverlap="1" wp14:anchorId="5A49EE8D" wp14:editId="0DABB890">
                      <wp:simplePos x="0" y="0"/>
                      <wp:positionH relativeFrom="column">
                        <wp:posOffset>1579880</wp:posOffset>
                      </wp:positionH>
                      <wp:positionV relativeFrom="paragraph">
                        <wp:posOffset>24130</wp:posOffset>
                      </wp:positionV>
                      <wp:extent cx="0" cy="93980"/>
                      <wp:effectExtent l="0" t="0" r="38100" b="20320"/>
                      <wp:wrapNone/>
                      <wp:docPr id="72" name="Straight Connector 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180A3C8" id="Straight Connector 72" o:spid="_x0000_s1026" style="position:absolute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4.4pt,1.9pt" to="124.4pt,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34016" behindDoc="0" locked="0" layoutInCell="1" allowOverlap="1" wp14:anchorId="1F9D1AC0" wp14:editId="6FE6756B">
                      <wp:simplePos x="0" y="0"/>
                      <wp:positionH relativeFrom="column">
                        <wp:posOffset>1720083</wp:posOffset>
                      </wp:positionH>
                      <wp:positionV relativeFrom="paragraph">
                        <wp:posOffset>22860</wp:posOffset>
                      </wp:positionV>
                      <wp:extent cx="0" cy="93980"/>
                      <wp:effectExtent l="0" t="0" r="38100" b="20320"/>
                      <wp:wrapNone/>
                      <wp:docPr id="76" name="Straight Connector 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9F4455C" id="Straight Connector 76" o:spid="_x0000_s1026" style="position:absolute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5.45pt,1.8pt" to="135.45pt,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AaIv0I3AAAAAgBAAAPAAAAZHJzL2Rvd25yZXYu&#10;eG1sTI/BTsMwEETvSPyDtUjcqN2kKm2IUwFqL9xaqNqjEy9JRLwOsduGv2cRBziO5mn2bb4aXSfO&#10;OITWk4bpRIFAqrxtqdbw9rq5W4AI0ZA1nSfU8IUBVsX1VW4y6y+0xfMu1oJHKGRGQxNjn0kZqgad&#10;CRPfI3H37gdnIsehlnYwFx53nUyUmktnWuILjenxucHqY3dyGsr15zpJj+Nhu09nKpk+7V+q5Ubr&#10;25vx8QFExDH+wfCjz+pQsFPpT2SD6DQk92rJqIZ0DoL731wyuJiBLHL5/4HiGw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Boi/Qj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 w:rsidR="00895154">
              <w:rPr>
                <w:rStyle w:val="Hyperlink"/>
                <w:color w:val="auto"/>
                <w:u w:val="none"/>
                <w:lang w:val="en-GB"/>
              </w:rPr>
              <w:t>Python</w:t>
            </w:r>
            <w:r w:rsidR="00E529B8">
              <w:rPr>
                <w:rStyle w:val="Hyperlink"/>
                <w:color w:val="auto"/>
                <w:u w:val="none"/>
                <w:lang w:val="en-GB"/>
              </w:rPr>
              <w:t xml:space="preserve"> </w:t>
            </w:r>
          </w:p>
          <w:p w14:paraId="5D7875F8" w14:textId="0F4AC51B" w:rsidR="00895154" w:rsidRDefault="008B6CF0" w:rsidP="00895154">
            <w:pPr>
              <w:pStyle w:val="ListParagraph"/>
              <w:numPr>
                <w:ilvl w:val="0"/>
                <w:numId w:val="12"/>
              </w:numPr>
              <w:rPr>
                <w:rStyle w:val="Hyperlink"/>
                <w:color w:val="auto"/>
                <w:u w:val="none"/>
                <w:lang w:val="en-GB"/>
              </w:rPr>
            </w:pP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53824" behindDoc="0" locked="0" layoutInCell="1" allowOverlap="1" wp14:anchorId="6BC56E1E" wp14:editId="60982111">
                      <wp:simplePos x="0" y="0"/>
                      <wp:positionH relativeFrom="column">
                        <wp:posOffset>2089776</wp:posOffset>
                      </wp:positionH>
                      <wp:positionV relativeFrom="paragraph">
                        <wp:posOffset>15984</wp:posOffset>
                      </wp:positionV>
                      <wp:extent cx="100074" cy="104484"/>
                      <wp:effectExtent l="0" t="0" r="14605" b="10160"/>
                      <wp:wrapNone/>
                      <wp:docPr id="187" name="Oval 18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074" cy="104484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6F24AA2" id="Oval 187" o:spid="_x0000_s1026" style="position:absolute;margin-left:164.55pt;margin-top:1.25pt;width:7.9pt;height:8.25pt;z-index:251853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" fillcolor="#0070c0" strokecolor="#0070c0" strokeweight="1pt">
                      <v:stroke joinstyle="miter"/>
                    </v:oval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36064" behindDoc="0" locked="0" layoutInCell="1" allowOverlap="1" wp14:anchorId="32782E8B" wp14:editId="42BAB48D">
                      <wp:simplePos x="0" y="0"/>
                      <wp:positionH relativeFrom="column">
                        <wp:posOffset>1579880</wp:posOffset>
                      </wp:positionH>
                      <wp:positionV relativeFrom="paragraph">
                        <wp:posOffset>74295</wp:posOffset>
                      </wp:positionV>
                      <wp:extent cx="561340" cy="0"/>
                      <wp:effectExtent l="0" t="0" r="0" b="0"/>
                      <wp:wrapNone/>
                      <wp:docPr id="89" name="Straight Connector 8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61340" cy="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2B297E34" id="Straight Connector 89" o:spid="_x0000_s1026" style="position:absolute;z-index:2517360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24.4pt,5.85pt" to="168.6pt,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41184" behindDoc="0" locked="0" layoutInCell="1" allowOverlap="1" wp14:anchorId="2473048E" wp14:editId="2D697BAF">
                      <wp:simplePos x="0" y="0"/>
                      <wp:positionH relativeFrom="column">
                        <wp:posOffset>1719580</wp:posOffset>
                      </wp:positionH>
                      <wp:positionV relativeFrom="paragraph">
                        <wp:posOffset>26035</wp:posOffset>
                      </wp:positionV>
                      <wp:extent cx="0" cy="93980"/>
                      <wp:effectExtent l="0" t="0" r="38100" b="20320"/>
                      <wp:wrapNone/>
                      <wp:docPr id="94" name="Straight Connector 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F57AB91" id="Straight Connector 94" o:spid="_x0000_s1026" style="position:absolute;z-index:2517411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35.4pt,2.05pt" to="135.4pt,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ApFct+3AAAAAgBAAAPAAAAZHJzL2Rvd25yZXYu&#10;eG1sTI/BTsMwEETvSPyDtUjcqJ20gjaNUwFqL9xaqOjRiZckIl6H2G3D37OoBziOZjTzJl+NrhMn&#10;HELrSUMyUSCQKm9bqjW8vW7u5iBCNGRN5wk1fGOAVXF9lZvM+jNt8bSLteASCpnR0MTYZ1KGqkFn&#10;wsT3SOx9+MGZyHKopR3MmctdJ1Ol7qUzLfFCY3p8brD63B2dhnL9tU6nh/F9u5/OVJo87V+qxUbr&#10;25vxcQki4hj/wvCLz+hQMFPpj2SD6DSkD4rRo4ZZAoL9iy45OF+ALHL5/0DxAw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CkVy37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40160" behindDoc="0" locked="0" layoutInCell="1" allowOverlap="1" wp14:anchorId="10039BAF" wp14:editId="60C2D4C5">
                      <wp:simplePos x="0" y="0"/>
                      <wp:positionH relativeFrom="column">
                        <wp:posOffset>1999615</wp:posOffset>
                      </wp:positionH>
                      <wp:positionV relativeFrom="paragraph">
                        <wp:posOffset>26035</wp:posOffset>
                      </wp:positionV>
                      <wp:extent cx="0" cy="93980"/>
                      <wp:effectExtent l="0" t="0" r="38100" b="20320"/>
                      <wp:wrapNone/>
                      <wp:docPr id="93" name="Straight Connector 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C233C57" id="Straight Connector 93" o:spid="_x0000_s1026" style="position:absolute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45pt,2.05pt" to="157.45pt,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BHuH1U3AAAAAgBAAAPAAAAZHJzL2Rvd25yZXYu&#10;eG1sTI/LTsMwEEX3SPyDNUjsqPMSatI4FaB2w66Fii6deEgi4nGI3Tb8PYNYwPLqHt05U65nO4gz&#10;Tr53pCBeRCCQGmd6ahW8vmzvliB80GT04AgVfKGHdXV9VerCuAvt8LwPreAR8oVW0IUwFlL6pkOr&#10;/cKNSNy9u8nqwHFqpZn0hcftIJMoupdW98QXOj3iU4fNx/5kFdSbz02SHue33SHNoiR+PDw3+Vap&#10;25v5YQUi4Bz+YPjRZ3Wo2Kl2JzJeDArSOMsZVZDFILj/zTWDyxxkVcr/D1TfAA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Ee4fVT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39136" behindDoc="0" locked="0" layoutInCell="1" allowOverlap="1" wp14:anchorId="14EAE187" wp14:editId="7FE71FFB">
                      <wp:simplePos x="0" y="0"/>
                      <wp:positionH relativeFrom="column">
                        <wp:posOffset>2139950</wp:posOffset>
                      </wp:positionH>
                      <wp:positionV relativeFrom="paragraph">
                        <wp:posOffset>26670</wp:posOffset>
                      </wp:positionV>
                      <wp:extent cx="0" cy="93980"/>
                      <wp:effectExtent l="0" t="0" r="38100" b="20320"/>
                      <wp:wrapNone/>
                      <wp:docPr id="92" name="Straight Connector 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BADC020" id="Straight Connector 92" o:spid="_x0000_s1026" style="position:absolute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8.5pt,2.1pt" to="168.5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AZSFwT3AAAAAgBAAAPAAAAZHJzL2Rvd25yZXYu&#10;eG1sTI/BTsMwEETvSP0Haytxo3aTCmiIUxXUXri1UMHRiZckIl6nsduGv2cRBziOZjTzJl+NrhNn&#10;HELrScN8pkAgVd62VGt4fdne3IMI0ZA1nSfU8IUBVsXkKjeZ9Rfa4Xkfa8ElFDKjoYmxz6QMVYPO&#10;hJnvkdj78IMzkeVQSzuYC5e7TiZK3UpnWuKFxvT41GD1uT85DeXmuEnS9/Ftd0gXKpk/Hp6r5Vbr&#10;6+m4fgARcYx/YfjBZ3QomKn0J7JBdBrS9I6/RA2LBAT7v7rk4FKBLHL5/0DxDQ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BlIXBP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38112" behindDoc="0" locked="0" layoutInCell="1" allowOverlap="1" wp14:anchorId="50E38C23" wp14:editId="476EC778">
                      <wp:simplePos x="0" y="0"/>
                      <wp:positionH relativeFrom="column">
                        <wp:posOffset>1855470</wp:posOffset>
                      </wp:positionH>
                      <wp:positionV relativeFrom="paragraph">
                        <wp:posOffset>26670</wp:posOffset>
                      </wp:positionV>
                      <wp:extent cx="0" cy="93980"/>
                      <wp:effectExtent l="0" t="0" r="38100" b="20320"/>
                      <wp:wrapNone/>
                      <wp:docPr id="91" name="Straight Connector 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71F7475" id="Straight Connector 91" o:spid="_x0000_s1026" style="position:absolute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6.1pt,2.1pt" to="146.1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DhS0hu3AAAAAgBAAAPAAAAZHJzL2Rvd25yZXYu&#10;eG1sTI/BTsMwEETvSPyDtUjcqF23QiTEqQC1F25tqeDoxEsSEa9D7Lbh71nEAU6r0TzNzhSryffi&#10;hGPsAhmYzxQIpDq4jhoDL/vNzR2ImCw52wdCA18YYVVeXhQ2d+FMWzztUiM4hGJuDbQpDbmUsW7R&#10;2zgLAxJ772H0NrEcG+lGe+Zw30ut1K30tiP+0NoBn1qsP3ZHb6Baf6714m163R4WS6Xnj4fnOtsY&#10;c301PdyDSDilPxh+6nN1KLlTFY7kougN6ExrRg0s+bD/qysGMwWyLOT/AeU3AA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OFLSG7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37088" behindDoc="0" locked="0" layoutInCell="1" allowOverlap="1" wp14:anchorId="1EA7D504" wp14:editId="373D583C">
                      <wp:simplePos x="0" y="0"/>
                      <wp:positionH relativeFrom="column">
                        <wp:posOffset>1580221</wp:posOffset>
                      </wp:positionH>
                      <wp:positionV relativeFrom="paragraph">
                        <wp:posOffset>27305</wp:posOffset>
                      </wp:positionV>
                      <wp:extent cx="0" cy="93980"/>
                      <wp:effectExtent l="0" t="0" r="38100" b="20320"/>
                      <wp:wrapNone/>
                      <wp:docPr id="90" name="Straight Connector 9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8664E76" id="Straight Connector 90" o:spid="_x0000_s1026" style="position:absolute;z-index:2517370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24.45pt,2.15pt" to="124.45pt,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B7SV7X3AAAAAgBAAAPAAAAZHJzL2Rvd25yZXYu&#10;eG1sTI/LTsMwEEX3SPyDNUjsqPMSatI4FaB2w66Fii6deEgi4nGI3Tb8PYNYwPLqHt05U65nO4gz&#10;Tr53pCBeRCCQGmd6ahW8vmzvliB80GT04AgVfKGHdXV9VerCuAvt8LwPreAR8oVW0IUwFlL6pkOr&#10;/cKNSNy9u8nqwHFqpZn0hcftIJMoupdW98QXOj3iU4fNx/5kFdSbz02SHue33SHNoiR+PDw3+Vap&#10;25v5YQUi4Bz+YPjRZ3Wo2Kl2JzJeDAqSbJkzqiBLQXD/m2sG8xhkVcr/D1TfAA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HtJXtf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 w:rsidR="00895154">
              <w:rPr>
                <w:rStyle w:val="Hyperlink"/>
                <w:color w:val="auto"/>
                <w:u w:val="none"/>
                <w:lang w:val="en-GB"/>
              </w:rPr>
              <w:t>SQL</w:t>
            </w:r>
          </w:p>
          <w:p w14:paraId="7152A453" w14:textId="42785574" w:rsidR="00895154" w:rsidRDefault="008B6CF0" w:rsidP="00895154">
            <w:pPr>
              <w:pStyle w:val="ListParagraph"/>
              <w:numPr>
                <w:ilvl w:val="0"/>
                <w:numId w:val="12"/>
              </w:numPr>
              <w:rPr>
                <w:rStyle w:val="Hyperlink"/>
                <w:color w:val="auto"/>
                <w:u w:val="none"/>
                <w:lang w:val="en-GB"/>
              </w:rPr>
            </w:pP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55872" behindDoc="0" locked="0" layoutInCell="1" allowOverlap="1" wp14:anchorId="491F9770" wp14:editId="7DC60D40">
                      <wp:simplePos x="0" y="0"/>
                      <wp:positionH relativeFrom="column">
                        <wp:posOffset>1806654</wp:posOffset>
                      </wp:positionH>
                      <wp:positionV relativeFrom="paragraph">
                        <wp:posOffset>16529</wp:posOffset>
                      </wp:positionV>
                      <wp:extent cx="99695" cy="104140"/>
                      <wp:effectExtent l="0" t="0" r="14605" b="10160"/>
                      <wp:wrapNone/>
                      <wp:docPr id="188" name="Oval 18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9695" cy="1041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FC2F158" id="Oval 188" o:spid="_x0000_s1026" style="position:absolute;margin-left:142.25pt;margin-top:1.3pt;width:7.85pt;height:8.2pt;z-index:25185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" fillcolor="#0070c0" strokecolor="#0070c0" strokeweight="1pt">
                      <v:stroke joinstyle="miter"/>
                    </v:oval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44256" behindDoc="0" locked="0" layoutInCell="1" allowOverlap="1" wp14:anchorId="162AAB8D" wp14:editId="00C5359E">
                      <wp:simplePos x="0" y="0"/>
                      <wp:positionH relativeFrom="column">
                        <wp:posOffset>1581785</wp:posOffset>
                      </wp:positionH>
                      <wp:positionV relativeFrom="paragraph">
                        <wp:posOffset>73660</wp:posOffset>
                      </wp:positionV>
                      <wp:extent cx="561340" cy="0"/>
                      <wp:effectExtent l="0" t="0" r="0" b="0"/>
                      <wp:wrapNone/>
                      <wp:docPr id="96" name="Straight Connector 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61340" cy="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5610549" id="Straight Connector 96" o:spid="_x0000_s1026" style="position:absolute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4.55pt,5.8pt" to="168.75pt,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45280" behindDoc="0" locked="0" layoutInCell="1" allowOverlap="1" wp14:anchorId="79DC7DDC" wp14:editId="29280E9C">
                      <wp:simplePos x="0" y="0"/>
                      <wp:positionH relativeFrom="column">
                        <wp:posOffset>1581785</wp:posOffset>
                      </wp:positionH>
                      <wp:positionV relativeFrom="paragraph">
                        <wp:posOffset>26670</wp:posOffset>
                      </wp:positionV>
                      <wp:extent cx="0" cy="93980"/>
                      <wp:effectExtent l="0" t="0" r="38100" b="20320"/>
                      <wp:wrapNone/>
                      <wp:docPr id="97" name="Straight Connector 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06747A5" id="Straight Connector 97" o:spid="_x0000_s1026" style="position:absolute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4.55pt,2.1pt" to="124.55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BYs98p3AAAAAgBAAAPAAAAZHJzL2Rvd25yZXYu&#10;eG1sTI/BTsMwEETvSPyDtUjcqBM3QiTEqQC1F25tqeDoxEsSEa9D7Lbh71nEAY6jeZp9W65mN4gT&#10;TqH3pCFdJCCQGm97ajW87Dc3dyBCNGTN4Ak1fGGAVXV5UZrC+jNt8bSLreARCoXR0MU4FlKGpkNn&#10;wsKPSNy9+8mZyHFqpZ3MmcfdIFWS3EpneuILnRnxqcPmY3d0Gur151ot3+bX7WGZJSp9PDw3+Ubr&#10;66v54R5ExDn+wfCjz+pQsVPtj2SDGDSoLE8Z1ZApENz/5prBPAFZlfL/A9U3AA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Fiz3yn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46304" behindDoc="0" locked="0" layoutInCell="1" allowOverlap="1" wp14:anchorId="04163BBE" wp14:editId="65C74828">
                      <wp:simplePos x="0" y="0"/>
                      <wp:positionH relativeFrom="column">
                        <wp:posOffset>1857375</wp:posOffset>
                      </wp:positionH>
                      <wp:positionV relativeFrom="paragraph">
                        <wp:posOffset>26035</wp:posOffset>
                      </wp:positionV>
                      <wp:extent cx="0" cy="93980"/>
                      <wp:effectExtent l="0" t="0" r="38100" b="20320"/>
                      <wp:wrapNone/>
                      <wp:docPr id="98" name="Straight Connector 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B02DD14" id="Straight Connector 98" o:spid="_x0000_s1026" style="position:absolute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6.25pt,2.05pt" to="146.25pt,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CiFlNt3AAAAAgBAAAPAAAAZHJzL2Rvd25yZXYu&#10;eG1sTI/BTsMwEETvSPyDtUjcqBO3oCbEqQC1F24tVHB04iWJiNchdtvw9yzqAY6jeZp9W6wm14sj&#10;jqHzpCGdJSCQam87ajS8vmxuliBCNGRN7wk1fGOAVXl5UZjc+hNt8biLjeARCrnR0MY45FKGukVn&#10;wswPSNx9+NGZyHFspB3NicddL1WS3ElnOuILrRnwqcX6c3dwGqr111rN36e37X6+SFT6uH+us43W&#10;11fTwz2IiFP8g+FXn9WhZKfKH8gG0WtQmbplVMMiBcH9OVcMLjOQZSH/P1D+AA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KIWU23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47328" behindDoc="0" locked="0" layoutInCell="1" allowOverlap="1" wp14:anchorId="38F6B6CE" wp14:editId="3FD4E7A4">
                      <wp:simplePos x="0" y="0"/>
                      <wp:positionH relativeFrom="column">
                        <wp:posOffset>2141855</wp:posOffset>
                      </wp:positionH>
                      <wp:positionV relativeFrom="paragraph">
                        <wp:posOffset>26035</wp:posOffset>
                      </wp:positionV>
                      <wp:extent cx="0" cy="93980"/>
                      <wp:effectExtent l="0" t="0" r="38100" b="20320"/>
                      <wp:wrapNone/>
                      <wp:docPr id="99" name="Straight Connector 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5CBFCD9" id="Straight Connector 99" o:spid="_x0000_s1026" style="position:absolute;z-index:25174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8.65pt,2.05pt" to="168.65pt,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Cyozi23AAAAAgBAAAPAAAAZHJzL2Rvd25yZXYu&#10;eG1sTI/BTsMwEETvSPyDtUjcqJO4gjbEqQC1F24tVHB04iWJiNchdtvw9yzqAY6jeZp9W6wm14sj&#10;jqHzpCGdJSCQam87ajS8vmxuFiBCNGRN7wk1fGOAVXl5UZjc+hNt8biLjeARCrnR0MY45FKGukVn&#10;wswPSNx9+NGZyHFspB3NicddL7MkuZXOdMQXWjPgU4v15+7gNFTrr3Wm3qe37V7Nkyx93D/Xy43W&#10;11fTwz2IiFP8g+FXn9WhZKfKH8gG0WtQ6k4xqmGeguD+nCsGF0uQZSH/P1D+AA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LKjOLb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48352" behindDoc="0" locked="0" layoutInCell="1" allowOverlap="1" wp14:anchorId="1B8BC924" wp14:editId="29DA8960">
                      <wp:simplePos x="0" y="0"/>
                      <wp:positionH relativeFrom="column">
                        <wp:posOffset>2001520</wp:posOffset>
                      </wp:positionH>
                      <wp:positionV relativeFrom="paragraph">
                        <wp:posOffset>25400</wp:posOffset>
                      </wp:positionV>
                      <wp:extent cx="0" cy="93980"/>
                      <wp:effectExtent l="0" t="0" r="38100" b="20320"/>
                      <wp:wrapNone/>
                      <wp:docPr id="100" name="Straight Connector 1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F6EE2A2" id="Straight Connector 100" o:spid="_x0000_s1026" style="position:absolute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6pt,2pt" to="157.6pt,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CqdFzQ3AAAAAgBAAAPAAAAZHJzL2Rvd25yZXYu&#10;eG1sTI/NTsMwEITvSH0Haytxo85PQSHEqQpqL9xaqODoxEsSEa/T2G3D27OIAxxHM5r5plhNthdn&#10;HH3nSEG8iEAg1c501Ch4fdneZCB80GR07wgVfKGHVTm7KnRu3IV2eN6HRnAJ+VwraEMYcil93aLV&#10;fuEGJPY+3Gh1YDk20oz6wuW2l0kU3UmrO+KFVg/41GL9uT9ZBdXmuEnS9+ltd0iXURI/Hp7r+61S&#10;1/Np/QAi4BT+wvCDz+hQMlPlTmS86BWk8W3CUQVLvsT+r644mGUgy0L+P1B+Aw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Kp0XND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49376" behindDoc="0" locked="0" layoutInCell="1" allowOverlap="1" wp14:anchorId="6BB55EE5" wp14:editId="76796311">
                      <wp:simplePos x="0" y="0"/>
                      <wp:positionH relativeFrom="column">
                        <wp:posOffset>1721872</wp:posOffset>
                      </wp:positionH>
                      <wp:positionV relativeFrom="paragraph">
                        <wp:posOffset>25400</wp:posOffset>
                      </wp:positionV>
                      <wp:extent cx="0" cy="93980"/>
                      <wp:effectExtent l="0" t="0" r="38100" b="20320"/>
                      <wp:wrapNone/>
                      <wp:docPr id="101" name="Straight Connector 1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D4D8729" id="Straight Connector 101" o:spid="_x0000_s1026" style="position:absolute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5.6pt,2pt" to="135.6pt,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B+NHXT3AAAAAgBAAAPAAAAZHJzL2Rvd25yZXYu&#10;eG1sTI/BTsMwEETvSPyDtUjcqBO3ghDiVIDaC7cWqvboxEsSEa9D7Lbh71nEAY6jGc28KZaT68UJ&#10;x9B50pDOEhBItbcdNRreXtc3GYgQDVnTe0INXxhgWV5eFCa3/kwbPG1jI7iEQm40tDEOuZShbtGZ&#10;MPMDEnvvfnQmshwbaUdz5nLXS5Ukt9KZjnihNQM+t1h/bI9OQ7X6XKn5YdpvdvNFotKn3Ut9v9b6&#10;+mp6fAARcYp/YfjBZ3QomanyR7JB9BrUXao4qmHBl9j/1RUHswxkWcj/B8pvAA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H40ddP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 w:rsidR="00895154">
              <w:rPr>
                <w:rStyle w:val="Hyperlink"/>
                <w:color w:val="auto"/>
                <w:u w:val="none"/>
                <w:lang w:val="en-GB"/>
              </w:rPr>
              <w:t>C#</w:t>
            </w:r>
          </w:p>
          <w:p w14:paraId="0A770050" w14:textId="02CC862B" w:rsidR="00895154" w:rsidRPr="00895154" w:rsidRDefault="008B6CF0" w:rsidP="00895154">
            <w:pPr>
              <w:pStyle w:val="ListParagraph"/>
              <w:numPr>
                <w:ilvl w:val="0"/>
                <w:numId w:val="12"/>
              </w:numPr>
              <w:rPr>
                <w:rStyle w:val="Hyperlink"/>
                <w:color w:val="auto"/>
                <w:u w:val="none"/>
                <w:lang w:val="en-GB"/>
              </w:rPr>
            </w:pP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57920" behindDoc="0" locked="0" layoutInCell="1" allowOverlap="1" wp14:anchorId="660305A5" wp14:editId="7E4190C7">
                      <wp:simplePos x="0" y="0"/>
                      <wp:positionH relativeFrom="column">
                        <wp:posOffset>1807215</wp:posOffset>
                      </wp:positionH>
                      <wp:positionV relativeFrom="paragraph">
                        <wp:posOffset>14021</wp:posOffset>
                      </wp:positionV>
                      <wp:extent cx="100074" cy="104484"/>
                      <wp:effectExtent l="0" t="0" r="14605" b="10160"/>
                      <wp:wrapNone/>
                      <wp:docPr id="189" name="Oval 18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074" cy="104484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483E9C1" id="Oval 189" o:spid="_x0000_s1026" style="position:absolute;margin-left:142.3pt;margin-top:1.1pt;width:7.9pt;height:8.25pt;z-index:251857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" fillcolor="#0070c0" strokecolor="#0070c0" strokeweight="1pt">
                      <v:stroke joinstyle="miter"/>
                    </v:oval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56544" behindDoc="0" locked="0" layoutInCell="1" allowOverlap="1" wp14:anchorId="2ADC5634" wp14:editId="45B43DD9">
                      <wp:simplePos x="0" y="0"/>
                      <wp:positionH relativeFrom="column">
                        <wp:posOffset>1721485</wp:posOffset>
                      </wp:positionH>
                      <wp:positionV relativeFrom="paragraph">
                        <wp:posOffset>21590</wp:posOffset>
                      </wp:positionV>
                      <wp:extent cx="0" cy="93980"/>
                      <wp:effectExtent l="0" t="0" r="38100" b="20320"/>
                      <wp:wrapNone/>
                      <wp:docPr id="107" name="Straight Connector 1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43D1226" id="Straight Connector 107" o:spid="_x0000_s1026" style="position:absolute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5.55pt,1.7pt" to="135.55pt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CMKKLY3AAAAAgBAAAPAAAAZHJzL2Rvd25yZXYu&#10;eG1sTI/BTsMwEETvSPyDtUjcqBOnghLiVIDaC7cWqvboxEsSEa9D7Lbh71nEAY6jeZp9Wywn14sT&#10;jqHzpCGdJSCQam87ajS8va5vFiBCNGRN7wk1fGGAZXl5UZjc+jNt8LSNjeARCrnR0MY45FKGukVn&#10;wswPSNy9+9GZyHFspB3NmcddL1WS3EpnOuILrRnwucX6Y3t0GqrV50plh2m/2WXzRKVPu5f6fq31&#10;9dX0+AAi4hT/YPjRZ3Uo2anyR7JB9BrUXZoyqiGbg+D+N1cMLhTIspD/Hyi/AQ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Iwootj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55520" behindDoc="0" locked="0" layoutInCell="1" allowOverlap="1" wp14:anchorId="0AFA1808" wp14:editId="03A0AA5C">
                      <wp:simplePos x="0" y="0"/>
                      <wp:positionH relativeFrom="column">
                        <wp:posOffset>2001520</wp:posOffset>
                      </wp:positionH>
                      <wp:positionV relativeFrom="paragraph">
                        <wp:posOffset>21590</wp:posOffset>
                      </wp:positionV>
                      <wp:extent cx="0" cy="93980"/>
                      <wp:effectExtent l="0" t="0" r="38100" b="20320"/>
                      <wp:wrapNone/>
                      <wp:docPr id="106" name="Straight Connector 1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31368D4" id="Straight Connector 106" o:spid="_x0000_s1026" style="position:absolute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6pt,1.7pt" to="157.6pt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CWXiuh3AAAAAgBAAAPAAAAZHJzL2Rvd25yZXYu&#10;eG1sTI/BTsMwEETvSPyDtUjcqBOnoBLiVIDaC7cWqvboxEsSEa9D7Lbh71nEAW47mqfZmWI5uV6c&#10;cAydJw3pLAGBVHvbUaPh7XV9swARoiFrek+o4QsDLMvLi8Lk1p9pg6dtbASHUMiNhjbGIZcy1C06&#10;E2Z+QGLv3Y/ORJZjI+1ozhzueqmS5E460xF/aM2Azy3WH9uj01CtPlcqO0z7zS6bJyp92r3U92ut&#10;r6+mxwcQEaf4B8NPfa4OJXeq/JFsEL2GLL1VjPIxB8H+r64YXCiQZSH/Dyi/AQ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JZeK6H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54496" behindDoc="0" locked="0" layoutInCell="1" allowOverlap="1" wp14:anchorId="54D13610" wp14:editId="7E970B7D">
                      <wp:simplePos x="0" y="0"/>
                      <wp:positionH relativeFrom="column">
                        <wp:posOffset>2141855</wp:posOffset>
                      </wp:positionH>
                      <wp:positionV relativeFrom="paragraph">
                        <wp:posOffset>22225</wp:posOffset>
                      </wp:positionV>
                      <wp:extent cx="0" cy="93980"/>
                      <wp:effectExtent l="0" t="0" r="38100" b="20320"/>
                      <wp:wrapNone/>
                      <wp:docPr id="105" name="Straight Connector 1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1FB19CD" id="Straight Connector 105" o:spid="_x0000_s1026" style="position:absolute;z-index:25175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8.65pt,1.75pt" to="168.65pt,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COiU/H3AAAAAgBAAAPAAAAZHJzL2Rvd25yZXYu&#10;eG1sTI/NTsMwEITvSH0Haytxo05jfkqIUwFqL9xaqODoxNskarwOsduGt2cRB7jtaD7NzuTL0XXi&#10;hENoPWmYzxIQSJW3LdUa3l7XVwsQIRqypvOEGr4wwLKYXOQms/5MGzxtYy04hEJmNDQx9pmUoWrQ&#10;mTDzPRJ7ez84E1kOtbSDOXO462SaJLfSmZb4Q2N6fG6wOmyPTkO5+lyl6mN83+zUdZLOn3Yv1f1a&#10;68vp+PgAIuIY/2D4qc/VoeBOpT+SDaLToNSdYpSPGxDs/+qSwYUCWeTy/4DiGw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I6JT8f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53472" behindDoc="0" locked="0" layoutInCell="1" allowOverlap="1" wp14:anchorId="5FC38C9B" wp14:editId="03340B02">
                      <wp:simplePos x="0" y="0"/>
                      <wp:positionH relativeFrom="column">
                        <wp:posOffset>1857375</wp:posOffset>
                      </wp:positionH>
                      <wp:positionV relativeFrom="paragraph">
                        <wp:posOffset>22225</wp:posOffset>
                      </wp:positionV>
                      <wp:extent cx="0" cy="93980"/>
                      <wp:effectExtent l="0" t="0" r="38100" b="20320"/>
                      <wp:wrapNone/>
                      <wp:docPr id="104" name="Straight Connector 10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956C476" id="Straight Connector 104" o:spid="_x0000_s1026" style="position:absolute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6.25pt,1.75pt" to="146.25pt,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CePCQc3AAAAAgBAAAPAAAAZHJzL2Rvd25yZXYu&#10;eG1sTI/BTsMwEETvSPyDtZW4UacORW2IUwFqL9xaqODoxEsSNV6H2G3D33cRBzitRvM0O5OvRteJ&#10;Ew6h9aRhNk1AIFXetlRreHvd3C5AhGjIms4TavjGAKvi+io3mfVn2uJpF2vBIRQyo6GJsc+kDFWD&#10;zoSp75HY+/SDM5HlUEs7mDOHu06qJLmXzrTEHxrT43OD1WF3dBrK9ddapR/j+3af3iVq9rR/qZYb&#10;rW8m4+MDiIhj/IPhpz5Xh4I7lf5INohOg1qqOaMaUj7s/+qSwUUKssjl/wHFBQ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J48JBz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52448" behindDoc="0" locked="0" layoutInCell="1" allowOverlap="1" wp14:anchorId="3834DCBD" wp14:editId="56973E0B">
                      <wp:simplePos x="0" y="0"/>
                      <wp:positionH relativeFrom="column">
                        <wp:posOffset>1581785</wp:posOffset>
                      </wp:positionH>
                      <wp:positionV relativeFrom="paragraph">
                        <wp:posOffset>22860</wp:posOffset>
                      </wp:positionV>
                      <wp:extent cx="0" cy="93980"/>
                      <wp:effectExtent l="0" t="0" r="38100" b="20320"/>
                      <wp:wrapNone/>
                      <wp:docPr id="103" name="Straight Connector 10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61D8BF0" id="Straight Connector 103" o:spid="_x0000_s1026" style="position:absolute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4.55pt,1.8pt" to="124.55pt,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C0tLKp3AAAAAgBAAAPAAAAZHJzL2Rvd25yZXYu&#10;eG1sTI/LTsMwEEX3SPyDNUjsqPNS1aZxKkDthl1bKlg68TSJiMchdtvw9wxiAcure3TnTLGebC8u&#10;OPrOkYJ4FoFAqp3pqFHwetg+LED4oMno3hEq+EIP6/L2ptC5cVfa4WUfGsEj5HOtoA1hyKX0dYtW&#10;+5kbkLg7udHqwHFspBn1lcdtL5MomkurO+ILrR7wucX6Y3+2CqrN5yZJ36e33THNoiR+Or7Uy61S&#10;93fT4wpEwCn8wfCjz+pQslPlzmS86BUk2TJmVEE6B8H9b64YXGQgy0L+f6D8Bg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LS0sqn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51424" behindDoc="0" locked="0" layoutInCell="1" allowOverlap="1" wp14:anchorId="676CD312" wp14:editId="54D04FEE">
                      <wp:simplePos x="0" y="0"/>
                      <wp:positionH relativeFrom="column">
                        <wp:posOffset>1582431</wp:posOffset>
                      </wp:positionH>
                      <wp:positionV relativeFrom="paragraph">
                        <wp:posOffset>69850</wp:posOffset>
                      </wp:positionV>
                      <wp:extent cx="561340" cy="0"/>
                      <wp:effectExtent l="0" t="0" r="0" b="0"/>
                      <wp:wrapNone/>
                      <wp:docPr id="102" name="Straight Connector 1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61340" cy="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CE7DC61" id="Straight Connector 102" o:spid="_x0000_s1026" style="position:absolute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4.6pt,5.5pt" to="168.8pt,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" strokecolor="black [3213]">
                      <v:stroke joinstyle="miter"/>
                    </v:line>
                  </w:pict>
                </mc:Fallback>
              </mc:AlternateContent>
            </w:r>
            <w:r w:rsidR="00895154">
              <w:rPr>
                <w:rStyle w:val="Hyperlink"/>
                <w:color w:val="auto"/>
                <w:u w:val="none"/>
                <w:lang w:val="en-GB"/>
              </w:rPr>
              <w:t>Java</w:t>
            </w:r>
          </w:p>
          <w:p w14:paraId="1253AFCB" w14:textId="1BEF35C3" w:rsidR="00895154" w:rsidRDefault="008B6CF0" w:rsidP="00895154">
            <w:pPr>
              <w:pStyle w:val="ListParagraph"/>
              <w:numPr>
                <w:ilvl w:val="0"/>
                <w:numId w:val="10"/>
              </w:numPr>
              <w:rPr>
                <w:rStyle w:val="Hyperlink"/>
                <w:color w:val="auto"/>
                <w:u w:val="none"/>
                <w:lang w:val="en-GB"/>
              </w:rPr>
            </w:pP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59968" behindDoc="0" locked="0" layoutInCell="1" allowOverlap="1" wp14:anchorId="730F02E0" wp14:editId="46322651">
                      <wp:simplePos x="0" y="0"/>
                      <wp:positionH relativeFrom="column">
                        <wp:posOffset>1950458</wp:posOffset>
                      </wp:positionH>
                      <wp:positionV relativeFrom="paragraph">
                        <wp:posOffset>8135</wp:posOffset>
                      </wp:positionV>
                      <wp:extent cx="100074" cy="104484"/>
                      <wp:effectExtent l="0" t="0" r="14605" b="10160"/>
                      <wp:wrapNone/>
                      <wp:docPr id="190" name="Oval 19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074" cy="104484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7F5078E" id="Oval 190" o:spid="_x0000_s1026" style="position:absolute;margin-left:153.6pt;margin-top:.65pt;width:7.9pt;height:8.25pt;z-index:251859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" fillcolor="#0070c0" strokecolor="#0070c0" strokeweight="1pt">
                      <v:stroke joinstyle="miter"/>
                    </v:oval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63712" behindDoc="0" locked="0" layoutInCell="1" allowOverlap="1" wp14:anchorId="3734D488" wp14:editId="72F2D0BC">
                      <wp:simplePos x="0" y="0"/>
                      <wp:positionH relativeFrom="column">
                        <wp:posOffset>1720850</wp:posOffset>
                      </wp:positionH>
                      <wp:positionV relativeFrom="paragraph">
                        <wp:posOffset>19050</wp:posOffset>
                      </wp:positionV>
                      <wp:extent cx="0" cy="93980"/>
                      <wp:effectExtent l="0" t="0" r="38100" b="20320"/>
                      <wp:wrapNone/>
                      <wp:docPr id="113" name="Straight Connector 1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4693C38" id="Straight Connector 113" o:spid="_x0000_s1026" style="position:absolute;z-index:25176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5.5pt,1.5pt" to="135.5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D09ufI3AAAAAgBAAAPAAAAZHJzL2Rvd25yZXYu&#10;eG1sTI9LT8MwEITvSP0P1lbiRp0HoiXEqQC1F259qT068ZJExOsQu2349yziAKfVaEaz3+TL0Xbi&#10;goNvHSmIZxEIpMqZlmoF+936bgHCB01Gd45QwRd6WBaTm1xnxl1pg5dtqAWXkM+0giaEPpPSVw1a&#10;7WeuR2Lv3Q1WB5ZDLc2gr1xuO5lE0YO0uiX+0OgeXxusPrZnq6Bcfa6S9DQeN4f0Pkril8Nb9bhW&#10;6nY6Pj+BCDiGvzD84DM6FMxUujMZLzoFyTzmLUFByof9X11ycL4AWeTy/4DiGw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PT258j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58592" behindDoc="0" locked="0" layoutInCell="1" allowOverlap="1" wp14:anchorId="77C71DF1" wp14:editId="683EBC33">
                      <wp:simplePos x="0" y="0"/>
                      <wp:positionH relativeFrom="column">
                        <wp:posOffset>1580515</wp:posOffset>
                      </wp:positionH>
                      <wp:positionV relativeFrom="paragraph">
                        <wp:posOffset>67310</wp:posOffset>
                      </wp:positionV>
                      <wp:extent cx="561340" cy="0"/>
                      <wp:effectExtent l="0" t="0" r="0" b="0"/>
                      <wp:wrapNone/>
                      <wp:docPr id="108" name="Straight Connector 10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61340" cy="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FB5DCC3" id="Straight Connector 108" o:spid="_x0000_s1026" style="position:absolute;z-index:25175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4.45pt,5.3pt" to="168.65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59616" behindDoc="0" locked="0" layoutInCell="1" allowOverlap="1" wp14:anchorId="728A28D4" wp14:editId="49C6CCC4">
                      <wp:simplePos x="0" y="0"/>
                      <wp:positionH relativeFrom="column">
                        <wp:posOffset>1580515</wp:posOffset>
                      </wp:positionH>
                      <wp:positionV relativeFrom="paragraph">
                        <wp:posOffset>20320</wp:posOffset>
                      </wp:positionV>
                      <wp:extent cx="0" cy="93980"/>
                      <wp:effectExtent l="0" t="0" r="38100" b="20320"/>
                      <wp:wrapNone/>
                      <wp:docPr id="109" name="Straight Connector 10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B01B327" id="Straight Connector 109" o:spid="_x0000_s1026" style="position:absolute;z-index:25175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4.45pt,1.6pt" to="124.45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AvT5nE3AAAAAgBAAAPAAAAZHJzL2Rvd25yZXYu&#10;eG1sTI/BTsMwEETvSPyDtUjcqF2nQmkapwLUXri1UNGjkyxJRLwOsduGv2cRBziO5mn2bb6eXC/O&#10;OIbOk4H5TIFAqnzdUWPg9WV7l4II0VJte09o4AsDrIvrq9xmtb/QDs/72AgeoZBZA22MQyZlqFp0&#10;Nsz8gMTdux+djRzHRtajvfC466VW6l462xFfaO2ATy1WH/uTM1BuPjc6OU5vu0OyUHr+eHiulltj&#10;bm+mhxWIiFP8g+FHn9WhYKfSn6gOojegF+mSUQOJBsH9by4ZTBXIIpf/Hyi+AQ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C9PmcT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60640" behindDoc="0" locked="0" layoutInCell="1" allowOverlap="1" wp14:anchorId="612E81FD" wp14:editId="6AAA45AE">
                      <wp:simplePos x="0" y="0"/>
                      <wp:positionH relativeFrom="column">
                        <wp:posOffset>1856105</wp:posOffset>
                      </wp:positionH>
                      <wp:positionV relativeFrom="paragraph">
                        <wp:posOffset>19685</wp:posOffset>
                      </wp:positionV>
                      <wp:extent cx="0" cy="93980"/>
                      <wp:effectExtent l="0" t="0" r="38100" b="20320"/>
                      <wp:wrapNone/>
                      <wp:docPr id="110" name="Straight Connector 1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1270002" id="Straight Connector 110" o:spid="_x0000_s1026" style="position:absolute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6.15pt,1.55pt" to="146.15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DAYr7Q3AAAAAgBAAAPAAAAZHJzL2Rvd25yZXYu&#10;eG1sTI/BTsMwEETvSPyDtUjcqBMHAQlxKkDthVsLFRydeEki4nWI3Tb8PYt6gONonmbflsvZDeKA&#10;U+g9aUgXCQikxtueWg2vL+urOxAhGrJm8IQavjHAsjo/K01h/ZE2eNjGVvAIhcJo6GIcCylD06Ez&#10;YeFHJO4+/ORM5Di10k7myONukCpJbqQzPfGFzoz41GHzud07DfXqa6Wy9/lts8uuE5U+7p6bfK31&#10;5cX8cA8i4hz/YPjVZ3Wo2Kn2e7JBDBpUrjJGNWQpCO5PuWbwNgdZlfL/A9UPAA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MBivtD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61664" behindDoc="0" locked="0" layoutInCell="1" allowOverlap="1" wp14:anchorId="6A9131C9" wp14:editId="2140132F">
                      <wp:simplePos x="0" y="0"/>
                      <wp:positionH relativeFrom="column">
                        <wp:posOffset>2140585</wp:posOffset>
                      </wp:positionH>
                      <wp:positionV relativeFrom="paragraph">
                        <wp:posOffset>19685</wp:posOffset>
                      </wp:positionV>
                      <wp:extent cx="0" cy="93980"/>
                      <wp:effectExtent l="0" t="0" r="38100" b="20320"/>
                      <wp:wrapNone/>
                      <wp:docPr id="111" name="Straight Connector 1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C6E9DB5" id="Straight Connector 111" o:spid="_x0000_s1026" style="position:absolute;z-index:25176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8.55pt,1.55pt" to="168.55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A4Yaqt3AAAAAgBAAAPAAAAZHJzL2Rvd25yZXYu&#10;eG1sTI9LT8MwEITvSP0P1lbiRp0Hom2IUwFqL9z6Ujk68ZJExOsQu2349yziAKfd0Yxmv81Xo+3E&#10;BQffOlIQzyIQSJUzLdUKDvvN3QKED5qM7hyhgi/0sComN7nOjLvSFi+7UAsuIZ9pBU0IfSalrxq0&#10;2s9cj8TeuxusDiyHWppBX7ncdjKJogdpdUt8odE9vjRYfezOVkG5/lwn6dt42h7T+yiJn4+v1XKj&#10;1O10fHoEEXAMf2H4wWd0KJipdGcyXnQK0nQec5QXHuz/6pKD8yXIIpf/Hyi+AQ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Dhhqq3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62688" behindDoc="0" locked="0" layoutInCell="1" allowOverlap="1" wp14:anchorId="4AF68A5B" wp14:editId="322CA5ED">
                      <wp:simplePos x="0" y="0"/>
                      <wp:positionH relativeFrom="column">
                        <wp:posOffset>2000260</wp:posOffset>
                      </wp:positionH>
                      <wp:positionV relativeFrom="paragraph">
                        <wp:posOffset>19050</wp:posOffset>
                      </wp:positionV>
                      <wp:extent cx="0" cy="93980"/>
                      <wp:effectExtent l="0" t="0" r="38100" b="20320"/>
                      <wp:wrapNone/>
                      <wp:docPr id="112" name="Straight Connector 1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1F92E35" id="Straight Connector 112" o:spid="_x0000_s1026" style="position:absolute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5pt,1.5pt" to="157.5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Agts7L3AAAAAgBAAAPAAAAZHJzL2Rvd25yZXYu&#10;eG1sTE/LTsMwELwj8Q/WVuJGnQeUEuJUgNoLt7ZU7dGJt0lEvA6x24a/ZxEHOO2MZjQ7ky9G24kz&#10;Dr51pCCeRiCQKmdaqhW8b1e3cxA+aDK6c4QKvtDDori+ynVm3IXWeN6EWnAI+UwraELoMyl91aDV&#10;fup6JNaObrA6MB1qaQZ94XDbySSKZtLqlvhDo3t8bbD62JysgnL5uUzSw7hf79K7KIlfdm/V40qp&#10;m8n4/AQi4Bj+zPBTn6tDwZ1KdyLjRacgje95S2DAh/VfXrLxYQ6yyOX/AcU3AA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CC2zsv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 w:rsidR="00895154">
              <w:rPr>
                <w:rStyle w:val="Hyperlink"/>
                <w:color w:val="auto"/>
                <w:u w:val="none"/>
                <w:lang w:val="en-GB"/>
              </w:rPr>
              <w:t>Microsoft Word</w:t>
            </w:r>
          </w:p>
          <w:p w14:paraId="2F8BB119" w14:textId="42EE38B4" w:rsidR="00895154" w:rsidRDefault="008B6CF0" w:rsidP="00895154">
            <w:pPr>
              <w:pStyle w:val="ListParagraph"/>
              <w:numPr>
                <w:ilvl w:val="0"/>
                <w:numId w:val="10"/>
              </w:numPr>
              <w:rPr>
                <w:rStyle w:val="Hyperlink"/>
                <w:color w:val="auto"/>
                <w:u w:val="none"/>
                <w:lang w:val="en-GB"/>
              </w:rPr>
            </w:pP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62016" behindDoc="0" locked="0" layoutInCell="1" allowOverlap="1" wp14:anchorId="7DAB3F3E" wp14:editId="6DC3E33F">
                      <wp:simplePos x="0" y="0"/>
                      <wp:positionH relativeFrom="column">
                        <wp:posOffset>1950085</wp:posOffset>
                      </wp:positionH>
                      <wp:positionV relativeFrom="paragraph">
                        <wp:posOffset>22219</wp:posOffset>
                      </wp:positionV>
                      <wp:extent cx="100074" cy="104484"/>
                      <wp:effectExtent l="0" t="0" r="14605" b="10160"/>
                      <wp:wrapNone/>
                      <wp:docPr id="191" name="Oval 19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074" cy="104484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04FF75C" id="Oval 191" o:spid="_x0000_s1026" style="position:absolute;margin-left:153.55pt;margin-top:1.75pt;width:7.9pt;height:8.25pt;z-index:251862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" fillcolor="#0070c0" strokecolor="#0070c0" strokeweight="1pt">
                      <v:stroke joinstyle="miter"/>
                    </v:oval>
                  </w:pict>
                </mc:Fallback>
              </mc:AlternateContent>
            </w:r>
            <w:r w:rsidR="00767B2A"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65760" behindDoc="0" locked="0" layoutInCell="1" allowOverlap="1" wp14:anchorId="57BEBB01" wp14:editId="75E6433F">
                      <wp:simplePos x="0" y="0"/>
                      <wp:positionH relativeFrom="column">
                        <wp:posOffset>1581150</wp:posOffset>
                      </wp:positionH>
                      <wp:positionV relativeFrom="paragraph">
                        <wp:posOffset>70485</wp:posOffset>
                      </wp:positionV>
                      <wp:extent cx="561340" cy="0"/>
                      <wp:effectExtent l="0" t="0" r="0" b="0"/>
                      <wp:wrapNone/>
                      <wp:docPr id="114" name="Straight Connector 1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61340" cy="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CB2FCAE" id="Straight Connector 114" o:spid="_x0000_s1026" style="position:absolute;z-index:25176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4.5pt,5.55pt" to="168.7pt,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" strokecolor="black [3213]">
                      <v:stroke joinstyle="miter"/>
                    </v:line>
                  </w:pict>
                </mc:Fallback>
              </mc:AlternateContent>
            </w:r>
            <w:r w:rsidR="00767B2A"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66784" behindDoc="0" locked="0" layoutInCell="1" allowOverlap="1" wp14:anchorId="1627A055" wp14:editId="1DAEB309">
                      <wp:simplePos x="0" y="0"/>
                      <wp:positionH relativeFrom="column">
                        <wp:posOffset>1581150</wp:posOffset>
                      </wp:positionH>
                      <wp:positionV relativeFrom="paragraph">
                        <wp:posOffset>23495</wp:posOffset>
                      </wp:positionV>
                      <wp:extent cx="0" cy="93980"/>
                      <wp:effectExtent l="0" t="0" r="38100" b="20320"/>
                      <wp:wrapNone/>
                      <wp:docPr id="115" name="Straight Connector 1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38AC03E" id="Straight Connector 115" o:spid="_x0000_s1026" style="position:absolute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4.5pt,1.85pt" to="124.5pt,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" strokecolor="black [3213]">
                      <v:stroke joinstyle="miter"/>
                    </v:line>
                  </w:pict>
                </mc:Fallback>
              </mc:AlternateContent>
            </w:r>
            <w:r w:rsidR="00767B2A"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67808" behindDoc="0" locked="0" layoutInCell="1" allowOverlap="1" wp14:anchorId="4142F893" wp14:editId="52173084">
                      <wp:simplePos x="0" y="0"/>
                      <wp:positionH relativeFrom="column">
                        <wp:posOffset>1856740</wp:posOffset>
                      </wp:positionH>
                      <wp:positionV relativeFrom="paragraph">
                        <wp:posOffset>22860</wp:posOffset>
                      </wp:positionV>
                      <wp:extent cx="0" cy="93980"/>
                      <wp:effectExtent l="0" t="0" r="38100" b="20320"/>
                      <wp:wrapNone/>
                      <wp:docPr id="116" name="Straight Connector 1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9BB4F61" id="Straight Connector 116" o:spid="_x0000_s1026" style="position:absolute;z-index:251767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6.2pt,1.8pt" to="146.2pt,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CRIWUb3AAAAAgBAAAPAAAAZHJzL2Rvd25yZXYu&#10;eG1sTI/BTsMwEETvSPyDtUjcqFMnqtoQpwLUXri1pYKjEy9JRLwOsduGv2cRBziO5mn2bbGeXC/O&#10;OIbOk4b5LAGBVHvbUaPh5bC9W4II0ZA1vSfU8IUB1uX1VWFy6y+0w/M+NoJHKORGQxvjkEsZ6had&#10;CTM/IHH37kdnIsexkXY0Fx53vVRJspDOdMQXWjPgU4v1x/7kNFSbz41K36bX3THNEjV/PD7Xq63W&#10;tzfTwz2IiFP8g+FHn9WhZKfKn8gG0WtQK5UxqiFdgOD+N1cMLjOQZSH/P1B+Aw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JEhZRv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 w:rsidR="00767B2A"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68832" behindDoc="0" locked="0" layoutInCell="1" allowOverlap="1" wp14:anchorId="5A339870" wp14:editId="5EAD2665">
                      <wp:simplePos x="0" y="0"/>
                      <wp:positionH relativeFrom="column">
                        <wp:posOffset>2141220</wp:posOffset>
                      </wp:positionH>
                      <wp:positionV relativeFrom="paragraph">
                        <wp:posOffset>22860</wp:posOffset>
                      </wp:positionV>
                      <wp:extent cx="0" cy="93980"/>
                      <wp:effectExtent l="0" t="0" r="38100" b="20320"/>
                      <wp:wrapNone/>
                      <wp:docPr id="117" name="Straight Connector 1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B4D37AD" id="Straight Connector 117" o:spid="_x0000_s1026" style="position:absolute;z-index:25176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8.6pt,1.8pt" to="168.6pt,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CBlA7A3AAAAAgBAAAPAAAAZHJzL2Rvd25yZXYu&#10;eG1sTI9BT8JAEIXvJvyHzZB4ky0tQajdEjRw8QZK5Ljtjm1Dd7Z2F6j/3jEc9DYv78ub97LVYFtx&#10;wd43jhRMJxEIpNKZhioF72/bhwUIHzQZ3TpCBd/oYZWP7jKdGnelHV72oRIcQj7VCuoQulRKX9Zo&#10;tZ+4Dom9T9dbHVj2lTS9vnK4bWUcRXNpdUP8odYdvtRYnvZnq6DYfG3i5Dh87A7JLIqnz4fXcrlV&#10;6n48rJ9ABBzCHwy/9bk65NypcGcyXrQKkuQxZpSPOQj2b7pgcDEDmWfy/4D8Bw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IGUDsD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 w:rsidR="00767B2A"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69856" behindDoc="0" locked="0" layoutInCell="1" allowOverlap="1" wp14:anchorId="2CB0FE75" wp14:editId="33A6E6DB">
                      <wp:simplePos x="0" y="0"/>
                      <wp:positionH relativeFrom="column">
                        <wp:posOffset>2000885</wp:posOffset>
                      </wp:positionH>
                      <wp:positionV relativeFrom="paragraph">
                        <wp:posOffset>22225</wp:posOffset>
                      </wp:positionV>
                      <wp:extent cx="0" cy="93980"/>
                      <wp:effectExtent l="0" t="0" r="38100" b="20320"/>
                      <wp:wrapNone/>
                      <wp:docPr id="118" name="Straight Connector 1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28ADA62" id="Straight Connector 118" o:spid="_x0000_s1026" style="position:absolute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55pt,1.75pt" to="157.55pt,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" strokecolor="black [3213]">
                      <v:stroke joinstyle="miter"/>
                    </v:line>
                  </w:pict>
                </mc:Fallback>
              </mc:AlternateContent>
            </w:r>
            <w:r w:rsidR="00767B2A"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70880" behindDoc="0" locked="0" layoutInCell="1" allowOverlap="1" wp14:anchorId="3ADF98A5" wp14:editId="24F32432">
                      <wp:simplePos x="0" y="0"/>
                      <wp:positionH relativeFrom="column">
                        <wp:posOffset>1721379</wp:posOffset>
                      </wp:positionH>
                      <wp:positionV relativeFrom="paragraph">
                        <wp:posOffset>22225</wp:posOffset>
                      </wp:positionV>
                      <wp:extent cx="0" cy="93980"/>
                      <wp:effectExtent l="0" t="0" r="38100" b="20320"/>
                      <wp:wrapNone/>
                      <wp:docPr id="119" name="Straight Connector 1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DC86BEB" id="Straight Connector 119" o:spid="_x0000_s1026" style="position:absolute;z-index:251770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5.55pt,1.75pt" to="135.55pt,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" strokecolor="black [3213]">
                      <v:stroke joinstyle="miter"/>
                    </v:line>
                  </w:pict>
                </mc:Fallback>
              </mc:AlternateContent>
            </w:r>
            <w:r w:rsidR="00895154">
              <w:rPr>
                <w:rStyle w:val="Hyperlink"/>
                <w:color w:val="auto"/>
                <w:u w:val="none"/>
                <w:lang w:val="en-GB"/>
              </w:rPr>
              <w:t>Microsoft Excel</w:t>
            </w:r>
          </w:p>
          <w:p w14:paraId="1D15E852" w14:textId="15DA2098" w:rsidR="00895154" w:rsidRDefault="008B6CF0" w:rsidP="00895154">
            <w:pPr>
              <w:pStyle w:val="ListParagraph"/>
              <w:numPr>
                <w:ilvl w:val="0"/>
                <w:numId w:val="10"/>
              </w:numPr>
              <w:rPr>
                <w:rStyle w:val="Hyperlink"/>
                <w:color w:val="auto"/>
                <w:u w:val="none"/>
                <w:lang w:val="en-GB"/>
              </w:rPr>
            </w:pP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63040" behindDoc="0" locked="0" layoutInCell="1" allowOverlap="1" wp14:anchorId="58BCA6C5" wp14:editId="35B99579">
                      <wp:simplePos x="0" y="0"/>
                      <wp:positionH relativeFrom="column">
                        <wp:posOffset>1956353</wp:posOffset>
                      </wp:positionH>
                      <wp:positionV relativeFrom="paragraph">
                        <wp:posOffset>11368</wp:posOffset>
                      </wp:positionV>
                      <wp:extent cx="100074" cy="104484"/>
                      <wp:effectExtent l="0" t="0" r="14605" b="10160"/>
                      <wp:wrapNone/>
                      <wp:docPr id="192" name="Oval 1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074" cy="104484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CEC35D0" id="Oval 192" o:spid="_x0000_s1026" style="position:absolute;margin-left:154.05pt;margin-top:.9pt;width:7.9pt;height:8.25pt;z-index:25186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" fillcolor="#0070c0" strokecolor="#0070c0" strokeweight="1pt">
                      <v:stroke joinstyle="miter"/>
                    </v:oval>
                  </w:pict>
                </mc:Fallback>
              </mc:AlternateContent>
            </w:r>
            <w:r w:rsidR="00767B2A"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78048" behindDoc="0" locked="0" layoutInCell="1" allowOverlap="1" wp14:anchorId="79EB0296" wp14:editId="536FDCE7">
                      <wp:simplePos x="0" y="0"/>
                      <wp:positionH relativeFrom="column">
                        <wp:posOffset>1722120</wp:posOffset>
                      </wp:positionH>
                      <wp:positionV relativeFrom="paragraph">
                        <wp:posOffset>21590</wp:posOffset>
                      </wp:positionV>
                      <wp:extent cx="0" cy="93980"/>
                      <wp:effectExtent l="0" t="0" r="38100" b="20320"/>
                      <wp:wrapNone/>
                      <wp:docPr id="125" name="Straight Connector 1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931B24C" id="Straight Connector 125" o:spid="_x0000_s1026" style="position:absolute;z-index:25177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5.6pt,1.7pt" to="135.6pt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BCHgKi3AAAAAgBAAAPAAAAZHJzL2Rvd25yZXYu&#10;eG1sTI/BTsMwEETvSPyDtUjcqBOnghLiVIDaC7cWqvboxEsSEa9D7Lbh71nEAY6jeZp9Wywn14sT&#10;jqHzpCGdJSCQam87ajS8va5vFiBCNGRN7wk1fGGAZXl5UZjc+jNt8LSNjeARCrnR0MY45FKGukVn&#10;wswPSNy9+9GZyHFspB3NmcddL1WS3EpnOuILrRnwucX6Y3t0GqrV50plh2m/2WXzRKVPu5f6fq31&#10;9dX0+AAi4hT/YPjRZ3Uo2anyR7JB9BrUXaoY1ZDNQXD/mysGFwpkWcj/D5TfAA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EIeAqL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 w:rsidR="00767B2A"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77024" behindDoc="0" locked="0" layoutInCell="1" allowOverlap="1" wp14:anchorId="4746D1C6" wp14:editId="057A6137">
                      <wp:simplePos x="0" y="0"/>
                      <wp:positionH relativeFrom="column">
                        <wp:posOffset>2002155</wp:posOffset>
                      </wp:positionH>
                      <wp:positionV relativeFrom="paragraph">
                        <wp:posOffset>21590</wp:posOffset>
                      </wp:positionV>
                      <wp:extent cx="0" cy="93980"/>
                      <wp:effectExtent l="0" t="0" r="38100" b="20320"/>
                      <wp:wrapNone/>
                      <wp:docPr id="124" name="Straight Connector 1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283A685" id="Straight Connector 124" o:spid="_x0000_s1026" style="position:absolute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65pt,1.7pt" to="157.65pt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" strokecolor="black [3213]">
                      <v:stroke joinstyle="miter"/>
                    </v:line>
                  </w:pict>
                </mc:Fallback>
              </mc:AlternateContent>
            </w:r>
            <w:r w:rsidR="00767B2A"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76000" behindDoc="0" locked="0" layoutInCell="1" allowOverlap="1" wp14:anchorId="752944D3" wp14:editId="42F01F8C">
                      <wp:simplePos x="0" y="0"/>
                      <wp:positionH relativeFrom="column">
                        <wp:posOffset>2142490</wp:posOffset>
                      </wp:positionH>
                      <wp:positionV relativeFrom="paragraph">
                        <wp:posOffset>22225</wp:posOffset>
                      </wp:positionV>
                      <wp:extent cx="0" cy="93980"/>
                      <wp:effectExtent l="0" t="0" r="38100" b="20320"/>
                      <wp:wrapNone/>
                      <wp:docPr id="123" name="Straight Connector 1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BDEE852" id="Straight Connector 123" o:spid="_x0000_s1026" style="position:absolute;z-index:25177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8.7pt,1.75pt" to="168.7pt,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CoCZAb3AAAAAgBAAAPAAAAZHJzL2Rvd25yZXYu&#10;eG1sTI/BTsMwEETvSPyDtUjcqNO40BLiVIDaC7cWqnJ04iWJiNchdtvw92zFAW47mqfZmXw5uk4c&#10;cQitJw3TSQICqfK2pVrD2+v6ZgEiREPWdJ5QwzcGWBaXF7nJrD/RBo/bWAsOoZAZDU2MfSZlqBp0&#10;Jkx8j8Tehx+ciSyHWtrBnDjcdTJNkjvpTEv8oTE9PjdYfW4PTkO5+lql6n3cb3ZqlqTTp91Ldb/W&#10;+vpqfHwAEXGMfzCc63N1KLhT6Q9kg+g0KDWfMcrHLQj2f3XJ4EKBLHL5f0DxAw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KgJkBv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 w:rsidR="00767B2A"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74976" behindDoc="0" locked="0" layoutInCell="1" allowOverlap="1" wp14:anchorId="6E773646" wp14:editId="10F709EA">
                      <wp:simplePos x="0" y="0"/>
                      <wp:positionH relativeFrom="column">
                        <wp:posOffset>1858010</wp:posOffset>
                      </wp:positionH>
                      <wp:positionV relativeFrom="paragraph">
                        <wp:posOffset>22225</wp:posOffset>
                      </wp:positionV>
                      <wp:extent cx="0" cy="93980"/>
                      <wp:effectExtent l="0" t="0" r="38100" b="20320"/>
                      <wp:wrapNone/>
                      <wp:docPr id="122" name="Straight Connector 1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BB719CD" id="Straight Connector 122" o:spid="_x0000_s1026" style="position:absolute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6.3pt,1.75pt" to="146.3pt,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BQCoRm3AAAAAgBAAAPAAAAZHJzL2Rvd25yZXYu&#10;eG1sTI/BTsMwEETvSPyDtUjcqFMHqjaNUwFqL9xaqOjRiZckIl6H2G3D37OoBziO5mn2bb4aXSdO&#10;OITWk4bpJAGBVHnbUq3h7XVzNwcRoiFrOk+o4RsDrIrrq9xk1p9pi6ddrAWPUMiMhibGPpMyVA06&#10;Eya+R+Luww/ORI5DLe1gzjzuOqmSZCadaYkvNKbH5warz93RaSjXX2uVHsb37T69T9T0af9SLTZa&#10;396Mj0sQEcf4B8OvPqtDwU6lP5INotOgFmrGqIb0AQT3l1wyOE9BFrn8/0DxAw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FAKhGb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 w:rsidR="00767B2A"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73952" behindDoc="0" locked="0" layoutInCell="1" allowOverlap="1" wp14:anchorId="1AE6C9E5" wp14:editId="7044177E">
                      <wp:simplePos x="0" y="0"/>
                      <wp:positionH relativeFrom="column">
                        <wp:posOffset>1582420</wp:posOffset>
                      </wp:positionH>
                      <wp:positionV relativeFrom="paragraph">
                        <wp:posOffset>22860</wp:posOffset>
                      </wp:positionV>
                      <wp:extent cx="0" cy="93980"/>
                      <wp:effectExtent l="0" t="0" r="38100" b="20320"/>
                      <wp:wrapNone/>
                      <wp:docPr id="121" name="Straight Connector 1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0A22528" id="Straight Connector 121" o:spid="_x0000_s1026" style="position:absolute;z-index:25177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4.6pt,1.8pt" to="124.6pt,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B6ghLT3AAAAAgBAAAPAAAAZHJzL2Rvd25yZXYu&#10;eG1sTI/BTsMwEETvSPyDtUjcqFMnqtoQpwLUXri1pYKjEy9JRLwOsduGv2cRBziO5mn2bbGeXC/O&#10;OIbOk4b5LAGBVHvbUaPh5bC9W4II0ZA1vSfU8IUB1uX1VWFy6y+0w/M+NoJHKORGQxvjkEsZ6had&#10;CTM/IHH37kdnIsexkXY0Fx53vVRJspDOdMQXWjPgU4v1x/7kNFSbz41K36bX3THNEjV/PD7Xq63W&#10;tzfTwz2IiFP8g+FHn9WhZKfKn8gG0WtQ2UoxqiFdgOD+N1cMLjOQZSH/P1B+Aw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HqCEtP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 w:rsidR="00767B2A"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72928" behindDoc="0" locked="0" layoutInCell="1" allowOverlap="1" wp14:anchorId="4AE940DE" wp14:editId="7F463388">
                      <wp:simplePos x="0" y="0"/>
                      <wp:positionH relativeFrom="column">
                        <wp:posOffset>1582832</wp:posOffset>
                      </wp:positionH>
                      <wp:positionV relativeFrom="paragraph">
                        <wp:posOffset>69850</wp:posOffset>
                      </wp:positionV>
                      <wp:extent cx="561340" cy="0"/>
                      <wp:effectExtent l="0" t="0" r="0" b="0"/>
                      <wp:wrapNone/>
                      <wp:docPr id="120" name="Straight Connector 1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61340" cy="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B106D7D" id="Straight Connector 120" o:spid="_x0000_s1026" style="position:absolute;z-index:25177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4.65pt,5.5pt" to="168.85pt,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" strokecolor="black [3213]">
                      <v:stroke joinstyle="miter"/>
                    </v:line>
                  </w:pict>
                </mc:Fallback>
              </mc:AlternateContent>
            </w:r>
            <w:r w:rsidR="00895154">
              <w:rPr>
                <w:rStyle w:val="Hyperlink"/>
                <w:color w:val="auto"/>
                <w:u w:val="none"/>
                <w:lang w:val="en-GB"/>
              </w:rPr>
              <w:t>Power BI</w:t>
            </w:r>
          </w:p>
          <w:p w14:paraId="6C7E5C44" w14:textId="128B1FFA" w:rsidR="00895154" w:rsidRDefault="008B6CF0" w:rsidP="00895154">
            <w:pPr>
              <w:pStyle w:val="ListParagraph"/>
              <w:numPr>
                <w:ilvl w:val="0"/>
                <w:numId w:val="10"/>
              </w:numPr>
              <w:rPr>
                <w:rStyle w:val="Hyperlink"/>
                <w:color w:val="auto"/>
                <w:u w:val="none"/>
                <w:lang w:val="en-GB"/>
              </w:rPr>
            </w:pP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64064" behindDoc="0" locked="0" layoutInCell="1" allowOverlap="1" wp14:anchorId="0F24ED85" wp14:editId="5557EB6D">
                      <wp:simplePos x="0" y="0"/>
                      <wp:positionH relativeFrom="column">
                        <wp:posOffset>1807210</wp:posOffset>
                      </wp:positionH>
                      <wp:positionV relativeFrom="paragraph">
                        <wp:posOffset>2540</wp:posOffset>
                      </wp:positionV>
                      <wp:extent cx="99695" cy="104140"/>
                      <wp:effectExtent l="0" t="0" r="14605" b="10160"/>
                      <wp:wrapNone/>
                      <wp:docPr id="193" name="Oval 1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9695" cy="1041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34B30A7" id="Oval 193" o:spid="_x0000_s1026" style="position:absolute;margin-left:142.3pt;margin-top:.2pt;width:7.85pt;height:8.2pt;z-index:251864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" fillcolor="#0070c0" strokecolor="#0070c0" strokeweight="1pt">
                      <v:stroke joinstyle="miter"/>
                    </v:oval>
                  </w:pict>
                </mc:Fallback>
              </mc:AlternateContent>
            </w:r>
            <w:r w:rsidR="00767B2A"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81120" behindDoc="0" locked="0" layoutInCell="1" allowOverlap="1" wp14:anchorId="3342BE4D" wp14:editId="075112B4">
                      <wp:simplePos x="0" y="0"/>
                      <wp:positionH relativeFrom="column">
                        <wp:posOffset>1580515</wp:posOffset>
                      </wp:positionH>
                      <wp:positionV relativeFrom="paragraph">
                        <wp:posOffset>19050</wp:posOffset>
                      </wp:positionV>
                      <wp:extent cx="0" cy="93980"/>
                      <wp:effectExtent l="0" t="0" r="38100" b="20320"/>
                      <wp:wrapNone/>
                      <wp:docPr id="127" name="Straight Connector 1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424E8CA" id="Straight Connector 127" o:spid="_x0000_s1026" style="position:absolute;z-index:25178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4.45pt,1.5pt" to="124.45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DgjTdA3AAAAAgBAAAPAAAAZHJzL2Rvd25yZXYu&#10;eG1sTI9BT8JAFITvJv6HzTPxJltaIqV2S9DAxRsg0eO2+2wbu29Ld4H6732Ggx4nM5n5Jl+OthNn&#10;HHzrSMF0EoFAqpxpqVbwtt88pCB80GR05wgVfKOHZXF7k+vMuAtt8bwLteAS8plW0ITQZ1L6qkGr&#10;/cT1SOx9usHqwHKopRn0hcttJ+MoepRWt8QLje7xpcHqa3eyCsr1cR0nH+P79pDMonj6fHitFhul&#10;7u/G1ROIgGP4C8MvPqNDwUylO5HxolMQz9IFRxUkfIn9qy45OE9BFrn8f6D4AQ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OCNN0D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 w:rsidR="00767B2A"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82144" behindDoc="0" locked="0" layoutInCell="1" allowOverlap="1" wp14:anchorId="56172862" wp14:editId="19AE39E3">
                      <wp:simplePos x="0" y="0"/>
                      <wp:positionH relativeFrom="column">
                        <wp:posOffset>1856105</wp:posOffset>
                      </wp:positionH>
                      <wp:positionV relativeFrom="paragraph">
                        <wp:posOffset>18415</wp:posOffset>
                      </wp:positionV>
                      <wp:extent cx="0" cy="93980"/>
                      <wp:effectExtent l="0" t="0" r="38100" b="20320"/>
                      <wp:wrapNone/>
                      <wp:docPr id="128" name="Straight Connector 1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985FBB3" id="Straight Connector 128" o:spid="_x0000_s1026" style="position:absolute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6.15pt,1.45pt" to="146.15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Bn0pO03AAAAAgBAAAPAAAAZHJzL2Rvd25yZXYu&#10;eG1sTI/BTsMwEETvSPyDtUjcqFMHURriVIDaC7cWqvboxEsSEa9D7Lbh79mqB7jtaJ5mZ/LF6Dpx&#10;xCG0njRMJwkIpMrblmoNH++ru0cQIRqypvOEGn4wwKK4vspNZv2J1njcxFpwCIXMaGhi7DMpQ9Wg&#10;M2HieyT2Pv3gTGQ51NIO5sThrpMqSR6kMy3xh8b0+Npg9bU5OA3l8nup0v24W2/T+0RNX7Zv1Xyl&#10;9e3N+PwEIuIY/2A41+fqUHCn0h/IBtFpUHOVMno+QLB/0SWDsxnIIpf/BxS/AA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GfSk7T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 w:rsidR="00767B2A"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83168" behindDoc="0" locked="0" layoutInCell="1" allowOverlap="1" wp14:anchorId="171060D9" wp14:editId="4BEF8358">
                      <wp:simplePos x="0" y="0"/>
                      <wp:positionH relativeFrom="column">
                        <wp:posOffset>2140585</wp:posOffset>
                      </wp:positionH>
                      <wp:positionV relativeFrom="paragraph">
                        <wp:posOffset>18415</wp:posOffset>
                      </wp:positionV>
                      <wp:extent cx="0" cy="93980"/>
                      <wp:effectExtent l="0" t="0" r="38100" b="20320"/>
                      <wp:wrapNone/>
                      <wp:docPr id="129" name="Straight Connector 1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D7DDBB1" id="Straight Connector 129" o:spid="_x0000_s1026" style="position:absolute;z-index:25178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8.55pt,1.45pt" to="168.55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Cf0YfJ3AAAAAgBAAAPAAAAZHJzL2Rvd25yZXYu&#10;eG1sTI/LTsMwEEX3SP0Hayqxo84DERriVAW1G3YtVLB04iGJiMdp7Lbh7xnEApZX9+jOmWI12V6c&#10;cfSdIwXxIgKBVDvTUaPg9WV7cw/CB01G945QwRd6WJWzq0Lnxl1oh+d9aASPkM+1gjaEIZfS1y1a&#10;7RduQOLuw41WB45jI82oLzxue5lE0Z20uiO+0OoBn1qsP/cnq6DaHDdJ+j697Q7pbZTEj4fnerlV&#10;6no+rR9ABJzCHww/+qwOJTtV7kTGi15BmmYxowqSJQjuf3PFYJaBLAv5/4HyGw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J/Rh8n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 w:rsidR="00767B2A"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84192" behindDoc="0" locked="0" layoutInCell="1" allowOverlap="1" wp14:anchorId="07AA912C" wp14:editId="3E8EA48E">
                      <wp:simplePos x="0" y="0"/>
                      <wp:positionH relativeFrom="column">
                        <wp:posOffset>2000250</wp:posOffset>
                      </wp:positionH>
                      <wp:positionV relativeFrom="paragraph">
                        <wp:posOffset>17780</wp:posOffset>
                      </wp:positionV>
                      <wp:extent cx="0" cy="93980"/>
                      <wp:effectExtent l="0" t="0" r="38100" b="20320"/>
                      <wp:wrapNone/>
                      <wp:docPr id="130" name="Straight Connector 1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A417B9C" id="Straight Connector 130" o:spid="_x0000_s1026" style="position:absolute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5pt,1.4pt" to="157.5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CHBuOv3AAAAAgBAAAPAAAAZHJzL2Rvd25yZXYu&#10;eG1sTI/NTsMwEITvSLyDtUjcqPMDpYQ4FaD20ltbqnJ04iWJiNchdtvw9l3EoRxHM5r5Jp+PthNH&#10;HHzrSEE8iUAgVc60VCt43y7vZiB80GR05wgV/KCHeXF9levMuBOt8bgJteAS8plW0ITQZ1L6qkGr&#10;/cT1SOx9usHqwHKopRn0icttJ5MomkqrW+KFRvf41mD1tTlYBeXie5GkH+N+vUvvoyR+3a2qp6VS&#10;tzfjyzOIgGO4hOEXn9GhYKbSHch40SlI4wf+EhQk/ID9P11y8HEKssjl/wPFGQ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IcG46/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 w:rsidR="00767B2A"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85216" behindDoc="0" locked="0" layoutInCell="1" allowOverlap="1" wp14:anchorId="6DF6C726" wp14:editId="014BB069">
                      <wp:simplePos x="0" y="0"/>
                      <wp:positionH relativeFrom="column">
                        <wp:posOffset>1720215</wp:posOffset>
                      </wp:positionH>
                      <wp:positionV relativeFrom="paragraph">
                        <wp:posOffset>17780</wp:posOffset>
                      </wp:positionV>
                      <wp:extent cx="0" cy="93980"/>
                      <wp:effectExtent l="0" t="0" r="38100" b="20320"/>
                      <wp:wrapNone/>
                      <wp:docPr id="131" name="Straight Connector 1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6CE5D31" id="Straight Connector 131" o:spid="_x0000_s1026" style="position:absolute;z-index:25178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5.45pt,1.4pt" to="135.45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AHBUY53AAAAAgBAAAPAAAAZHJzL2Rvd25yZXYu&#10;eG1sTI9BT8JAEIXvJvyHzZB4k12KAandEjRw8QZK9Ljtjm1Dd7Z2F6j/3jEc9DYv78ub97LV4Fpx&#10;xj40njRMJwoEUultQ5WGt9ft3QOIEA1Z03pCDd8YYJWPbjKTWn+hHZ73sRIcQiE1GuoYu1TKUNbo&#10;TJj4Dom9T987E1n2lbS9uXC4a2Wi1Fw60xB/qE2HzzWWx/3JaSg2X5tk9jG87w6ze5VMnw4v5XKr&#10;9e14WD+CiDjEPxh+63N1yLlT4U9kg2g1JAu1ZJQPXsD+VRcMLuYg80z+H5D/AA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AcFRjn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 w:rsidR="00767B2A"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80096" behindDoc="0" locked="0" layoutInCell="1" allowOverlap="1" wp14:anchorId="28467BDC" wp14:editId="4FBB50EF">
                      <wp:simplePos x="0" y="0"/>
                      <wp:positionH relativeFrom="column">
                        <wp:posOffset>1580766</wp:posOffset>
                      </wp:positionH>
                      <wp:positionV relativeFrom="paragraph">
                        <wp:posOffset>66040</wp:posOffset>
                      </wp:positionV>
                      <wp:extent cx="561340" cy="0"/>
                      <wp:effectExtent l="0" t="0" r="0" b="0"/>
                      <wp:wrapNone/>
                      <wp:docPr id="126" name="Straight Connector 1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61340" cy="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91B99F4" id="Straight Connector 126" o:spid="_x0000_s1026" style="position:absolute;z-index:25178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4.45pt,5.2pt" to="168.65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" strokecolor="black [3213]">
                      <v:stroke joinstyle="miter"/>
                    </v:line>
                  </w:pict>
                </mc:Fallback>
              </mc:AlternateContent>
            </w:r>
            <w:r w:rsidR="00895154">
              <w:rPr>
                <w:rStyle w:val="Hyperlink"/>
                <w:color w:val="auto"/>
                <w:u w:val="none"/>
                <w:lang w:val="en-GB"/>
              </w:rPr>
              <w:t>Tableau</w:t>
            </w:r>
          </w:p>
          <w:p w14:paraId="46A68BAC" w14:textId="5CBC6523" w:rsidR="00895154" w:rsidRDefault="008B6CF0" w:rsidP="00895154">
            <w:pPr>
              <w:pStyle w:val="ListParagraph"/>
              <w:numPr>
                <w:ilvl w:val="0"/>
                <w:numId w:val="10"/>
              </w:numPr>
              <w:rPr>
                <w:rStyle w:val="Hyperlink"/>
                <w:color w:val="auto"/>
                <w:u w:val="none"/>
                <w:lang w:val="en-GB"/>
              </w:rPr>
            </w:pP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65088" behindDoc="0" locked="0" layoutInCell="1" allowOverlap="1" wp14:anchorId="46F43A27" wp14:editId="0B2C8796">
                      <wp:simplePos x="0" y="0"/>
                      <wp:positionH relativeFrom="column">
                        <wp:posOffset>1955013</wp:posOffset>
                      </wp:positionH>
                      <wp:positionV relativeFrom="paragraph">
                        <wp:posOffset>4903</wp:posOffset>
                      </wp:positionV>
                      <wp:extent cx="99695" cy="104140"/>
                      <wp:effectExtent l="0" t="0" r="14605" b="10160"/>
                      <wp:wrapNone/>
                      <wp:docPr id="194" name="Oval 19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9695" cy="1041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BD1B999" id="Oval 194" o:spid="_x0000_s1026" style="position:absolute;margin-left:153.95pt;margin-top:.4pt;width:7.85pt;height:8.2pt;z-index:251865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" fillcolor="#0070c0" strokecolor="#0070c0" strokeweight="1pt">
                      <v:stroke joinstyle="miter"/>
                    </v:oval>
                  </w:pict>
                </mc:Fallback>
              </mc:AlternateContent>
            </w:r>
            <w:r w:rsidR="00767B2A"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87264" behindDoc="0" locked="0" layoutInCell="1" allowOverlap="1" wp14:anchorId="45F7022F" wp14:editId="3566E914">
                      <wp:simplePos x="0" y="0"/>
                      <wp:positionH relativeFrom="column">
                        <wp:posOffset>1583055</wp:posOffset>
                      </wp:positionH>
                      <wp:positionV relativeFrom="paragraph">
                        <wp:posOffset>63500</wp:posOffset>
                      </wp:positionV>
                      <wp:extent cx="561340" cy="0"/>
                      <wp:effectExtent l="0" t="0" r="0" b="0"/>
                      <wp:wrapNone/>
                      <wp:docPr id="132" name="Straight Connector 1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61340" cy="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B6842F2" id="Straight Connector 132" o:spid="_x0000_s1026" style="position:absolute;z-index:251787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4.65pt,5pt" to="168.8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" strokecolor="black [3213]">
                      <v:stroke joinstyle="miter"/>
                    </v:line>
                  </w:pict>
                </mc:Fallback>
              </mc:AlternateContent>
            </w:r>
            <w:r w:rsidR="00767B2A"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88288" behindDoc="0" locked="0" layoutInCell="1" allowOverlap="1" wp14:anchorId="2FA93D4D" wp14:editId="48088346">
                      <wp:simplePos x="0" y="0"/>
                      <wp:positionH relativeFrom="column">
                        <wp:posOffset>1583055</wp:posOffset>
                      </wp:positionH>
                      <wp:positionV relativeFrom="paragraph">
                        <wp:posOffset>16510</wp:posOffset>
                      </wp:positionV>
                      <wp:extent cx="0" cy="93980"/>
                      <wp:effectExtent l="0" t="0" r="38100" b="20320"/>
                      <wp:wrapNone/>
                      <wp:docPr id="133" name="Straight Connector 1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D15B27C" id="Straight Connector 133" o:spid="_x0000_s1026" style="position:absolute;z-index:25178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4.65pt,1.3pt" to="124.65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" strokecolor="black [3213]">
                      <v:stroke joinstyle="miter"/>
                    </v:line>
                  </w:pict>
                </mc:Fallback>
              </mc:AlternateContent>
            </w:r>
            <w:r w:rsidR="00767B2A"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89312" behindDoc="0" locked="0" layoutInCell="1" allowOverlap="1" wp14:anchorId="6FF7B803" wp14:editId="09A0FA90">
                      <wp:simplePos x="0" y="0"/>
                      <wp:positionH relativeFrom="column">
                        <wp:posOffset>1858645</wp:posOffset>
                      </wp:positionH>
                      <wp:positionV relativeFrom="paragraph">
                        <wp:posOffset>15875</wp:posOffset>
                      </wp:positionV>
                      <wp:extent cx="0" cy="93980"/>
                      <wp:effectExtent l="0" t="0" r="38100" b="20320"/>
                      <wp:wrapNone/>
                      <wp:docPr id="134" name="Straight Connector 1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23982E3" id="Straight Connector 134" o:spid="_x0000_s1026" style="position:absolute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6.35pt,1.25pt" to="146.35pt,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DUgHSz3AAAAAgBAAAPAAAAZHJzL2Rvd25yZXYu&#10;eG1sTI/BTsMwEETvSPyDtUjcqFMHKA1xKkDthVtLq3J04iWJiNchdtvw92zFAW47mqfZmXwxuk4c&#10;cQitJw3TSQICqfK2pVrD9m118wAiREPWdJ5QwzcGWBSXF7nJrD/RGo+bWAsOoZAZDU2MfSZlqBp0&#10;Jkx8j8Tehx+ciSyHWtrBnDjcdVIlyb10piX+0JgeXxqsPjcHp6Fcfi1V+j7u17v0NlHT591rNV9p&#10;fX01Pj2CiDjGPxjO9bk6FNyp9AeyQXQa1FzNGOXjDgT7v7pkcJaCLHL5f0DxAw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NSAdLP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 w:rsidR="00767B2A"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90336" behindDoc="0" locked="0" layoutInCell="1" allowOverlap="1" wp14:anchorId="7FD4EB7A" wp14:editId="7FB90986">
                      <wp:simplePos x="0" y="0"/>
                      <wp:positionH relativeFrom="column">
                        <wp:posOffset>2143125</wp:posOffset>
                      </wp:positionH>
                      <wp:positionV relativeFrom="paragraph">
                        <wp:posOffset>15875</wp:posOffset>
                      </wp:positionV>
                      <wp:extent cx="0" cy="93980"/>
                      <wp:effectExtent l="0" t="0" r="38100" b="20320"/>
                      <wp:wrapNone/>
                      <wp:docPr id="135" name="Straight Connector 1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1A1C60D" id="Straight Connector 135" o:spid="_x0000_s1026" style="position:absolute;z-index:25179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8.75pt,1.25pt" to="168.75pt,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Asg2DO3AAAAAgBAAAPAAAAZHJzL2Rvd25yZXYu&#10;eG1sTI/BTsMwEETvSPyDtUjcqNO4UAhxKoraC7cWKjg68ZJExOs0dtv071nEAU6r0TzNzuSL0XXi&#10;iENoPWmYThIQSJW3LdUa3l7XN/cgQjRkTecJNZwxwKK4vMhNZv2JNnjcxlpwCIXMaGhi7DMpQ9Wg&#10;M2HieyT2Pv3gTGQ51NIO5sThrpNpktxJZ1riD43p8bnB6mt7cBrK1X6Vqo/xfbNTsySdLncv1cNa&#10;6+ur8ekRRMQx/sHwU5+rQ8GdSn8gG0SnQan5LaMaUj7s/+qSwbkCWeTy/4DiGw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CyDYM7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 w:rsidR="00767B2A"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91360" behindDoc="0" locked="0" layoutInCell="1" allowOverlap="1" wp14:anchorId="7CE847DF" wp14:editId="78AF681E">
                      <wp:simplePos x="0" y="0"/>
                      <wp:positionH relativeFrom="column">
                        <wp:posOffset>2002790</wp:posOffset>
                      </wp:positionH>
                      <wp:positionV relativeFrom="paragraph">
                        <wp:posOffset>15240</wp:posOffset>
                      </wp:positionV>
                      <wp:extent cx="0" cy="93980"/>
                      <wp:effectExtent l="0" t="0" r="38100" b="20320"/>
                      <wp:wrapNone/>
                      <wp:docPr id="136" name="Straight Connector 1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08D1EA7" id="Straight Connector 136" o:spid="_x0000_s1026" style="position:absolute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7pt,1.2pt" to="157.7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A0VASo3AAAAAgBAAAPAAAAZHJzL2Rvd25yZXYu&#10;eG1sTI/BTsMwEETvSPyDtUjcqBOnQAlxKkDthVsLVTk68ZJExOsQu234exZxgNNqNE+zM8Vycr04&#10;4hg6TxrSWQICqfa2o0bD68v6agEiREPW9J5QwxcGWJbnZ4XJrT/RBo/b2AgOoZAbDW2MQy5lqFt0&#10;Jsz8gMTeux+diSzHRtrRnDjc9VIlyY10piP+0JoBn1qsP7YHp6Fafa5U9jbtN7tsnqj0cfdc3621&#10;vryYHu5BRJziHww/9bk6lNyp8geyQfQasvR6zqgGxYf9X10xeKtAloX8P6D8Bg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DRUBKj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 w:rsidR="00767B2A"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92384" behindDoc="0" locked="0" layoutInCell="1" allowOverlap="1" wp14:anchorId="663FD211" wp14:editId="7C3A2C46">
                      <wp:simplePos x="0" y="0"/>
                      <wp:positionH relativeFrom="column">
                        <wp:posOffset>1723309</wp:posOffset>
                      </wp:positionH>
                      <wp:positionV relativeFrom="paragraph">
                        <wp:posOffset>15499</wp:posOffset>
                      </wp:positionV>
                      <wp:extent cx="0" cy="93980"/>
                      <wp:effectExtent l="0" t="0" r="38100" b="20320"/>
                      <wp:wrapNone/>
                      <wp:docPr id="137" name="Straight Connector 1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8644944" id="Straight Connector 137" o:spid="_x0000_s1026" style="position:absolute;z-index:251792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5.7pt,1.2pt" to="135.7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DgFC2r3AAAAAgBAAAPAAAAZHJzL2Rvd25yZXYu&#10;eG1sTI9BT8MwDIXvk/YfIiNx29JmE4PSdBpou3DbYIJj2pi2onFKk23l32PEAU7203t6/pyvR9eJ&#10;Mw6h9aQhnScgkCpvW6o1vDzvZrcgQjRkTecJNXxhgHUxneQms/5CezwfYi24hEJmNDQx9pmUoWrQ&#10;mTD3PRJ7735wJrIcamkHc+Fy10mVJDfSmZb4QmN6fGyw+jicnIZy+7lVi7fxdX9cLBOVPhyfqrud&#10;1tdX4+YeRMQx/oXhB5/RoWCm0p/IBtFpUKt0yVFeeLD/q0sOrhTIIpf/Hyi+AQ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OAULav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 w:rsidR="00895154">
              <w:rPr>
                <w:rStyle w:val="Hyperlink"/>
                <w:color w:val="auto"/>
                <w:u w:val="none"/>
                <w:lang w:val="en-GB"/>
              </w:rPr>
              <w:t>Microsoft SQL</w:t>
            </w:r>
          </w:p>
          <w:p w14:paraId="7624EBCD" w14:textId="38C52742" w:rsidR="00663C2C" w:rsidRDefault="00895154" w:rsidP="00895154">
            <w:pPr>
              <w:pStyle w:val="ListParagraph"/>
              <w:numPr>
                <w:ilvl w:val="0"/>
                <w:numId w:val="10"/>
              </w:numPr>
              <w:rPr>
                <w:rStyle w:val="Hyperlink"/>
                <w:color w:val="auto"/>
                <w:u w:val="none"/>
                <w:lang w:val="en-GB"/>
              </w:rPr>
            </w:pPr>
            <w:r>
              <w:rPr>
                <w:rStyle w:val="Hyperlink"/>
                <w:color w:val="auto"/>
                <w:u w:val="none"/>
                <w:lang w:val="en-GB"/>
              </w:rPr>
              <w:t xml:space="preserve">App development </w:t>
            </w:r>
          </w:p>
          <w:p w14:paraId="7E491FC5" w14:textId="23CB7BCD" w:rsidR="00895154" w:rsidRDefault="008B6CF0" w:rsidP="00663C2C">
            <w:pPr>
              <w:pStyle w:val="ListParagraph"/>
              <w:rPr>
                <w:rStyle w:val="Hyperlink"/>
                <w:color w:val="auto"/>
                <w:u w:val="none"/>
                <w:lang w:val="en-GB"/>
              </w:rPr>
            </w:pP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66112" behindDoc="0" locked="0" layoutInCell="1" allowOverlap="1" wp14:anchorId="014A78BD" wp14:editId="10DEE8B2">
                      <wp:simplePos x="0" y="0"/>
                      <wp:positionH relativeFrom="column">
                        <wp:posOffset>1807477</wp:posOffset>
                      </wp:positionH>
                      <wp:positionV relativeFrom="paragraph">
                        <wp:posOffset>17794</wp:posOffset>
                      </wp:positionV>
                      <wp:extent cx="99695" cy="104140"/>
                      <wp:effectExtent l="0" t="0" r="14605" b="10160"/>
                      <wp:wrapNone/>
                      <wp:docPr id="195" name="Oval 19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9695" cy="1041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3AF907F" id="Oval 195" o:spid="_x0000_s1026" style="position:absolute;margin-left:142.3pt;margin-top:1.4pt;width:7.85pt;height:8.2pt;z-index:251866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" fillcolor="#0070c0" strokecolor="#0070c0" strokeweight="1pt">
                      <v:stroke joinstyle="miter"/>
                    </v:oval>
                  </w:pict>
                </mc:Fallback>
              </mc:AlternateContent>
            </w:r>
            <w:r w:rsidR="00767B2A"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94432" behindDoc="0" locked="0" layoutInCell="1" allowOverlap="1" wp14:anchorId="3E1165A0" wp14:editId="5291A8AA">
                      <wp:simplePos x="0" y="0"/>
                      <wp:positionH relativeFrom="column">
                        <wp:posOffset>1583690</wp:posOffset>
                      </wp:positionH>
                      <wp:positionV relativeFrom="paragraph">
                        <wp:posOffset>75565</wp:posOffset>
                      </wp:positionV>
                      <wp:extent cx="561340" cy="0"/>
                      <wp:effectExtent l="0" t="0" r="0" b="0"/>
                      <wp:wrapNone/>
                      <wp:docPr id="138" name="Straight Connector 1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61340" cy="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EF37513" id="Straight Connector 138" o:spid="_x0000_s1026" style="position:absolute;z-index:251794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4.7pt,5.95pt" to="168.9pt,5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" strokecolor="black [3213]">
                      <v:stroke joinstyle="miter"/>
                    </v:line>
                  </w:pict>
                </mc:Fallback>
              </mc:AlternateContent>
            </w:r>
            <w:r w:rsidR="00767B2A"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95456" behindDoc="0" locked="0" layoutInCell="1" allowOverlap="1" wp14:anchorId="5BDD47C9" wp14:editId="39005DD8">
                      <wp:simplePos x="0" y="0"/>
                      <wp:positionH relativeFrom="column">
                        <wp:posOffset>1583690</wp:posOffset>
                      </wp:positionH>
                      <wp:positionV relativeFrom="paragraph">
                        <wp:posOffset>28575</wp:posOffset>
                      </wp:positionV>
                      <wp:extent cx="0" cy="93980"/>
                      <wp:effectExtent l="0" t="0" r="38100" b="20320"/>
                      <wp:wrapNone/>
                      <wp:docPr id="139" name="Straight Connector 1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4398F46" id="Straight Connector 139" o:spid="_x0000_s1026" style="position:absolute;z-index:25179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4.7pt,2.25pt" to="124.7pt,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DKTdlZ3AAAAAgBAAAPAAAAZHJzL2Rvd25yZXYu&#10;eG1sTI9BT4NAEIXvJv6HzZh4s0sBjSBLY5v20lurjR4XdgQiO4vstsV/7zQe9Pjyvrz5plhMthcn&#10;HH3nSMF8FoFAqp3pqFHw+rK5ewThgyaje0eo4Bs9LMrrq0Lnxp1ph6d9aASPkM+1gjaEIZfS1y1a&#10;7WduQOLuw41WB45jI82ozzxuexlH0YO0uiO+0OoBVy3Wn/ujVVCtv9Zx8j697Q5JGsXz5WFbZxul&#10;bm+m5ycQAafwB8NFn9WhZKfKHcl40SuI0yxlVEF6D4L731wxmCUgy0L+f6D8AQ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MpN2Vn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 w:rsidR="00767B2A"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96480" behindDoc="0" locked="0" layoutInCell="1" allowOverlap="1" wp14:anchorId="5109A8DF" wp14:editId="5E1D0A5F">
                      <wp:simplePos x="0" y="0"/>
                      <wp:positionH relativeFrom="column">
                        <wp:posOffset>1859280</wp:posOffset>
                      </wp:positionH>
                      <wp:positionV relativeFrom="paragraph">
                        <wp:posOffset>27940</wp:posOffset>
                      </wp:positionV>
                      <wp:extent cx="0" cy="93980"/>
                      <wp:effectExtent l="0" t="0" r="38100" b="20320"/>
                      <wp:wrapNone/>
                      <wp:docPr id="140" name="Straight Connector 1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B99CD58" id="Straight Connector 140" o:spid="_x0000_s1026" style="position:absolute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6.4pt,2.2pt" to="146.4pt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AJCo0X3AAAAAgBAAAPAAAAZHJzL2Rvd25yZXYu&#10;eG1sTI/BTsMwEETvSPyDtUjcqFM3QiSNUwFqL9zaUsHRibdJRLwOsduGv2cRBziOZjTzplhNrhdn&#10;HEPnScN8loBAqr3tqNHwut/cPYAI0ZA1vSfU8IUBVuX1VWFy6y+0xfMuNoJLKORGQxvjkEsZ6had&#10;CTM/ILF39KMzkeXYSDuaC5e7XqokuZfOdMQLrRnwucX6Y3dyGqr151ot3qe37WGRJmr+dHips43W&#10;tzfT4xJExCn+heEHn9GhZKbKn8gG0WtQmWL0qCFNQbD/qysOZgpkWcj/B8pvAA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AkKjRf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 w:rsidR="00767B2A"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97504" behindDoc="0" locked="0" layoutInCell="1" allowOverlap="1" wp14:anchorId="71E7E1EB" wp14:editId="1B23D5BA">
                      <wp:simplePos x="0" y="0"/>
                      <wp:positionH relativeFrom="column">
                        <wp:posOffset>2143760</wp:posOffset>
                      </wp:positionH>
                      <wp:positionV relativeFrom="paragraph">
                        <wp:posOffset>27940</wp:posOffset>
                      </wp:positionV>
                      <wp:extent cx="0" cy="93980"/>
                      <wp:effectExtent l="0" t="0" r="38100" b="20320"/>
                      <wp:wrapNone/>
                      <wp:docPr id="141" name="Straight Connector 1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F9A4600" id="Straight Connector 141" o:spid="_x0000_s1026" style="position:absolute;z-index:251797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8.8pt,2.2pt" to="168.8pt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CI1Ghb3AAAAAgBAAAPAAAAZHJzL2Rvd25yZXYu&#10;eG1sTI9BT8JAEIXvJv6HzZB4ky1tA1K7JWrg4g2Q6HHbHduG7mztLlD/vWM46PHlfXnzTb4abSfO&#10;OPjWkYLZNAKBVDnTUq3gbb+5fwDhgyajO0eo4Bs9rIrbm1xnxl1oi+ddqAWPkM+0giaEPpPSVw1a&#10;7aeuR+Lu0w1WB45DLc2gLzxuOxlH0Vxa3RJfaHSPLw1Wx93JKijXX+s4+Rjft4ckjeLZ8+G1Wm6U&#10;upuMT48gAo7hD4ZffVaHgp1KdyLjRacgSRZzRhWkKQjur7lkcBmDLHL5/4HiBw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IjUaFv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 w:rsidR="00767B2A"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98528" behindDoc="0" locked="0" layoutInCell="1" allowOverlap="1" wp14:anchorId="20291DBE" wp14:editId="48CAF3AC">
                      <wp:simplePos x="0" y="0"/>
                      <wp:positionH relativeFrom="column">
                        <wp:posOffset>2003425</wp:posOffset>
                      </wp:positionH>
                      <wp:positionV relativeFrom="paragraph">
                        <wp:posOffset>27305</wp:posOffset>
                      </wp:positionV>
                      <wp:extent cx="0" cy="93980"/>
                      <wp:effectExtent l="0" t="0" r="38100" b="20320"/>
                      <wp:wrapNone/>
                      <wp:docPr id="142" name="Straight Connector 1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5AC294D" id="Straight Connector 142" o:spid="_x0000_s1026" style="position:absolute;z-index:25179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75pt,2.15pt" to="157.75pt,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" strokecolor="black [3213]">
                      <v:stroke joinstyle="miter"/>
                    </v:line>
                  </w:pict>
                </mc:Fallback>
              </mc:AlternateContent>
            </w:r>
            <w:r w:rsidR="00767B2A"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799552" behindDoc="0" locked="0" layoutInCell="1" allowOverlap="1" wp14:anchorId="54AF5144" wp14:editId="2CF2E2AE">
                      <wp:simplePos x="0" y="0"/>
                      <wp:positionH relativeFrom="column">
                        <wp:posOffset>1723605</wp:posOffset>
                      </wp:positionH>
                      <wp:positionV relativeFrom="paragraph">
                        <wp:posOffset>27305</wp:posOffset>
                      </wp:positionV>
                      <wp:extent cx="0" cy="93980"/>
                      <wp:effectExtent l="0" t="0" r="38100" b="20320"/>
                      <wp:wrapNone/>
                      <wp:docPr id="143" name="Straight Connector 1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85E29A3" id="Straight Connector 143" o:spid="_x0000_s1026" style="position:absolute;z-index:251799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5.7pt,2.15pt" to="135.7pt,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CHhPH53AAAAAgBAAAPAAAAZHJzL2Rvd25yZXYu&#10;eG1sTI/LTsMwEEX3SP0Hayqxo85LQEOcqqB2w66FCpZOPCQR8TiN3Tb8PYNYwPLqHt05U6wm24sz&#10;jr5zpCBeRCCQamc6ahS8vmxv7kH4oMno3hEq+EIPq3J2VejcuAvt8LwPjeAR8rlW0IYw5FL6ukWr&#10;/cINSNx9uNHqwHFspBn1hcdtL5MoupVWd8QXWj3gU4v15/5kFVSb4yZJ36e33SHNoiR+PDzXy61S&#10;1/Np/QAi4BT+YPjRZ3Uo2alyJzJe9AqSuzhjVEGWguD+N1cMLmOQZSH/P1B+Aw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IeE8fn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 w:rsidR="00895154">
              <w:rPr>
                <w:rStyle w:val="Hyperlink"/>
                <w:color w:val="auto"/>
                <w:u w:val="none"/>
                <w:lang w:val="en-GB"/>
              </w:rPr>
              <w:t>(Android Studio)</w:t>
            </w:r>
          </w:p>
          <w:p w14:paraId="4D536200" w14:textId="437594EC" w:rsidR="00523D56" w:rsidRPr="00523D56" w:rsidRDefault="00523D56" w:rsidP="00523D56">
            <w:pPr>
              <w:pStyle w:val="ListParagraph"/>
              <w:numPr>
                <w:ilvl w:val="0"/>
                <w:numId w:val="10"/>
              </w:numPr>
              <w:rPr>
                <w:rStyle w:val="Hyperlink"/>
                <w:color w:val="auto"/>
                <w:u w:val="none"/>
                <w:lang w:val="en-GB"/>
              </w:rPr>
            </w:pP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77376" behindDoc="0" locked="0" layoutInCell="1" allowOverlap="1" wp14:anchorId="3268AF4C" wp14:editId="69A830CE">
                      <wp:simplePos x="0" y="0"/>
                      <wp:positionH relativeFrom="column">
                        <wp:posOffset>1581785</wp:posOffset>
                      </wp:positionH>
                      <wp:positionV relativeFrom="paragraph">
                        <wp:posOffset>67310</wp:posOffset>
                      </wp:positionV>
                      <wp:extent cx="561340" cy="0"/>
                      <wp:effectExtent l="0" t="0" r="0" b="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61340" cy="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655F749" id="Straight Connector 9" o:spid="_x0000_s1026" style="position:absolute;z-index:251877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4.55pt,5.3pt" to="168.75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82496" behindDoc="0" locked="0" layoutInCell="1" allowOverlap="1" wp14:anchorId="535434FE" wp14:editId="78D39FD9">
                      <wp:simplePos x="0" y="0"/>
                      <wp:positionH relativeFrom="column">
                        <wp:posOffset>1805305</wp:posOffset>
                      </wp:positionH>
                      <wp:positionV relativeFrom="paragraph">
                        <wp:posOffset>9525</wp:posOffset>
                      </wp:positionV>
                      <wp:extent cx="99695" cy="104140"/>
                      <wp:effectExtent l="0" t="0" r="14605" b="10160"/>
                      <wp:wrapNone/>
                      <wp:docPr id="14" name="Oval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9695" cy="1041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674195E" id="Oval 14" o:spid="_x0000_s1026" style="position:absolute;margin-left:142.15pt;margin-top:.75pt;width:7.85pt;height:8.2pt;z-index:251882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" fillcolor="#0070c0" strokecolor="#0070c0" strokeweight="1pt">
                      <v:stroke joinstyle="miter"/>
                    </v:oval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81472" behindDoc="0" locked="0" layoutInCell="1" allowOverlap="1" wp14:anchorId="5AEBAFC9" wp14:editId="3DE0EC3C">
                      <wp:simplePos x="0" y="0"/>
                      <wp:positionH relativeFrom="column">
                        <wp:posOffset>1721485</wp:posOffset>
                      </wp:positionH>
                      <wp:positionV relativeFrom="paragraph">
                        <wp:posOffset>19050</wp:posOffset>
                      </wp:positionV>
                      <wp:extent cx="0" cy="93980"/>
                      <wp:effectExtent l="0" t="0" r="38100" b="20320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DDC4F23" id="Straight Connector 13" o:spid="_x0000_s1026" style="position:absolute;z-index:251881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5.55pt,1.5pt" to="135.55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BOG3jh3AAAAAgBAAAPAAAAZHJzL2Rvd25yZXYu&#10;eG1sTI9LT8MwEITvSP0P1lbiRp0HoiXEqQC1F259qT068ZJExOsQu2349yziAMfRjGa+yZej7cQF&#10;B986UhDPIhBIlTMt1Qr2u/XdAoQPmozuHKGCL/SwLCY3uc6Mu9IGL9tQCy4hn2kFTQh9JqWvGrTa&#10;z1yPxN67G6wOLIdamkFfudx2MomiB2l1S7zQ6B5fG6w+tmeroFx9rpL0NB43h/Q+SuKXw1v1uFbq&#10;djo+P4EIOIa/MPzgMzoUzFS6MxkvOgXJPI45qiDlS+z/6pKD8wXIIpf/DxTfAA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E4beOH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80448" behindDoc="0" locked="0" layoutInCell="1" allowOverlap="1" wp14:anchorId="2E386E00" wp14:editId="2F2BC994">
                      <wp:simplePos x="0" y="0"/>
                      <wp:positionH relativeFrom="column">
                        <wp:posOffset>2001520</wp:posOffset>
                      </wp:positionH>
                      <wp:positionV relativeFrom="paragraph">
                        <wp:posOffset>19050</wp:posOffset>
                      </wp:positionV>
                      <wp:extent cx="0" cy="93980"/>
                      <wp:effectExtent l="0" t="0" r="38100" b="20320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C3BEE30" id="Straight Connector 12" o:spid="_x0000_s1026" style="position:absolute;z-index:251880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6pt,1.5pt" to="157.6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BUbfGY3AAAAAgBAAAPAAAAZHJzL2Rvd25yZXYu&#10;eG1sTI/NTsMwEITvSLyDtZW4UecHSglxKkDthVtbqvboxNskIl6H2G3D27OIA9x2NJ9mZ/LFaDtx&#10;xsG3jhTE0wgEUuVMS7WC9+3qdg7CB01Gd45QwRd6WBTXV7nOjLvQGs+bUAsOIZ9pBU0IfSalrxq0&#10;2k9dj8Te0Q1WB5ZDLc2gLxxuO5lE0Uxa3RJ/aHSPrw1WH5uTVVAuP5dJehj36116FyXxy+6telwp&#10;dTMZn59ABBzDHww/9bk6FNypdCcyXnQK0vg+YZQPnsT+ry4ZfJiDLHL5f0DxDQ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FRt8Zj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79424" behindDoc="0" locked="0" layoutInCell="1" allowOverlap="1" wp14:anchorId="5B1B53D1" wp14:editId="14C39B5C">
                      <wp:simplePos x="0" y="0"/>
                      <wp:positionH relativeFrom="column">
                        <wp:posOffset>2141855</wp:posOffset>
                      </wp:positionH>
                      <wp:positionV relativeFrom="paragraph">
                        <wp:posOffset>19685</wp:posOffset>
                      </wp:positionV>
                      <wp:extent cx="0" cy="93980"/>
                      <wp:effectExtent l="0" t="0" r="38100" b="20320"/>
                      <wp:wrapNone/>
                      <wp:docPr id="11" name="Straight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8A194DF" id="Straight Connector 11" o:spid="_x0000_s1026" style="position:absolute;z-index:251879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8.65pt,1.55pt" to="168.65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BMupX+3AAAAAgBAAAPAAAAZHJzL2Rvd25yZXYu&#10;eG1sTI/BTsMwEETvSPyDtUjcqJMY0TbEqQC1F24tVOXoxEsSEa9D7Lbh71nEAW47mqfZmWI1uV6c&#10;cAydJw3pLAGBVHvbUaPh9WVzswARoiFrek+o4QsDrMrLi8Lk1p9pi6ddbASHUMiNhjbGIZcy1C06&#10;E2Z+QGLv3Y/ORJZjI+1ozhzuepklyZ10piP+0JoBn1qsP3ZHp6Faf64z9TYdtnt1m2Tp4/65Xm60&#10;vr6aHu5BRJziHww/9bk6lNyp8keyQfQalJorRvlIQbD/qysG50uQZSH/Dyi/AQ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Ey6lf7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78400" behindDoc="0" locked="0" layoutInCell="1" allowOverlap="1" wp14:anchorId="7961A8D4" wp14:editId="58230DCA">
                      <wp:simplePos x="0" y="0"/>
                      <wp:positionH relativeFrom="column">
                        <wp:posOffset>1582189</wp:posOffset>
                      </wp:positionH>
                      <wp:positionV relativeFrom="paragraph">
                        <wp:posOffset>20666</wp:posOffset>
                      </wp:positionV>
                      <wp:extent cx="0" cy="93980"/>
                      <wp:effectExtent l="0" t="0" r="38100" b="20320"/>
                      <wp:wrapNone/>
                      <wp:docPr id="10" name="Straight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B29CC18" id="Straight Connector 10" o:spid="_x0000_s1026" style="position:absolute;z-index:251878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4.6pt,1.65pt" to="124.6pt,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DCg7hA3AAAAAgBAAAPAAAAZHJzL2Rvd25yZXYu&#10;eG1sTI/BTsMwEETvSPyDtUjcqBOnQm0apwLUXri1UNGjEy9JRLwOsduGv2cRBziO5mn2bbGeXC/O&#10;OIbOk4Z0loBAqr3tqNHw+rK9W4AI0ZA1vSfU8IUB1uX1VWFy6y+0w/M+NoJHKORGQxvjkEsZ6had&#10;CTM/IHH37kdnIsexkXY0Fx53vVRJci+d6YgvtGbApxbrj/3Jaag2nxuVHae33SGbJyp9PDzXy63W&#10;tzfTwwpExCn+wfCjz+pQslPlT2SD6DWo+VIxqiHLQHD/mysGFynIspD/Hyi/AQ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MKDuED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rStyle w:val="Hyperlink"/>
                <w:color w:val="auto"/>
                <w:u w:val="none"/>
                <w:lang w:val="en-GB"/>
              </w:rPr>
              <w:t>Machine Learning</w:t>
            </w:r>
          </w:p>
          <w:p w14:paraId="5654C40C" w14:textId="1944AAE0" w:rsidR="00895154" w:rsidRDefault="00895154" w:rsidP="00895154">
            <w:pPr>
              <w:rPr>
                <w:rStyle w:val="Hyperlink"/>
                <w:color w:val="auto"/>
                <w:u w:val="none"/>
                <w:lang w:val="en-GB"/>
              </w:rPr>
            </w:pPr>
          </w:p>
          <w:p w14:paraId="1812AC21" w14:textId="072D6EE9" w:rsidR="00895154" w:rsidRPr="00895154" w:rsidRDefault="00895154" w:rsidP="00895154">
            <w:pPr>
              <w:rPr>
                <w:rStyle w:val="Hyperlink"/>
                <w:b/>
                <w:bCs/>
                <w:color w:val="auto"/>
                <w:u w:val="none"/>
                <w:lang w:val="en-GB"/>
              </w:rPr>
            </w:pPr>
            <w:r w:rsidRPr="00895154">
              <w:rPr>
                <w:rStyle w:val="Hyperlink"/>
                <w:b/>
                <w:bCs/>
                <w:color w:val="auto"/>
                <w:u w:val="none"/>
                <w:lang w:val="en-GB"/>
              </w:rPr>
              <w:t>Soft Skills</w:t>
            </w:r>
          </w:p>
          <w:p w14:paraId="1F623CD1" w14:textId="4A25B864" w:rsidR="00895154" w:rsidRDefault="008B6CF0" w:rsidP="00895154">
            <w:pPr>
              <w:pStyle w:val="ListParagraph"/>
              <w:numPr>
                <w:ilvl w:val="0"/>
                <w:numId w:val="13"/>
              </w:numPr>
              <w:rPr>
                <w:rStyle w:val="Hyperlink"/>
                <w:color w:val="auto"/>
                <w:u w:val="none"/>
                <w:lang w:val="en-GB"/>
              </w:rPr>
            </w:pP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68160" behindDoc="0" locked="0" layoutInCell="1" allowOverlap="1" wp14:anchorId="2B159B45" wp14:editId="32B9BCAF">
                      <wp:simplePos x="0" y="0"/>
                      <wp:positionH relativeFrom="column">
                        <wp:posOffset>1806847</wp:posOffset>
                      </wp:positionH>
                      <wp:positionV relativeFrom="paragraph">
                        <wp:posOffset>14022</wp:posOffset>
                      </wp:positionV>
                      <wp:extent cx="100074" cy="104484"/>
                      <wp:effectExtent l="0" t="0" r="14605" b="10160"/>
                      <wp:wrapNone/>
                      <wp:docPr id="196" name="Oval 1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074" cy="104484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FAFCA7D" id="Oval 196" o:spid="_x0000_s1026" style="position:absolute;margin-left:142.25pt;margin-top:1.1pt;width:7.9pt;height:8.25pt;z-index:251868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" fillcolor="#0070c0" strokecolor="#0070c0" strokeweight="1pt">
                      <v:stroke joinstyle="miter"/>
                    </v:oval>
                  </w:pict>
                </mc:Fallback>
              </mc:AlternateContent>
            </w:r>
            <w:r w:rsidR="00767B2A"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06720" behindDoc="0" locked="0" layoutInCell="1" allowOverlap="1" wp14:anchorId="28EBCF33" wp14:editId="085261DE">
                      <wp:simplePos x="0" y="0"/>
                      <wp:positionH relativeFrom="column">
                        <wp:posOffset>1725295</wp:posOffset>
                      </wp:positionH>
                      <wp:positionV relativeFrom="paragraph">
                        <wp:posOffset>22860</wp:posOffset>
                      </wp:positionV>
                      <wp:extent cx="0" cy="93980"/>
                      <wp:effectExtent l="0" t="0" r="38100" b="20320"/>
                      <wp:wrapNone/>
                      <wp:docPr id="149" name="Straight Connector 1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EDAB81C" id="Straight Connector 149" o:spid="_x0000_s1026" style="position:absolute;z-index:251806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5.85pt,1.8pt" to="135.85pt,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" strokecolor="black [3213]">
                      <v:stroke joinstyle="miter"/>
                    </v:line>
                  </w:pict>
                </mc:Fallback>
              </mc:AlternateContent>
            </w:r>
            <w:r w:rsidR="00767B2A"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05696" behindDoc="0" locked="0" layoutInCell="1" allowOverlap="1" wp14:anchorId="7459C6DC" wp14:editId="5B81338D">
                      <wp:simplePos x="0" y="0"/>
                      <wp:positionH relativeFrom="column">
                        <wp:posOffset>2005330</wp:posOffset>
                      </wp:positionH>
                      <wp:positionV relativeFrom="paragraph">
                        <wp:posOffset>22860</wp:posOffset>
                      </wp:positionV>
                      <wp:extent cx="0" cy="93980"/>
                      <wp:effectExtent l="0" t="0" r="38100" b="20320"/>
                      <wp:wrapNone/>
                      <wp:docPr id="148" name="Straight Connector 1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56D7C62" id="Straight Connector 148" o:spid="_x0000_s1026" style="position:absolute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9pt,1.8pt" to="157.9pt,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" strokecolor="black [3213]">
                      <v:stroke joinstyle="miter"/>
                    </v:line>
                  </w:pict>
                </mc:Fallback>
              </mc:AlternateContent>
            </w:r>
            <w:r w:rsidR="00767B2A"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04672" behindDoc="0" locked="0" layoutInCell="1" allowOverlap="1" wp14:anchorId="4E1F44C6" wp14:editId="06A38104">
                      <wp:simplePos x="0" y="0"/>
                      <wp:positionH relativeFrom="column">
                        <wp:posOffset>2145665</wp:posOffset>
                      </wp:positionH>
                      <wp:positionV relativeFrom="paragraph">
                        <wp:posOffset>23495</wp:posOffset>
                      </wp:positionV>
                      <wp:extent cx="0" cy="93980"/>
                      <wp:effectExtent l="0" t="0" r="38100" b="20320"/>
                      <wp:wrapNone/>
                      <wp:docPr id="147" name="Straight Connector 1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F79E2E8" id="Straight Connector 147" o:spid="_x0000_s1026" style="position:absolute;z-index:251804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8.95pt,1.85pt" to="168.95pt,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" strokecolor="black [3213]">
                      <v:stroke joinstyle="miter"/>
                    </v:line>
                  </w:pict>
                </mc:Fallback>
              </mc:AlternateContent>
            </w:r>
            <w:r w:rsidR="00767B2A"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03648" behindDoc="0" locked="0" layoutInCell="1" allowOverlap="1" wp14:anchorId="34AC860C" wp14:editId="4999334B">
                      <wp:simplePos x="0" y="0"/>
                      <wp:positionH relativeFrom="column">
                        <wp:posOffset>1861185</wp:posOffset>
                      </wp:positionH>
                      <wp:positionV relativeFrom="paragraph">
                        <wp:posOffset>23495</wp:posOffset>
                      </wp:positionV>
                      <wp:extent cx="0" cy="93980"/>
                      <wp:effectExtent l="0" t="0" r="38100" b="20320"/>
                      <wp:wrapNone/>
                      <wp:docPr id="146" name="Straight Connector 1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EB39D6B" id="Straight Connector 146" o:spid="_x0000_s1026" style="position:absolute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6.55pt,1.85pt" to="146.55pt,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" strokecolor="black [3213]">
                      <v:stroke joinstyle="miter"/>
                    </v:line>
                  </w:pict>
                </mc:Fallback>
              </mc:AlternateContent>
            </w:r>
            <w:r w:rsidR="00767B2A"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02624" behindDoc="0" locked="0" layoutInCell="1" allowOverlap="1" wp14:anchorId="00EC9B95" wp14:editId="1551B0F8">
                      <wp:simplePos x="0" y="0"/>
                      <wp:positionH relativeFrom="column">
                        <wp:posOffset>1585595</wp:posOffset>
                      </wp:positionH>
                      <wp:positionV relativeFrom="paragraph">
                        <wp:posOffset>24130</wp:posOffset>
                      </wp:positionV>
                      <wp:extent cx="0" cy="93980"/>
                      <wp:effectExtent l="0" t="0" r="38100" b="20320"/>
                      <wp:wrapNone/>
                      <wp:docPr id="145" name="Straight Connector 1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841585E" id="Straight Connector 145" o:spid="_x0000_s1026" style="position:absolute;z-index:251802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4.85pt,1.9pt" to="124.85pt,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ALmSaR3AAAAAgBAAAPAAAAZHJzL2Rvd25yZXYu&#10;eG1sTI9BT8JAFITvJvyHzSPxJltaglC7JWjg4g2UwHHbfbYN3be1u0D99z7jQY+Tmcx8k60G24or&#10;9r5xpGA6iUAglc40VCl4f9s+LED4oMno1hEq+EIPq3x0l+nUuBvt8LoPleAS8qlWUIfQpVL6skar&#10;/cR1SOx9uN7qwLKvpOn1jcttK+MomkurG+KFWnf4UmN53l+sgmLzuYmT03DcHZJZFE+fD6/lcqvU&#10;/XhYP4EIOIS/MPzgMzrkzFS4CxkvWgXxbPnIUQUJP2D/VxccXMxB5pn8fyD/Bg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AuZJpH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 w:rsidR="00767B2A"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01600" behindDoc="0" locked="0" layoutInCell="1" allowOverlap="1" wp14:anchorId="0E18A072" wp14:editId="79FEE312">
                      <wp:simplePos x="0" y="0"/>
                      <wp:positionH relativeFrom="column">
                        <wp:posOffset>1585938</wp:posOffset>
                      </wp:positionH>
                      <wp:positionV relativeFrom="paragraph">
                        <wp:posOffset>71206</wp:posOffset>
                      </wp:positionV>
                      <wp:extent cx="561340" cy="0"/>
                      <wp:effectExtent l="0" t="0" r="0" b="0"/>
                      <wp:wrapNone/>
                      <wp:docPr id="144" name="Straight Connector 1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61340" cy="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B2FA27B" id="Straight Connector 144" o:spid="_x0000_s1026" style="position:absolute;z-index:251801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4.9pt,5.6pt" to="169.1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" strokecolor="black [3213]">
                      <v:stroke joinstyle="miter"/>
                    </v:line>
                  </w:pict>
                </mc:Fallback>
              </mc:AlternateContent>
            </w:r>
            <w:r w:rsidR="00895154">
              <w:rPr>
                <w:rStyle w:val="Hyperlink"/>
                <w:color w:val="auto"/>
                <w:u w:val="none"/>
                <w:lang w:val="en-GB"/>
              </w:rPr>
              <w:t>Teamwork</w:t>
            </w:r>
          </w:p>
          <w:p w14:paraId="112369F1" w14:textId="2731233B" w:rsidR="00895154" w:rsidRDefault="008B6CF0" w:rsidP="00895154">
            <w:pPr>
              <w:pStyle w:val="ListParagraph"/>
              <w:numPr>
                <w:ilvl w:val="0"/>
                <w:numId w:val="13"/>
              </w:numPr>
              <w:rPr>
                <w:rStyle w:val="Hyperlink"/>
                <w:color w:val="auto"/>
                <w:u w:val="none"/>
                <w:lang w:val="en-GB"/>
              </w:rPr>
            </w:pP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69184" behindDoc="0" locked="0" layoutInCell="1" allowOverlap="1" wp14:anchorId="4E083123" wp14:editId="7CD27666">
                      <wp:simplePos x="0" y="0"/>
                      <wp:positionH relativeFrom="column">
                        <wp:posOffset>1946547</wp:posOffset>
                      </wp:positionH>
                      <wp:positionV relativeFrom="paragraph">
                        <wp:posOffset>14657</wp:posOffset>
                      </wp:positionV>
                      <wp:extent cx="100074" cy="104484"/>
                      <wp:effectExtent l="0" t="0" r="14605" b="10160"/>
                      <wp:wrapNone/>
                      <wp:docPr id="197" name="Oval 1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074" cy="104484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1D656D4" id="Oval 197" o:spid="_x0000_s1026" style="position:absolute;margin-left:153.25pt;margin-top:1.15pt;width:7.9pt;height:8.25pt;z-index:251869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" fillcolor="#0070c0" strokecolor="#0070c0" strokeweight="1pt">
                      <v:stroke joinstyle="miter"/>
                    </v:oval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13888" behindDoc="0" locked="0" layoutInCell="1" allowOverlap="1" wp14:anchorId="21B35C6D" wp14:editId="17877534">
                      <wp:simplePos x="0" y="0"/>
                      <wp:positionH relativeFrom="column">
                        <wp:posOffset>1722755</wp:posOffset>
                      </wp:positionH>
                      <wp:positionV relativeFrom="paragraph">
                        <wp:posOffset>22225</wp:posOffset>
                      </wp:positionV>
                      <wp:extent cx="0" cy="93980"/>
                      <wp:effectExtent l="0" t="0" r="38100" b="20320"/>
                      <wp:wrapNone/>
                      <wp:docPr id="155" name="Straight Connector 15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88D32AC" id="Straight Connector 155" o:spid="_x0000_s1026" style="position:absolute;z-index:251813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5.65pt,1.75pt" to="135.65pt,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A1pw/J3AAAAAgBAAAPAAAAZHJzL2Rvd25yZXYu&#10;eG1sTI/LTsMwEEX3SPyDNUjsqJOYRwlxKkDthl0LVbt04iGJiMchdtvw9wxiAcure3TnTLGYXC+O&#10;OIbOk4Z0loBAqr3tqNHw9rq6moMI0ZA1vSfU8IUBFuX5WWFy60+0xuMmNoJHKORGQxvjkEsZ6had&#10;CTM/IHH37kdnIsexkXY0Jx53vcyS5FY60xFfaM2Azy3WH5uD01AtP5eZ2k+79VZdJ1n6tH2p71da&#10;X15Mjw8gIk7xD4YffVaHkp0qfyAbRK8hu0sVoxrUDQjuf3PF4FyBLAv5/4HyGw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DWnD8n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12864" behindDoc="0" locked="0" layoutInCell="1" allowOverlap="1" wp14:anchorId="0BDB7335" wp14:editId="42A81984">
                      <wp:simplePos x="0" y="0"/>
                      <wp:positionH relativeFrom="column">
                        <wp:posOffset>2002790</wp:posOffset>
                      </wp:positionH>
                      <wp:positionV relativeFrom="paragraph">
                        <wp:posOffset>22225</wp:posOffset>
                      </wp:positionV>
                      <wp:extent cx="0" cy="93980"/>
                      <wp:effectExtent l="0" t="0" r="38100" b="20320"/>
                      <wp:wrapNone/>
                      <wp:docPr id="154" name="Straight Connector 15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72A38BC" id="Straight Connector 154" o:spid="_x0000_s1026" style="position:absolute;z-index:25181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7pt,1.75pt" to="157.7pt,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11840" behindDoc="0" locked="0" layoutInCell="1" allowOverlap="1" wp14:anchorId="6DBD2592" wp14:editId="45E7BDAF">
                      <wp:simplePos x="0" y="0"/>
                      <wp:positionH relativeFrom="column">
                        <wp:posOffset>2143125</wp:posOffset>
                      </wp:positionH>
                      <wp:positionV relativeFrom="paragraph">
                        <wp:posOffset>22860</wp:posOffset>
                      </wp:positionV>
                      <wp:extent cx="0" cy="93980"/>
                      <wp:effectExtent l="0" t="0" r="38100" b="20320"/>
                      <wp:wrapNone/>
                      <wp:docPr id="153" name="Straight Connector 1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B93F4EB" id="Straight Connector 153" o:spid="_x0000_s1026" style="position:absolute;z-index:251811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8.75pt,1.8pt" to="168.75pt,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10816" behindDoc="0" locked="0" layoutInCell="1" allowOverlap="1" wp14:anchorId="1E469502" wp14:editId="6664CF85">
                      <wp:simplePos x="0" y="0"/>
                      <wp:positionH relativeFrom="column">
                        <wp:posOffset>1858645</wp:posOffset>
                      </wp:positionH>
                      <wp:positionV relativeFrom="paragraph">
                        <wp:posOffset>22860</wp:posOffset>
                      </wp:positionV>
                      <wp:extent cx="0" cy="93980"/>
                      <wp:effectExtent l="0" t="0" r="38100" b="20320"/>
                      <wp:wrapNone/>
                      <wp:docPr id="152" name="Straight Connector 1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94DDEAB" id="Straight Connector 152" o:spid="_x0000_s1026" style="position:absolute;z-index:25181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6.35pt,1.8pt" to="146.35pt,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BfF8Vh3AAAAAgBAAAPAAAAZHJzL2Rvd25yZXYu&#10;eG1sTI/BTsMwEETvSPyDtUjcqFOnKm2IUwFqL9xaqNqjEy9JRLwOsduGv2cRBziO5mn2bb4aXSfO&#10;OITWk4bpJAGBVHnbUq3h7XVztwARoiFrOk+o4QsDrIrrq9xk1l9oi+ddrAWPUMiMhibGPpMyVA06&#10;Eya+R+Lu3Q/ORI5DLe1gLjzuOqmSZC6daYkvNKbH5warj93JaSjXn2uVHsfDdp/OEjV92r9Uy43W&#10;tzfj4wOIiGP8g+FHn9WhYKfSn8gG0WlQS3XPqIZ0DoL731wyuJiBLHL5/4HiGw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F8XxWH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09792" behindDoc="0" locked="0" layoutInCell="1" allowOverlap="1" wp14:anchorId="68590DDA" wp14:editId="4479FF34">
                      <wp:simplePos x="0" y="0"/>
                      <wp:positionH relativeFrom="column">
                        <wp:posOffset>1583055</wp:posOffset>
                      </wp:positionH>
                      <wp:positionV relativeFrom="paragraph">
                        <wp:posOffset>23495</wp:posOffset>
                      </wp:positionV>
                      <wp:extent cx="0" cy="93980"/>
                      <wp:effectExtent l="0" t="0" r="38100" b="20320"/>
                      <wp:wrapNone/>
                      <wp:docPr id="151" name="Straight Connector 1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7AEE01A" id="Straight Connector 151" o:spid="_x0000_s1026" style="position:absolute;z-index:251809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4.65pt,1.85pt" to="124.65pt,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08768" behindDoc="0" locked="0" layoutInCell="1" allowOverlap="1" wp14:anchorId="73A3F21E" wp14:editId="17403839">
                      <wp:simplePos x="0" y="0"/>
                      <wp:positionH relativeFrom="column">
                        <wp:posOffset>1583382</wp:posOffset>
                      </wp:positionH>
                      <wp:positionV relativeFrom="paragraph">
                        <wp:posOffset>70815</wp:posOffset>
                      </wp:positionV>
                      <wp:extent cx="561340" cy="0"/>
                      <wp:effectExtent l="0" t="0" r="0" b="0"/>
                      <wp:wrapNone/>
                      <wp:docPr id="150" name="Straight Connector 1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61340" cy="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D624776" id="Straight Connector 150" o:spid="_x0000_s1026" style="position:absolute;z-index:251808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4.7pt,5.6pt" to="168.9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" strokecolor="black [3213]">
                      <v:stroke joinstyle="miter"/>
                    </v:line>
                  </w:pict>
                </mc:Fallback>
              </mc:AlternateContent>
            </w:r>
            <w:r w:rsidR="00895154">
              <w:rPr>
                <w:rStyle w:val="Hyperlink"/>
                <w:color w:val="auto"/>
                <w:u w:val="none"/>
                <w:lang w:val="en-GB"/>
              </w:rPr>
              <w:t>Communication</w:t>
            </w:r>
          </w:p>
          <w:p w14:paraId="3A58E409" w14:textId="489CA265" w:rsidR="00895154" w:rsidRDefault="008B6CF0" w:rsidP="00895154">
            <w:pPr>
              <w:pStyle w:val="ListParagraph"/>
              <w:numPr>
                <w:ilvl w:val="0"/>
                <w:numId w:val="13"/>
              </w:numPr>
              <w:rPr>
                <w:rStyle w:val="Hyperlink"/>
                <w:color w:val="auto"/>
                <w:u w:val="none"/>
                <w:lang w:val="en-GB"/>
              </w:rPr>
            </w:pP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70208" behindDoc="0" locked="0" layoutInCell="1" allowOverlap="1" wp14:anchorId="00534517" wp14:editId="7E335F24">
                      <wp:simplePos x="0" y="0"/>
                      <wp:positionH relativeFrom="column">
                        <wp:posOffset>1946262</wp:posOffset>
                      </wp:positionH>
                      <wp:positionV relativeFrom="paragraph">
                        <wp:posOffset>15240</wp:posOffset>
                      </wp:positionV>
                      <wp:extent cx="99695" cy="104140"/>
                      <wp:effectExtent l="0" t="0" r="14605" b="10160"/>
                      <wp:wrapNone/>
                      <wp:docPr id="198" name="Oval 1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9695" cy="104140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7F258FC" id="Oval 198" o:spid="_x0000_s1026" style="position:absolute;margin-left:153.25pt;margin-top:1.2pt;width:7.85pt;height:8.2pt;z-index:251870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" fillcolor="#0070c0" strokecolor="#0070c0" strokeweight="1pt">
                      <v:stroke joinstyle="miter"/>
                    </v:oval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21056" behindDoc="0" locked="0" layoutInCell="1" allowOverlap="1" wp14:anchorId="28313D16" wp14:editId="0CD74E56">
                      <wp:simplePos x="0" y="0"/>
                      <wp:positionH relativeFrom="column">
                        <wp:posOffset>1718945</wp:posOffset>
                      </wp:positionH>
                      <wp:positionV relativeFrom="paragraph">
                        <wp:posOffset>19685</wp:posOffset>
                      </wp:positionV>
                      <wp:extent cx="0" cy="93980"/>
                      <wp:effectExtent l="0" t="0" r="38100" b="20320"/>
                      <wp:wrapNone/>
                      <wp:docPr id="161" name="Straight Connector 1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CA3D879" id="Straight Connector 161" o:spid="_x0000_s1026" style="position:absolute;z-index:251821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5.35pt,1.55pt" to="135.35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Bg5zd93AAAAAgBAAAPAAAAZHJzL2Rvd25yZXYu&#10;eG1sTI/BTsMwEETvSPyDtUjcqJ0EERriVIDaC7cWKjg68ZJExOsQu234exZxgONonmbflqvZDeKI&#10;U+g9aUgWCgRS421PrYaX583VLYgQDVkzeEINXxhgVZ2flaaw/kRbPO5iK3iEQmE0dDGOhZSh6dCZ&#10;sPAjEnfvfnImcpxaaSdz4nE3yFSpG+lMT3yhMyM+dth87A5OQ73+XKfZ2/y63WfXKk0e9k/NcqP1&#10;5cV8fwci4hz/YPjRZ3Wo2Kn2B7JBDBrSXOWMasgSENz/5prBfAmyKuX/B6pvAA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GDnN33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20032" behindDoc="0" locked="0" layoutInCell="1" allowOverlap="1" wp14:anchorId="74BDC372" wp14:editId="3AE4E048">
                      <wp:simplePos x="0" y="0"/>
                      <wp:positionH relativeFrom="column">
                        <wp:posOffset>1998980</wp:posOffset>
                      </wp:positionH>
                      <wp:positionV relativeFrom="paragraph">
                        <wp:posOffset>19685</wp:posOffset>
                      </wp:positionV>
                      <wp:extent cx="0" cy="93980"/>
                      <wp:effectExtent l="0" t="0" r="38100" b="20320"/>
                      <wp:wrapNone/>
                      <wp:docPr id="160" name="Straight Connector 1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AD38ABD" id="Straight Connector 160" o:spid="_x0000_s1026" style="position:absolute;z-index:251820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4pt,1.55pt" to="157.4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ADTE813AAAAAgBAAAPAAAAZHJzL2Rvd25yZXYu&#10;eG1sTI/NTsMwEITvlfoO1iJxo85PBTTEqQpqL9xaqODoxEsSEa9D7Lbh7dmqB3rb0Yxmv8mXo+3E&#10;EQffOlIQzyIQSJUzLdUK3t82d48gfNBkdOcIFfyih2UxneQ6M+5EWzzuQi24hHymFTQh9JmUvmrQ&#10;aj9zPRJ7X26wOrAcamkGfeJy28kkiu6l1S3xh0b3+NJg9b07WAXl+medpJ/jx3afzqMkft6/VouN&#10;Urc34+oJRMAx/IfhjM/oUDBT6Q5kvOgUpPGc0cP5AMH+RZccfFiALHJ5PaD4Aw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ANMTzX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19008" behindDoc="0" locked="0" layoutInCell="1" allowOverlap="1" wp14:anchorId="7D4EB0A9" wp14:editId="797CF5FB">
                      <wp:simplePos x="0" y="0"/>
                      <wp:positionH relativeFrom="column">
                        <wp:posOffset>2139315</wp:posOffset>
                      </wp:positionH>
                      <wp:positionV relativeFrom="paragraph">
                        <wp:posOffset>20320</wp:posOffset>
                      </wp:positionV>
                      <wp:extent cx="0" cy="93980"/>
                      <wp:effectExtent l="0" t="0" r="38100" b="20320"/>
                      <wp:wrapNone/>
                      <wp:docPr id="159" name="Straight Connector 1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E9A7B14" id="Straight Connector 159" o:spid="_x0000_s1026" style="position:absolute;z-index:251819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8.45pt,1.6pt" to="168.45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DUWYXX3AAAAAgBAAAPAAAAZHJzL2Rvd25yZXYu&#10;eG1sTI/BTsMwEETvSP0Haytxo3YTVLUhTtWi9sKthQqOTrwkEfE6xG4b/p5FHOC2o3mancnXo+vE&#10;BYfQetIwnykQSJW3LdUaXp73d0sQIRqypvOEGr4wwLqY3OQms/5KB7wcYy04hEJmNDQx9pmUoWrQ&#10;mTDzPRJ7735wJrIcamkHc+Vw18lEqYV0piX+0JgeHxusPo5np6Hcfe6S9G18PZzSe5XMt6enarXX&#10;+nY6bh5ARBzjHww/9bk6FNyp9GeyQXQa0nSxYpSPBAT7v7pkcKlAFrn8P6D4Bg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NRZhdf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17984" behindDoc="0" locked="0" layoutInCell="1" allowOverlap="1" wp14:anchorId="174A7680" wp14:editId="49F5977E">
                      <wp:simplePos x="0" y="0"/>
                      <wp:positionH relativeFrom="column">
                        <wp:posOffset>1854835</wp:posOffset>
                      </wp:positionH>
                      <wp:positionV relativeFrom="paragraph">
                        <wp:posOffset>20320</wp:posOffset>
                      </wp:positionV>
                      <wp:extent cx="0" cy="93980"/>
                      <wp:effectExtent l="0" t="0" r="38100" b="20320"/>
                      <wp:wrapNone/>
                      <wp:docPr id="158" name="Straight Connector 1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7F675E6" id="Straight Connector 158" o:spid="_x0000_s1026" style="position:absolute;z-index:25181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6.05pt,1.6pt" to="146.05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C2L71F3AAAAAgBAAAPAAAAZHJzL2Rvd25yZXYu&#10;eG1sTI/BTsMwEETvSPyDtUjcqB0HoTaNUwFqL9zaUsHRSbZJRLwOsduGv2cRBziO5mn2bb6aXC/O&#10;OIbOk4FkpkAgVb7uqDHwut/czUGEaKm2vSc08IUBVsX1VW6z2l9oi+ddbASPUMisgTbGIZMyVC06&#10;G2Z+QOLu6EdnI8exkfVoLzzueqmVepDOdsQXWjvgc4vVx+7kDJTrz7VO36e37SG9Vzp5OrxUi40x&#10;tzfT4xJExCn+wfCjz+pQsFPpT1QH0RvQC50waiDVILj/zSWDcwWyyOX/B4pvAA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LYvvUX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16960" behindDoc="0" locked="0" layoutInCell="1" allowOverlap="1" wp14:anchorId="3B317158" wp14:editId="6DC1999B">
                      <wp:simplePos x="0" y="0"/>
                      <wp:positionH relativeFrom="column">
                        <wp:posOffset>1579245</wp:posOffset>
                      </wp:positionH>
                      <wp:positionV relativeFrom="paragraph">
                        <wp:posOffset>20955</wp:posOffset>
                      </wp:positionV>
                      <wp:extent cx="0" cy="93980"/>
                      <wp:effectExtent l="0" t="0" r="38100" b="20320"/>
                      <wp:wrapNone/>
                      <wp:docPr id="157" name="Straight Connector 1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DB2C0FF" id="Straight Connector 157" o:spid="_x0000_s1026" style="position:absolute;z-index:251816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4.35pt,1.65pt" to="124.35pt,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DvHcXk3AAAAAgBAAAPAAAAZHJzL2Rvd25yZXYu&#10;eG1sTI/LTsMwEEX3SP0Hayqxo86jghDiVAW1G3YtVLB04iGJiMdp7Lbh7xnEApZX9+jOmWI12V6c&#10;cfSdIwXxIgKBVDvTUaPg9WV7k4HwQZPRvSNU8IUeVuXsqtC5cRfa4XkfGsEj5HOtoA1hyKX0dYtW&#10;+4UbkLj7cKPVgePYSDPqC4/bXiZRdCut7ogvtHrApxbrz/3JKqg2x02Svk9vu0O6jJL48fBc32+V&#10;up5P6wcQAafwB8OPPqtDyU6VO5HxoleQLLM7RhWkKQjuf3PFYBaDLAv5/4HyGw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O8dxeT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15936" behindDoc="0" locked="0" layoutInCell="1" allowOverlap="1" wp14:anchorId="06E1973A" wp14:editId="372ED189">
                      <wp:simplePos x="0" y="0"/>
                      <wp:positionH relativeFrom="column">
                        <wp:posOffset>1579315</wp:posOffset>
                      </wp:positionH>
                      <wp:positionV relativeFrom="paragraph">
                        <wp:posOffset>68400</wp:posOffset>
                      </wp:positionV>
                      <wp:extent cx="561340" cy="0"/>
                      <wp:effectExtent l="0" t="0" r="0" b="0"/>
                      <wp:wrapNone/>
                      <wp:docPr id="156" name="Straight Connector 1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61340" cy="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F4299E2" id="Straight Connector 156" o:spid="_x0000_s1026" style="position:absolute;z-index:251815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4.35pt,5.4pt" to="168.5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" strokecolor="black [3213]">
                      <v:stroke joinstyle="miter"/>
                    </v:line>
                  </w:pict>
                </mc:Fallback>
              </mc:AlternateContent>
            </w:r>
            <w:r w:rsidR="00895154">
              <w:rPr>
                <w:rStyle w:val="Hyperlink"/>
                <w:color w:val="auto"/>
                <w:u w:val="none"/>
                <w:lang w:val="en-GB"/>
              </w:rPr>
              <w:t>Time Management</w:t>
            </w:r>
          </w:p>
          <w:p w14:paraId="770B94D7" w14:textId="4EBC7F2B" w:rsidR="00895154" w:rsidRDefault="008B6CF0" w:rsidP="00895154">
            <w:pPr>
              <w:pStyle w:val="ListParagraph"/>
              <w:numPr>
                <w:ilvl w:val="0"/>
                <w:numId w:val="13"/>
              </w:numPr>
              <w:rPr>
                <w:rStyle w:val="Hyperlink"/>
                <w:color w:val="auto"/>
                <w:u w:val="none"/>
                <w:lang w:val="en-GB"/>
              </w:rPr>
            </w:pP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71232" behindDoc="0" locked="0" layoutInCell="1" allowOverlap="1" wp14:anchorId="0A142F7D" wp14:editId="6EB7A21A">
                      <wp:simplePos x="0" y="0"/>
                      <wp:positionH relativeFrom="column">
                        <wp:posOffset>2089517</wp:posOffset>
                      </wp:positionH>
                      <wp:positionV relativeFrom="paragraph">
                        <wp:posOffset>25915</wp:posOffset>
                      </wp:positionV>
                      <wp:extent cx="100074" cy="104484"/>
                      <wp:effectExtent l="0" t="0" r="14605" b="10160"/>
                      <wp:wrapNone/>
                      <wp:docPr id="199" name="Oval 1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074" cy="104484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CEA1F4F" id="Oval 199" o:spid="_x0000_s1026" style="position:absolute;margin-left:164.55pt;margin-top:2.05pt;width:7.9pt;height:8.25pt;z-index:251871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" fillcolor="#0070c0" strokecolor="#0070c0" strokeweight="1pt">
                      <v:stroke joinstyle="miter"/>
                    </v:oval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28224" behindDoc="0" locked="0" layoutInCell="1" allowOverlap="1" wp14:anchorId="42D71DB2" wp14:editId="3BF91C85">
                      <wp:simplePos x="0" y="0"/>
                      <wp:positionH relativeFrom="column">
                        <wp:posOffset>1717040</wp:posOffset>
                      </wp:positionH>
                      <wp:positionV relativeFrom="paragraph">
                        <wp:posOffset>34290</wp:posOffset>
                      </wp:positionV>
                      <wp:extent cx="0" cy="93980"/>
                      <wp:effectExtent l="0" t="0" r="38100" b="20320"/>
                      <wp:wrapNone/>
                      <wp:docPr id="167" name="Straight Connector 1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18AA461" id="Straight Connector 167" o:spid="_x0000_s1026" style="position:absolute;z-index:251828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5.2pt,2.7pt" to="135.2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AwnNgu3AAAAAgBAAAPAAAAZHJzL2Rvd25yZXYu&#10;eG1sTI9BT8MwDIXvSPyHyEjcWLJswChNJ0DbhdsG0zimjWkrGqc02Vb+PUYc4GQ/vafnz/ly9J04&#10;4hDbQAamEwUCqQqupdrA68v6agEiJkvOdoHQwBdGWBbnZ7nNXDjRBo/bVAsuoZhZA01KfSZlrBr0&#10;Nk5Cj8Teexi8TSyHWrrBnrjcd1IrdSO9bYkvNLbHpwarj+3BGyhXnys9exv3m91srvT0cfdc3a2N&#10;ubwYH+5BJBzTXxh+8BkdCmYqw4FcFJ0BfavmHDVwzYP9X13yojTIIpf/Hyi+AQ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DCc2C7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27200" behindDoc="0" locked="0" layoutInCell="1" allowOverlap="1" wp14:anchorId="6BE1ACD4" wp14:editId="5EC7EA6A">
                      <wp:simplePos x="0" y="0"/>
                      <wp:positionH relativeFrom="column">
                        <wp:posOffset>1997075</wp:posOffset>
                      </wp:positionH>
                      <wp:positionV relativeFrom="paragraph">
                        <wp:posOffset>34290</wp:posOffset>
                      </wp:positionV>
                      <wp:extent cx="0" cy="93980"/>
                      <wp:effectExtent l="0" t="0" r="38100" b="20320"/>
                      <wp:wrapNone/>
                      <wp:docPr id="166" name="Straight Connector 1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86A7DF5" id="Straight Connector 166" o:spid="_x0000_s1026" style="position:absolute;z-index:251827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7.25pt,2.7pt" to="157.25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BeMW4E3AAAAAgBAAAPAAAAZHJzL2Rvd25yZXYu&#10;eG1sTI/NTsMwEITvSLyDtUjcqJ2fIgjZVIDaC7cWKjg68ZJExOsQu214e4w4wHE0o5lvytVsB3Gk&#10;yfeOEZKFAkHcONNzi/DyvLm6AeGDZqMHx4TwRR5W1flZqQvjTryl4y60IpawLzRCF8JYSOmbjqz2&#10;CzcSR+/dTVaHKKdWmkmfYrkdZKrUtbS657jQ6ZEeO2o+dgeLUK8/12n2Nr9u91mu0uRh/9TcbhAv&#10;L+b7OxCB5vAXhh/8iA5VZKrdgY0XA0KW5MsYRVjmIKL/q2uEVKUgq1L+P1B9Aw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F4xbgT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26176" behindDoc="0" locked="0" layoutInCell="1" allowOverlap="1" wp14:anchorId="138BC00F" wp14:editId="3678C504">
                      <wp:simplePos x="0" y="0"/>
                      <wp:positionH relativeFrom="column">
                        <wp:posOffset>2137410</wp:posOffset>
                      </wp:positionH>
                      <wp:positionV relativeFrom="paragraph">
                        <wp:posOffset>34925</wp:posOffset>
                      </wp:positionV>
                      <wp:extent cx="0" cy="93980"/>
                      <wp:effectExtent l="0" t="0" r="38100" b="20320"/>
                      <wp:wrapNone/>
                      <wp:docPr id="165" name="Straight Connector 1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607A075" id="Straight Connector 165" o:spid="_x0000_s1026" style="position:absolute;z-index:251826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8.3pt,2.75pt" to="168.3pt,1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AyPTUx3AAAAAgBAAAPAAAAZHJzL2Rvd25yZXYu&#10;eG1sTI/BTsMwEETvSPyDtUjcqN2ERiVkUwFqL9xaqMrRiZckIl6H2G3D32PEAY6jGc28KVaT7cWJ&#10;Rt85RpjPFAji2pmOG4TXl83NEoQPmo3uHRPCF3lYlZcXhc6NO/OWTrvQiFjCPtcIbQhDLqWvW7La&#10;z9xAHL13N1odohwbaUZ9juW2l4lSmbS647jQ6oGeWqo/dkeLUK0/10n6Nh22+/RWJfPH/XN9t0G8&#10;vpoe7kEEmsJfGH7wIzqUkalyRzZe9AhpmmUxirBYgIj+r64QEpWCLAv5/0D5DQ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DI9NTH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25152" behindDoc="0" locked="0" layoutInCell="1" allowOverlap="1" wp14:anchorId="28716FAF" wp14:editId="522B027E">
                      <wp:simplePos x="0" y="0"/>
                      <wp:positionH relativeFrom="column">
                        <wp:posOffset>1852930</wp:posOffset>
                      </wp:positionH>
                      <wp:positionV relativeFrom="paragraph">
                        <wp:posOffset>34925</wp:posOffset>
                      </wp:positionV>
                      <wp:extent cx="0" cy="93980"/>
                      <wp:effectExtent l="0" t="0" r="38100" b="20320"/>
                      <wp:wrapNone/>
                      <wp:docPr id="164" name="Straight Connector 1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81942F2" id="Straight Connector 164" o:spid="_x0000_s1026" style="position:absolute;z-index:25182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5.9pt,2.75pt" to="145.9pt,1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BNaesq3AAAAAgBAAAPAAAAZHJzL2Rvd25yZXYu&#10;eG1sTI/BTsMwEETvSPyDtUjcqJ2EojbEqQC1F24tVOXoxEsSEa9D7Lbh71nEAW4zmtXM22I1uV6c&#10;cAydJw3JTIFAqr3tqNHw+rK5WYAI0ZA1vSfU8IUBVuXlRWFy68+0xdMuNoJLKORGQxvjkEsZ6had&#10;CTM/IHH27kdnItuxkXY0Zy53vUyVupPOdMQLrRnwqcX6Y3d0Gqr15zrN3qbDdp/dqjR53D/Xy43W&#10;11fTwz2IiFP8O4YffEaHkpkqfyQbRK8hXSaMHjXM5yA4//UVC5WBLAv5/4HyGw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E1p6yr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24128" behindDoc="0" locked="0" layoutInCell="1" allowOverlap="1" wp14:anchorId="61B608BC" wp14:editId="570B8605">
                      <wp:simplePos x="0" y="0"/>
                      <wp:positionH relativeFrom="column">
                        <wp:posOffset>1577340</wp:posOffset>
                      </wp:positionH>
                      <wp:positionV relativeFrom="paragraph">
                        <wp:posOffset>35560</wp:posOffset>
                      </wp:positionV>
                      <wp:extent cx="0" cy="93980"/>
                      <wp:effectExtent l="0" t="0" r="38100" b="20320"/>
                      <wp:wrapNone/>
                      <wp:docPr id="163" name="Straight Connector 1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04E4823" id="Straight Connector 163" o:spid="_x0000_s1026" style="position:absolute;z-index:251824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4.2pt,2.8pt" to="124.2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23104" behindDoc="0" locked="0" layoutInCell="1" allowOverlap="1" wp14:anchorId="24DFBFF1" wp14:editId="70215D62">
                      <wp:simplePos x="0" y="0"/>
                      <wp:positionH relativeFrom="column">
                        <wp:posOffset>1577353</wp:posOffset>
                      </wp:positionH>
                      <wp:positionV relativeFrom="paragraph">
                        <wp:posOffset>82700</wp:posOffset>
                      </wp:positionV>
                      <wp:extent cx="561340" cy="0"/>
                      <wp:effectExtent l="0" t="0" r="0" b="0"/>
                      <wp:wrapNone/>
                      <wp:docPr id="162" name="Straight Connector 1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61340" cy="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DE84390" id="Straight Connector 162" o:spid="_x0000_s1026" style="position:absolute;z-index:251823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4.2pt,6.5pt" to="168.4pt,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" strokecolor="black [3213]">
                      <v:stroke joinstyle="miter"/>
                    </v:line>
                  </w:pict>
                </mc:Fallback>
              </mc:AlternateContent>
            </w:r>
            <w:r w:rsidR="00895154">
              <w:rPr>
                <w:rStyle w:val="Hyperlink"/>
                <w:color w:val="auto"/>
                <w:u w:val="none"/>
                <w:lang w:val="en-GB"/>
              </w:rPr>
              <w:t>Critical Thinking</w:t>
            </w:r>
          </w:p>
          <w:p w14:paraId="64ECF388" w14:textId="306776DA" w:rsidR="00895154" w:rsidRPr="00895154" w:rsidRDefault="008B6CF0" w:rsidP="00895154">
            <w:pPr>
              <w:pStyle w:val="ListParagraph"/>
              <w:numPr>
                <w:ilvl w:val="0"/>
                <w:numId w:val="13"/>
              </w:numPr>
              <w:rPr>
                <w:rStyle w:val="Hyperlink"/>
                <w:color w:val="auto"/>
                <w:u w:val="none"/>
                <w:lang w:val="en-GB"/>
              </w:rPr>
            </w:pP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72256" behindDoc="0" locked="0" layoutInCell="1" allowOverlap="1" wp14:anchorId="036764EE" wp14:editId="48E47F82">
                      <wp:simplePos x="0" y="0"/>
                      <wp:positionH relativeFrom="column">
                        <wp:posOffset>2089517</wp:posOffset>
                      </wp:positionH>
                      <wp:positionV relativeFrom="paragraph">
                        <wp:posOffset>21241</wp:posOffset>
                      </wp:positionV>
                      <wp:extent cx="100074" cy="104484"/>
                      <wp:effectExtent l="0" t="0" r="14605" b="10160"/>
                      <wp:wrapNone/>
                      <wp:docPr id="200" name="Oval 2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074" cy="104484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ABD4E36" id="Oval 200" o:spid="_x0000_s1026" style="position:absolute;margin-left:164.55pt;margin-top:1.65pt;width:7.9pt;height:8.25pt;z-index:251872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" fillcolor="#0070c0" strokecolor="#0070c0" strokeweight="1pt">
                      <v:stroke joinstyle="miter"/>
                    </v:oval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35392" behindDoc="0" locked="0" layoutInCell="1" allowOverlap="1" wp14:anchorId="158F4BC0" wp14:editId="50FDF6C9">
                      <wp:simplePos x="0" y="0"/>
                      <wp:positionH relativeFrom="column">
                        <wp:posOffset>1710690</wp:posOffset>
                      </wp:positionH>
                      <wp:positionV relativeFrom="paragraph">
                        <wp:posOffset>31115</wp:posOffset>
                      </wp:positionV>
                      <wp:extent cx="0" cy="93980"/>
                      <wp:effectExtent l="0" t="0" r="38100" b="20320"/>
                      <wp:wrapNone/>
                      <wp:docPr id="173" name="Straight Connector 1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AD56D55" id="Straight Connector 173" o:spid="_x0000_s1026" style="position:absolute;z-index:251835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4.7pt,2.45pt" to="134.7pt,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AATROi3AAAAAgBAAAPAAAAZHJzL2Rvd25yZXYu&#10;eG1sTI9BT8JAEIXvJv6HzZB4ky2lAVu7JWrg4g2Q6HHbHduG7mztLlD/vWM46PHlfXnzTb4abSfO&#10;OPjWkYLZNAKBVDnTUq3gbb+5fwDhgyajO0eo4Bs9rIrbm1xnxl1oi+ddqAWPkM+0giaEPpPSVw1a&#10;7aeuR+Lu0w1WB45DLc2gLzxuOxlH0UJa3RJfaHSPLw1Wx93JKijXX+t4/jG+bw/zJIpnz4fXKt0o&#10;dTcZnx5BBBzDHwy/+qwOBTuV7kTGi05BvEgTRhUkKQjur7lkMF2CLHL5/4HiBw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ABNE6L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34368" behindDoc="0" locked="0" layoutInCell="1" allowOverlap="1" wp14:anchorId="65ED718A" wp14:editId="39F1676B">
                      <wp:simplePos x="0" y="0"/>
                      <wp:positionH relativeFrom="column">
                        <wp:posOffset>1990725</wp:posOffset>
                      </wp:positionH>
                      <wp:positionV relativeFrom="paragraph">
                        <wp:posOffset>31115</wp:posOffset>
                      </wp:positionV>
                      <wp:extent cx="0" cy="93980"/>
                      <wp:effectExtent l="0" t="0" r="38100" b="20320"/>
                      <wp:wrapNone/>
                      <wp:docPr id="172" name="Straight Connector 1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7983882" id="Straight Connector 172" o:spid="_x0000_s1026" style="position:absolute;z-index:251834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6.75pt,2.45pt" to="156.75pt,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33344" behindDoc="0" locked="0" layoutInCell="1" allowOverlap="1" wp14:anchorId="21702D29" wp14:editId="7D195679">
                      <wp:simplePos x="0" y="0"/>
                      <wp:positionH relativeFrom="column">
                        <wp:posOffset>2131060</wp:posOffset>
                      </wp:positionH>
                      <wp:positionV relativeFrom="paragraph">
                        <wp:posOffset>31750</wp:posOffset>
                      </wp:positionV>
                      <wp:extent cx="0" cy="93980"/>
                      <wp:effectExtent l="0" t="0" r="38100" b="20320"/>
                      <wp:wrapNone/>
                      <wp:docPr id="171" name="Straight Connector 1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163C4A9" id="Straight Connector 171" o:spid="_x0000_s1026" style="position:absolute;z-index:251833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7.8pt,2.5pt" to="167.8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CKCubJ3AAAAAgBAAAPAAAAZHJzL2Rvd25yZXYu&#10;eG1sTI/NTsMwEITvSH0Ha5G4UacJrdoQpyqovXDrn9qjEy9JRLwOsduGt2cRBziOZjTzTbYcbCuu&#10;2PvGkYLJOAKBVDrTUKXgsN88zkH4oMno1hEq+EIPy3x0l+nUuBtt8boLleAS8qlWUIfQpVL6skar&#10;/dh1SOy9u97qwLKvpOn1jcttK+MomkmrG+KFWnf4WmP5sbtYBcX6cx0n5+G0PSZPUTx5Ob6Vi41S&#10;D/fD6hlEwCH8heEHn9EhZ6bCXch40SpIkumMowqmfIn9X11wcDEHmWfy/4H8Gw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IoK5sn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32320" behindDoc="0" locked="0" layoutInCell="1" allowOverlap="1" wp14:anchorId="651FB756" wp14:editId="501761A8">
                      <wp:simplePos x="0" y="0"/>
                      <wp:positionH relativeFrom="column">
                        <wp:posOffset>1846580</wp:posOffset>
                      </wp:positionH>
                      <wp:positionV relativeFrom="paragraph">
                        <wp:posOffset>31750</wp:posOffset>
                      </wp:positionV>
                      <wp:extent cx="0" cy="93980"/>
                      <wp:effectExtent l="0" t="0" r="38100" b="20320"/>
                      <wp:wrapNone/>
                      <wp:docPr id="170" name="Straight Connector 1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1DB9F68" id="Straight Connector 170" o:spid="_x0000_s1026" style="position:absolute;z-index:251832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5.4pt,2.5pt" to="145.4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AL1AOF3AAAAAgBAAAPAAAAZHJzL2Rvd25yZXYu&#10;eG1sTI/BTsMwEETvSPyDtZW4UbspRU2IUwFqL9xaqODoxEsSNV6H2G3D33cRBziOZjTzJl+NrhMn&#10;HELrScNsqkAgVd62VGt4e93cLkGEaMiazhNq+MYAq+L6KjeZ9Wfa4mkXa8ElFDKjoYmxz6QMVYPO&#10;hKnvkdj79IMzkeVQSzuYM5e7TiZK3UtnWuKFxvT43GB12B2dhnL9tU7mH+P7dj+/U8nsaf9SpRut&#10;bybj4wOIiGP8C8MPPqNDwUylP5INotOQpIrRo4YFX2L/V5ccTJcgi1z+P1BcAA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AvUA4X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31296" behindDoc="0" locked="0" layoutInCell="1" allowOverlap="1" wp14:anchorId="49D1475E" wp14:editId="2C0A540E">
                      <wp:simplePos x="0" y="0"/>
                      <wp:positionH relativeFrom="column">
                        <wp:posOffset>1570990</wp:posOffset>
                      </wp:positionH>
                      <wp:positionV relativeFrom="paragraph">
                        <wp:posOffset>32385</wp:posOffset>
                      </wp:positionV>
                      <wp:extent cx="0" cy="93980"/>
                      <wp:effectExtent l="0" t="0" r="38100" b="20320"/>
                      <wp:wrapNone/>
                      <wp:docPr id="169" name="Straight Connector 1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2A0AAEE" id="Straight Connector 169" o:spid="_x0000_s1026" style="position:absolute;z-index:251831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3.7pt,2.55pt" to="123.7pt,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CNq7/i3AAAAAgBAAAPAAAAZHJzL2Rvd25yZXYu&#10;eG1sTI9BT4NAEIXvJv6HzZh4swsUrSBLo6a9eGu1qceFHYHIziK7bfHfO40HPb68L2++KZaT7cUR&#10;R985UhDPIhBItTMdNQreXtc39yB80GR07wgVfKOHZXl5UejcuBNt8LgNjeAR8rlW0IYw5FL6ukWr&#10;/cwNSNx9uNHqwHFspBn1icdtL5MoupNWd8QXWj3gc4v15/ZgFVSrr1Uyf5/2m908jZL4afdSZ2ul&#10;rq+mxwcQAafwB8NZn9WhZKfKHch40StI0kXKqILbGAT3v7liMMtAloX8/0D5Aw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I2rv+L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30272" behindDoc="0" locked="0" layoutInCell="1" allowOverlap="1" wp14:anchorId="5855FF95" wp14:editId="234777C0">
                      <wp:simplePos x="0" y="0"/>
                      <wp:positionH relativeFrom="column">
                        <wp:posOffset>1571608</wp:posOffset>
                      </wp:positionH>
                      <wp:positionV relativeFrom="paragraph">
                        <wp:posOffset>79792</wp:posOffset>
                      </wp:positionV>
                      <wp:extent cx="561340" cy="0"/>
                      <wp:effectExtent l="0" t="0" r="0" b="0"/>
                      <wp:wrapNone/>
                      <wp:docPr id="168" name="Straight Connector 1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61340" cy="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CCF3861" id="Straight Connector 168" o:spid="_x0000_s1026" style="position:absolute;z-index:251830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3.75pt,6.3pt" to="167.95pt,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" strokecolor="black [3213]">
                      <v:stroke joinstyle="miter"/>
                    </v:line>
                  </w:pict>
                </mc:Fallback>
              </mc:AlternateContent>
            </w:r>
            <w:r w:rsidR="00895154">
              <w:rPr>
                <w:rStyle w:val="Hyperlink"/>
                <w:color w:val="auto"/>
                <w:u w:val="none"/>
                <w:lang w:val="en-GB"/>
              </w:rPr>
              <w:t>Adaptability</w:t>
            </w:r>
          </w:p>
          <w:p w14:paraId="45EC5F59" w14:textId="55485E91" w:rsidR="00895154" w:rsidRDefault="00895154" w:rsidP="00895154">
            <w:pPr>
              <w:rPr>
                <w:rStyle w:val="Hyperlink"/>
                <w:color w:val="auto"/>
                <w:u w:val="none"/>
                <w:lang w:val="en-GB"/>
              </w:rPr>
            </w:pPr>
          </w:p>
          <w:p w14:paraId="108AF70D" w14:textId="77777777" w:rsidR="00895154" w:rsidRDefault="00895154" w:rsidP="00895154">
            <w:pPr>
              <w:rPr>
                <w:rStyle w:val="Hyperlink"/>
                <w:color w:val="auto"/>
                <w:u w:val="none"/>
                <w:lang w:val="en-GB"/>
              </w:rPr>
            </w:pPr>
          </w:p>
          <w:p w14:paraId="0CF1E764" w14:textId="2E8A023E" w:rsidR="00895154" w:rsidRPr="00895154" w:rsidRDefault="00895154" w:rsidP="00895154">
            <w:pPr>
              <w:rPr>
                <w:rStyle w:val="Hyperlink"/>
                <w:b/>
                <w:bCs/>
                <w:color w:val="auto"/>
                <w:u w:val="none"/>
                <w:lang w:val="en-GB"/>
              </w:rPr>
            </w:pPr>
            <w:r w:rsidRPr="00895154">
              <w:rPr>
                <w:rStyle w:val="Hyperlink"/>
                <w:b/>
                <w:bCs/>
                <w:color w:val="auto"/>
                <w:u w:val="none"/>
                <w:lang w:val="en-GB"/>
              </w:rPr>
              <w:t>Language Proficiency</w:t>
            </w:r>
          </w:p>
          <w:p w14:paraId="650CB2FD" w14:textId="75BCD889" w:rsidR="00767B2A" w:rsidRDefault="008B6CF0" w:rsidP="00895154">
            <w:pPr>
              <w:pStyle w:val="ListParagraph"/>
              <w:numPr>
                <w:ilvl w:val="0"/>
                <w:numId w:val="11"/>
              </w:numPr>
              <w:rPr>
                <w:rStyle w:val="Hyperlink"/>
                <w:color w:val="auto"/>
                <w:u w:val="none"/>
                <w:lang w:val="en-GB"/>
              </w:rPr>
            </w:pP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74304" behindDoc="0" locked="0" layoutInCell="1" allowOverlap="1" wp14:anchorId="0B5D742A" wp14:editId="6DBAC428">
                      <wp:simplePos x="0" y="0"/>
                      <wp:positionH relativeFrom="column">
                        <wp:posOffset>2068192</wp:posOffset>
                      </wp:positionH>
                      <wp:positionV relativeFrom="paragraph">
                        <wp:posOffset>18677</wp:posOffset>
                      </wp:positionV>
                      <wp:extent cx="100074" cy="104484"/>
                      <wp:effectExtent l="0" t="0" r="14605" b="10160"/>
                      <wp:wrapNone/>
                      <wp:docPr id="201" name="Oval 2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074" cy="104484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66B82587" id="Oval 201" o:spid="_x0000_s1026" style="position:absolute;margin-left:162.85pt;margin-top:1.45pt;width:7.9pt;height:8.25pt;z-index:251874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" fillcolor="#0070c0" strokecolor="#0070c0" strokeweight="1pt">
                      <v:stroke joinstyle="miter"/>
                    </v:oval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37440" behindDoc="0" locked="0" layoutInCell="1" allowOverlap="1" wp14:anchorId="6A01A7D3" wp14:editId="0D7431BB">
                      <wp:simplePos x="0" y="0"/>
                      <wp:positionH relativeFrom="column">
                        <wp:posOffset>1553210</wp:posOffset>
                      </wp:positionH>
                      <wp:positionV relativeFrom="paragraph">
                        <wp:posOffset>66040</wp:posOffset>
                      </wp:positionV>
                      <wp:extent cx="561340" cy="0"/>
                      <wp:effectExtent l="0" t="0" r="0" b="0"/>
                      <wp:wrapNone/>
                      <wp:docPr id="174" name="Straight Connector 1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61340" cy="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E52EC26" id="Straight Connector 174" o:spid="_x0000_s1026" style="position:absolute;z-index:251837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2.3pt,5.2pt" to="166.5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38464" behindDoc="0" locked="0" layoutInCell="1" allowOverlap="1" wp14:anchorId="232C8DBD" wp14:editId="3DA48C08">
                      <wp:simplePos x="0" y="0"/>
                      <wp:positionH relativeFrom="column">
                        <wp:posOffset>1553210</wp:posOffset>
                      </wp:positionH>
                      <wp:positionV relativeFrom="paragraph">
                        <wp:posOffset>19050</wp:posOffset>
                      </wp:positionV>
                      <wp:extent cx="0" cy="93980"/>
                      <wp:effectExtent l="0" t="0" r="38100" b="20320"/>
                      <wp:wrapNone/>
                      <wp:docPr id="175" name="Straight Connector 17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62681FF" id="Straight Connector 175" o:spid="_x0000_s1026" style="position:absolute;z-index:251838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2.3pt,1.5pt" to="122.3pt,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ASXo4i3AAAAAgBAAAPAAAAZHJzL2Rvd25yZXYu&#10;eG1sTI9BT8JAFITvJv6HzSPxJlvaBrB2S9TAxRsg0eO2+2wbum9rd4H6732Ggx4nM5n5Jl+NthNn&#10;HHzrSMFsGoFAqpxpqVbwtt/cL0H4oMnozhEq+EYPq+L2JteZcRfa4nkXasEl5DOtoAmhz6T0VYNW&#10;+6nrkdj7dIPVgeVQSzPoC5fbTsZRNJdWt8QLje7xpcHquDtZBeX6ax0nH+P79pCkUTx7PrxWDxul&#10;7ibj0yOIgGP4C8MvPqNDwUylO5HxolMQp+mcowoSvsT+VZccXCxBFrn8f6D4AQ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BJejiL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39488" behindDoc="0" locked="0" layoutInCell="1" allowOverlap="1" wp14:anchorId="45BFEA13" wp14:editId="6C9CD21D">
                      <wp:simplePos x="0" y="0"/>
                      <wp:positionH relativeFrom="column">
                        <wp:posOffset>1828800</wp:posOffset>
                      </wp:positionH>
                      <wp:positionV relativeFrom="paragraph">
                        <wp:posOffset>18415</wp:posOffset>
                      </wp:positionV>
                      <wp:extent cx="0" cy="93980"/>
                      <wp:effectExtent l="0" t="0" r="38100" b="20320"/>
                      <wp:wrapNone/>
                      <wp:docPr id="176" name="Straight Connector 17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7376AA0" id="Straight Connector 176" o:spid="_x0000_s1026" style="position:absolute;z-index:251839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in,1.45pt" to="2in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40512" behindDoc="0" locked="0" layoutInCell="1" allowOverlap="1" wp14:anchorId="4F351DA0" wp14:editId="5735A01D">
                      <wp:simplePos x="0" y="0"/>
                      <wp:positionH relativeFrom="column">
                        <wp:posOffset>2113280</wp:posOffset>
                      </wp:positionH>
                      <wp:positionV relativeFrom="paragraph">
                        <wp:posOffset>18415</wp:posOffset>
                      </wp:positionV>
                      <wp:extent cx="0" cy="93980"/>
                      <wp:effectExtent l="0" t="0" r="38100" b="20320"/>
                      <wp:wrapNone/>
                      <wp:docPr id="177" name="Straight Connector 1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07B9D5A" id="Straight Connector 177" o:spid="_x0000_s1026" style="position:absolute;z-index:251840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6.4pt,1.45pt" to="166.4pt,8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A3h3zy3AAAAAgBAAAPAAAAZHJzL2Rvd25yZXYu&#10;eG1sTI/BTsMwEETvSP0Haytxo04dRGmIUxXUXri1UMHRiZckIl6nsduGv2cRBziOZjTzJl+NrhNn&#10;HELrScN8loBAqrxtqdbw+rK9uQcRoiFrOk+o4QsDrIrJVW4y6y+0w/M+1oJLKGRGQxNjn0kZqgad&#10;CTPfI7H34QdnIsuhlnYwFy53nVRJciedaYkXGtPjU4PV5/7kNJSb40al7+Pb7pDeJmr+eHiullut&#10;r6fj+gFExDH+heEHn9GhYKbSn8gG0WlIU8XoUYNagmD/V5ccXCxAFrn8f6D4Bg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DeHfPL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41536" behindDoc="0" locked="0" layoutInCell="1" allowOverlap="1" wp14:anchorId="77ED4DD1" wp14:editId="3F4C62DC">
                      <wp:simplePos x="0" y="0"/>
                      <wp:positionH relativeFrom="column">
                        <wp:posOffset>1972945</wp:posOffset>
                      </wp:positionH>
                      <wp:positionV relativeFrom="paragraph">
                        <wp:posOffset>17780</wp:posOffset>
                      </wp:positionV>
                      <wp:extent cx="0" cy="93980"/>
                      <wp:effectExtent l="0" t="0" r="38100" b="20320"/>
                      <wp:wrapNone/>
                      <wp:docPr id="178" name="Straight Connector 1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C29CD5A" id="Straight Connector 178" o:spid="_x0000_s1026" style="position:absolute;z-index:25184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5.35pt,1.4pt" to="155.35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AiVtb23AAAAAgBAAAPAAAAZHJzL2Rvd25yZXYu&#10;eG1sTI/BTsMwEETvSPyDtUjcqJ0EtSXEqQC1F24tVOXoxEsSEa9D7Lbh71nEAY6jGc28KVaT68UJ&#10;x9B50pDMFAik2tuOGg2vL5ubJYgQDVnTe0INXxhgVV5eFCa3/kxbPO1iI7iEQm40tDEOuZShbtGZ&#10;MPMDEnvvfnQmshwbaUdz5nLXy1SpuXSmI15ozYBPLdYfu6PTUK0/12n2Nh22++xWpcnj/rm+22h9&#10;fTU93IOIOMW/MPzgMzqUzFT5I9kgeg1ZohYc1ZDyA/Z/dcXBxRxkWcj/B8pvAA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CJW1vb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42560" behindDoc="0" locked="0" layoutInCell="1" allowOverlap="1" wp14:anchorId="587CF108" wp14:editId="70796218">
                      <wp:simplePos x="0" y="0"/>
                      <wp:positionH relativeFrom="column">
                        <wp:posOffset>1693265</wp:posOffset>
                      </wp:positionH>
                      <wp:positionV relativeFrom="paragraph">
                        <wp:posOffset>17785</wp:posOffset>
                      </wp:positionV>
                      <wp:extent cx="0" cy="93980"/>
                      <wp:effectExtent l="0" t="0" r="38100" b="20320"/>
                      <wp:wrapNone/>
                      <wp:docPr id="179" name="Straight Connector 1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336C81D" id="Straight Connector 179" o:spid="_x0000_s1026" style="position:absolute;z-index:251842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3.35pt,1.4pt" to="133.35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BgbVVi3AAAAAgBAAAPAAAAZHJzL2Rvd25yZXYu&#10;eG1sTI/BTsMwEETvSPyDtUjcqNMUpRDiVIDaC7cWKjhu4iWJiNchdtvw9yziALcdzdPsTLGaXK+O&#10;NIbOs4H5LAFFXHvbcWPg5XlzdQMqRGSLvWcy8EUBVuX5WYG59Sfe0nEXGyUhHHI00MY45FqHuiWH&#10;YeYHYvHe/egwihwbbUc8SbjrdZokmXbYsXxocaDHluqP3cEZqNaf63TxNr1u94vrJJ0/7J/q240x&#10;lxfT/R2oSFP8g+GnvlSHUjpV/sA2qN5AmmVLQeWQBeL/6krAZQa6LPT/AeU3AA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GBtVWL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 w:rsidR="00895154">
              <w:rPr>
                <w:rStyle w:val="Hyperlink"/>
                <w:color w:val="auto"/>
                <w:u w:val="none"/>
                <w:lang w:val="en-GB"/>
              </w:rPr>
              <w:t xml:space="preserve">English </w:t>
            </w:r>
          </w:p>
          <w:p w14:paraId="37469170" w14:textId="36E3078E" w:rsidR="00895154" w:rsidRDefault="00895154" w:rsidP="00767B2A">
            <w:pPr>
              <w:pStyle w:val="ListParagraph"/>
              <w:rPr>
                <w:rStyle w:val="Hyperlink"/>
                <w:color w:val="auto"/>
                <w:u w:val="none"/>
                <w:lang w:val="en-GB"/>
              </w:rPr>
            </w:pPr>
            <w:r>
              <w:rPr>
                <w:rStyle w:val="Hyperlink"/>
                <w:color w:val="auto"/>
                <w:u w:val="none"/>
                <w:lang w:val="en-GB"/>
              </w:rPr>
              <w:t>(</w:t>
            </w:r>
            <w:r w:rsidR="00C24916">
              <w:rPr>
                <w:rStyle w:val="Hyperlink"/>
                <w:color w:val="auto"/>
                <w:u w:val="none"/>
                <w:lang w:val="en-GB"/>
              </w:rPr>
              <w:t>Spoken</w:t>
            </w:r>
            <w:r>
              <w:rPr>
                <w:rStyle w:val="Hyperlink"/>
                <w:color w:val="auto"/>
                <w:u w:val="none"/>
                <w:lang w:val="en-GB"/>
              </w:rPr>
              <w:t xml:space="preserve"> and written)</w:t>
            </w:r>
            <w:r w:rsidR="008B6CF0">
              <w:rPr>
                <w:noProof/>
                <w:lang w:val="en-GB"/>
              </w:rPr>
              <w:t xml:space="preserve"> </w:t>
            </w:r>
          </w:p>
          <w:p w14:paraId="294652AD" w14:textId="13D3AEF9" w:rsidR="00895154" w:rsidRDefault="008B6CF0" w:rsidP="00895154">
            <w:pPr>
              <w:pStyle w:val="ListParagraph"/>
              <w:numPr>
                <w:ilvl w:val="0"/>
                <w:numId w:val="11"/>
              </w:numPr>
              <w:rPr>
                <w:rStyle w:val="Hyperlink"/>
                <w:color w:val="auto"/>
                <w:u w:val="none"/>
                <w:lang w:val="en-GB"/>
              </w:rPr>
            </w:pP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75328" behindDoc="0" locked="0" layoutInCell="1" allowOverlap="1" wp14:anchorId="3CDDD468" wp14:editId="1E8D2A08">
                      <wp:simplePos x="0" y="0"/>
                      <wp:positionH relativeFrom="column">
                        <wp:posOffset>1767717</wp:posOffset>
                      </wp:positionH>
                      <wp:positionV relativeFrom="paragraph">
                        <wp:posOffset>36786</wp:posOffset>
                      </wp:positionV>
                      <wp:extent cx="100074" cy="104484"/>
                      <wp:effectExtent l="0" t="0" r="14605" b="10160"/>
                      <wp:wrapNone/>
                      <wp:docPr id="202" name="Oval 2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0074" cy="104484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70C0"/>
                              </a:solidFill>
                              <a:ln>
                                <a:solidFill>
                                  <a:srgbClr val="0070C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B550DDC" id="Oval 202" o:spid="_x0000_s1026" style="position:absolute;margin-left:139.2pt;margin-top:2.9pt;width:7.9pt;height:8.25pt;z-index:25187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" fillcolor="#0070c0" strokecolor="#0070c0" strokeweight="1pt">
                      <v:stroke joinstyle="miter"/>
                    </v:oval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44608" behindDoc="0" locked="0" layoutInCell="1" allowOverlap="1" wp14:anchorId="6E859509" wp14:editId="2E749005">
                      <wp:simplePos x="0" y="0"/>
                      <wp:positionH relativeFrom="column">
                        <wp:posOffset>1541780</wp:posOffset>
                      </wp:positionH>
                      <wp:positionV relativeFrom="paragraph">
                        <wp:posOffset>93980</wp:posOffset>
                      </wp:positionV>
                      <wp:extent cx="561340" cy="0"/>
                      <wp:effectExtent l="0" t="0" r="0" b="0"/>
                      <wp:wrapNone/>
                      <wp:docPr id="180" name="Straight Connector 1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61340" cy="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FE6292E" id="Straight Connector 180" o:spid="_x0000_s1026" style="position:absolute;z-index:251844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1.4pt,7.4pt" to="165.6pt,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45632" behindDoc="0" locked="0" layoutInCell="1" allowOverlap="1" wp14:anchorId="21FB1F4B" wp14:editId="530CD5D8">
                      <wp:simplePos x="0" y="0"/>
                      <wp:positionH relativeFrom="column">
                        <wp:posOffset>1541780</wp:posOffset>
                      </wp:positionH>
                      <wp:positionV relativeFrom="paragraph">
                        <wp:posOffset>46990</wp:posOffset>
                      </wp:positionV>
                      <wp:extent cx="0" cy="93980"/>
                      <wp:effectExtent l="0" t="0" r="38100" b="20320"/>
                      <wp:wrapNone/>
                      <wp:docPr id="181" name="Straight Connector 18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1D2660D" id="Straight Connector 181" o:spid="_x0000_s1026" style="position:absolute;z-index:251845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1.4pt,3.7pt" to="121.4pt,1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46656" behindDoc="0" locked="0" layoutInCell="1" allowOverlap="1" wp14:anchorId="39B381E6" wp14:editId="54F4EBF4">
                      <wp:simplePos x="0" y="0"/>
                      <wp:positionH relativeFrom="column">
                        <wp:posOffset>1817370</wp:posOffset>
                      </wp:positionH>
                      <wp:positionV relativeFrom="paragraph">
                        <wp:posOffset>46355</wp:posOffset>
                      </wp:positionV>
                      <wp:extent cx="0" cy="93980"/>
                      <wp:effectExtent l="0" t="0" r="38100" b="20320"/>
                      <wp:wrapNone/>
                      <wp:docPr id="182" name="Straight Connector 18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78B1D3E" id="Straight Connector 182" o:spid="_x0000_s1026" style="position:absolute;z-index:251846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3.1pt,3.65pt" to="143.1pt,1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BD3TFR3AAAAAgBAAAPAAAAZHJzL2Rvd25yZXYu&#10;eG1sTI/BTsMwEETvSPyDtUjcqBMHlRLiVIDaC7cWqvboxEsSEa9D7Lbh71nEAW47mtHsm2I5uV6c&#10;cAydJw3pLAGBVHvbUaPh7XV9swARoiFrek+o4QsDLMvLi8Lk1p9pg6dtbASXUMiNhjbGIZcy1C06&#10;E2Z+QGLv3Y/ORJZjI+1ozlzueqmSZC6d6Yg/tGbA5xbrj+3RaahWnyuVHab9ZpfdJip92r3U92ut&#10;r6+mxwcQEaf4F4YffEaHkpkqfyQbRK9BLeaKoxruMhDs/+qKD5WCLAv5f0D5DQ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EPdMVH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47680" behindDoc="0" locked="0" layoutInCell="1" allowOverlap="1" wp14:anchorId="15460171" wp14:editId="381D3E89">
                      <wp:simplePos x="0" y="0"/>
                      <wp:positionH relativeFrom="column">
                        <wp:posOffset>2101850</wp:posOffset>
                      </wp:positionH>
                      <wp:positionV relativeFrom="paragraph">
                        <wp:posOffset>46355</wp:posOffset>
                      </wp:positionV>
                      <wp:extent cx="0" cy="93980"/>
                      <wp:effectExtent l="0" t="0" r="38100" b="20320"/>
                      <wp:wrapNone/>
                      <wp:docPr id="183" name="Straight Connector 1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BC0887A" id="Straight Connector 183" o:spid="_x0000_s1026" style="position:absolute;z-index:251847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5.5pt,3.65pt" to="165.5pt,1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AtpY+73AAAAAgBAAAPAAAAZHJzL2Rvd25yZXYu&#10;eG1sTI/NTsMwEITvSLyDtUjcqBMb8ROyqQC1F24tVHB04iWJiNchdtvw9hhxgONoRjPflMvZDeJA&#10;U+g9I+SLDARx423PLcLL8/riBkSIhq0ZPBPCFwVYVqcnpSmsP/KGDtvYilTCoTAIXYxjIWVoOnIm&#10;LPxInLx3PzkTk5xaaSdzTOVukCrLrqQzPaeFzoz02FHzsd07hHr1uVL6bX7d7PRlpvKH3VNzu0Y8&#10;P5vv70BEmuNfGH7wEzpUian2e7ZBDAha5+lLRLjWIJL/q2sEpXKQVSn/H6i+AQ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C2lj7v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48704" behindDoc="0" locked="0" layoutInCell="1" allowOverlap="1" wp14:anchorId="7FF4A98F" wp14:editId="1E6C3440">
                      <wp:simplePos x="0" y="0"/>
                      <wp:positionH relativeFrom="column">
                        <wp:posOffset>1961515</wp:posOffset>
                      </wp:positionH>
                      <wp:positionV relativeFrom="paragraph">
                        <wp:posOffset>45720</wp:posOffset>
                      </wp:positionV>
                      <wp:extent cx="0" cy="93980"/>
                      <wp:effectExtent l="0" t="0" r="38100" b="20320"/>
                      <wp:wrapNone/>
                      <wp:docPr id="184" name="Straight Connector 18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391192A" id="Straight Connector 184" o:spid="_x0000_s1026" style="position:absolute;z-index:251848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4.45pt,3.6pt" to="154.45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D0is1x3AAAAAgBAAAPAAAAZHJzL2Rvd25yZXYu&#10;eG1sTI/BTsMwEETvSPyDtUjcqF0HQRuyqQC1F24tVHB04iWJiNchdtvw9xhxgONoRjNvitXkenGk&#10;MXSeEeYzBYK49rbjBuHleXO1ABGiYWt6z4TwRQFW5flZYXLrT7yl4y42IpVwyA1CG+OQSxnqlpwJ&#10;Mz8QJ+/dj87EJMdG2tGcUrnrpVbqRjrTcVpozUCPLdUfu4NDqNafa529Ta/bfXat9Pxh/1QvN4iX&#10;F9P9HYhIU/wLww9+QocyMVX+wDaIHiFTi2WKItxqEMn/1RWC1gpkWcj/B8pvAA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PSKzXH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  <w:lang w:val="en-GB"/>
              </w:rPr>
              <mc:AlternateContent>
                <mc:Choice Requires="wps">
                  <w:drawing>
                    <wp:anchor distT="0" distB="0" distL="114300" distR="114300" simplePos="0" relativeHeight="251849728" behindDoc="0" locked="0" layoutInCell="1" allowOverlap="1" wp14:anchorId="437E1D0E" wp14:editId="2D227842">
                      <wp:simplePos x="0" y="0"/>
                      <wp:positionH relativeFrom="column">
                        <wp:posOffset>1681876</wp:posOffset>
                      </wp:positionH>
                      <wp:positionV relativeFrom="paragraph">
                        <wp:posOffset>45720</wp:posOffset>
                      </wp:positionV>
                      <wp:extent cx="0" cy="93980"/>
                      <wp:effectExtent l="0" t="0" r="38100" b="20320"/>
                      <wp:wrapNone/>
                      <wp:docPr id="185" name="Straight Connector 18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93980"/>
                              </a:xfrm>
                              <a:prstGeom prst="line">
                                <a:avLst/>
                              </a:prstGeom>
                              <a:ln w="952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08FD900" id="Straight Connector 185" o:spid="_x0000_s1026" style="position:absolute;z-index:251849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2.45pt,3.6pt" to="132.45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" strokecolor="black [3213]">
                      <v:stroke joinstyle="miter"/>
                    </v:line>
                  </w:pict>
                </mc:Fallback>
              </mc:AlternateContent>
            </w:r>
            <w:r w:rsidR="00895154">
              <w:rPr>
                <w:rStyle w:val="Hyperlink"/>
                <w:color w:val="auto"/>
                <w:u w:val="none"/>
                <w:lang w:val="en-GB"/>
              </w:rPr>
              <w:t>Chinese (spoken)</w:t>
            </w:r>
          </w:p>
          <w:p w14:paraId="1CC79182" w14:textId="2A5A38EC" w:rsidR="00895154" w:rsidRDefault="00895154" w:rsidP="00895154">
            <w:pPr>
              <w:rPr>
                <w:rStyle w:val="Hyperlink"/>
                <w:color w:val="auto"/>
                <w:u w:val="none"/>
                <w:lang w:val="en-GB"/>
              </w:rPr>
            </w:pPr>
          </w:p>
          <w:p w14:paraId="304CBC5E" w14:textId="77777777" w:rsidR="00895154" w:rsidRPr="00895154" w:rsidRDefault="00895154" w:rsidP="00895154">
            <w:pPr>
              <w:rPr>
                <w:rStyle w:val="Hyperlink"/>
                <w:color w:val="auto"/>
                <w:u w:val="none"/>
                <w:lang w:val="en-GB"/>
              </w:rPr>
            </w:pPr>
          </w:p>
          <w:p w14:paraId="7C122350" w14:textId="71E614E1" w:rsidR="0052418E" w:rsidRPr="00C31916" w:rsidRDefault="0052418E" w:rsidP="0052418E">
            <w:pPr>
              <w:pStyle w:val="Heading3"/>
              <w:rPr>
                <w:lang w:val="en-GB"/>
              </w:rPr>
            </w:pPr>
            <w:r>
              <w:rPr>
                <w:lang w:val="en-GB"/>
              </w:rPr>
              <w:t>referees</w:t>
            </w:r>
          </w:p>
          <w:p w14:paraId="5EE1AF05" w14:textId="2433AC75" w:rsidR="0052418E" w:rsidRDefault="00895154" w:rsidP="0052418E">
            <w:r>
              <w:t>Mr.</w:t>
            </w:r>
            <w:r w:rsidR="0052418E">
              <w:t xml:space="preserve"> Low Wee San, Lecturer, School of </w:t>
            </w:r>
            <w:proofErr w:type="spellStart"/>
            <w:r w:rsidR="0052418E">
              <w:t>InfoComm</w:t>
            </w:r>
            <w:proofErr w:type="spellEnd"/>
            <w:r w:rsidR="0052418E">
              <w:t xml:space="preserve"> Technology, Ngee Ann Polytechnic</w:t>
            </w:r>
          </w:p>
          <w:p w14:paraId="13042F81" w14:textId="77777777" w:rsidR="0052418E" w:rsidRDefault="0052418E" w:rsidP="0052418E">
            <w:r>
              <w:t>535 Clementi Road Singapore 599489</w:t>
            </w:r>
          </w:p>
          <w:p w14:paraId="229F35CA" w14:textId="77777777" w:rsidR="0052418E" w:rsidRPr="0052418E" w:rsidRDefault="0052418E" w:rsidP="0052418E">
            <w:r>
              <w:t xml:space="preserve">Email: </w:t>
            </w:r>
            <w:hyperlink r:id="rId15" w:history="1">
              <w:r w:rsidRPr="00014E61">
                <w:rPr>
                  <w:rStyle w:val="Hyperlink"/>
                </w:rPr>
                <w:t>low_wee_san@np.edu.sg</w:t>
              </w:r>
            </w:hyperlink>
            <w:r>
              <w:t xml:space="preserve"> </w:t>
            </w:r>
          </w:p>
          <w:p w14:paraId="593BA152" w14:textId="77777777" w:rsidR="001E0766" w:rsidRDefault="001E0766" w:rsidP="00DF1BF0"/>
          <w:p w14:paraId="25D2EE62" w14:textId="6D6BBCEC" w:rsidR="00895154" w:rsidRPr="0052418E" w:rsidRDefault="00895154" w:rsidP="00DF1BF0"/>
        </w:tc>
        <w:tc>
          <w:tcPr>
            <w:tcW w:w="720" w:type="dxa"/>
          </w:tcPr>
          <w:p w14:paraId="280FDD46" w14:textId="4320968D" w:rsidR="001E0766" w:rsidRPr="00C31916" w:rsidRDefault="001E0766" w:rsidP="00DF1BF0">
            <w:pPr>
              <w:tabs>
                <w:tab w:val="left" w:pos="990"/>
              </w:tabs>
              <w:rPr>
                <w:lang w:val="en-GB"/>
              </w:rPr>
            </w:pPr>
          </w:p>
        </w:tc>
        <w:tc>
          <w:tcPr>
            <w:tcW w:w="6470" w:type="dxa"/>
          </w:tcPr>
          <w:p w14:paraId="03A89EB3" w14:textId="77777777" w:rsidR="001E0766" w:rsidRPr="00C31916" w:rsidRDefault="001E0766" w:rsidP="00DF1BF0">
            <w:pPr>
              <w:pStyle w:val="Heading2"/>
              <w:rPr>
                <w:lang w:val="en-GB"/>
              </w:rPr>
            </w:pPr>
            <w:r>
              <w:rPr>
                <w:lang w:val="en-GB" w:bidi="en-GB"/>
              </w:rPr>
              <w:t>co-curricular activities and community service</w:t>
            </w:r>
          </w:p>
          <w:p w14:paraId="76DCEB73" w14:textId="77777777" w:rsidR="001E0766" w:rsidRDefault="001E0766" w:rsidP="00DF1BF0">
            <w:pPr>
              <w:pStyle w:val="Heading4"/>
              <w:rPr>
                <w:lang w:val="en-GB" w:bidi="en-GB"/>
              </w:rPr>
            </w:pPr>
            <w:r>
              <w:rPr>
                <w:lang w:val="en-GB" w:bidi="en-GB"/>
              </w:rPr>
              <w:t>Co-Curricular Activities</w:t>
            </w:r>
          </w:p>
          <w:p w14:paraId="1441A459" w14:textId="77777777" w:rsidR="001E0766" w:rsidRDefault="001E0766" w:rsidP="00DF1BF0">
            <w:pPr>
              <w:pStyle w:val="Heading4"/>
              <w:rPr>
                <w:lang w:val="en-GB" w:bidi="en-GB"/>
              </w:rPr>
            </w:pPr>
            <w:r>
              <w:rPr>
                <w:lang w:val="en-GB" w:bidi="en-GB"/>
              </w:rPr>
              <w:t>Ngee Ann Polytechnic</w:t>
            </w:r>
          </w:p>
          <w:p w14:paraId="354AB0B1" w14:textId="77777777" w:rsidR="001E0766" w:rsidRDefault="001E0766" w:rsidP="00DF1BF0">
            <w:pPr>
              <w:rPr>
                <w:lang w:val="en-GB" w:bidi="en-GB"/>
              </w:rPr>
            </w:pPr>
            <w:r>
              <w:rPr>
                <w:lang w:val="en-GB" w:bidi="en-GB"/>
              </w:rPr>
              <w:t>April 2021 – Present | ICT Society | Member</w:t>
            </w:r>
          </w:p>
          <w:p w14:paraId="0D693F49" w14:textId="77777777" w:rsidR="001E0766" w:rsidRDefault="001E0766" w:rsidP="00DF1BF0">
            <w:pPr>
              <w:rPr>
                <w:lang w:val="en-GB" w:bidi="en-GB"/>
              </w:rPr>
            </w:pPr>
          </w:p>
          <w:p w14:paraId="19AD83DA" w14:textId="77777777" w:rsidR="001E0766" w:rsidRPr="00C31916" w:rsidRDefault="001E0766" w:rsidP="00DF1BF0">
            <w:pPr>
              <w:pStyle w:val="Heading4"/>
              <w:rPr>
                <w:lang w:val="en-GB"/>
              </w:rPr>
            </w:pPr>
            <w:r>
              <w:rPr>
                <w:lang w:val="en-GB" w:bidi="en-GB"/>
              </w:rPr>
              <w:t>Tanglin Secondary School</w:t>
            </w:r>
          </w:p>
          <w:p w14:paraId="30A7FBBE" w14:textId="77777777" w:rsidR="001E0766" w:rsidRDefault="001E0766" w:rsidP="00DF1BF0">
            <w:pPr>
              <w:rPr>
                <w:lang w:val="en-GB" w:bidi="en-GB"/>
              </w:rPr>
            </w:pPr>
            <w:r>
              <w:rPr>
                <w:lang w:val="en-GB" w:bidi="en-GB"/>
              </w:rPr>
              <w:t>January 2017 – December 2020 | Basketball | Captain</w:t>
            </w:r>
          </w:p>
          <w:p w14:paraId="37716EAF" w14:textId="77777777" w:rsidR="001E0766" w:rsidRDefault="001E0766" w:rsidP="001E0766">
            <w:pPr>
              <w:pStyle w:val="ListParagraph"/>
              <w:numPr>
                <w:ilvl w:val="0"/>
                <w:numId w:val="5"/>
              </w:numPr>
              <w:rPr>
                <w:lang w:val="en-GB" w:bidi="en-GB"/>
              </w:rPr>
            </w:pPr>
            <w:r>
              <w:rPr>
                <w:lang w:val="en-GB" w:bidi="en-GB"/>
              </w:rPr>
              <w:t>Established team discipline and rapport</w:t>
            </w:r>
          </w:p>
          <w:p w14:paraId="15AFEE11" w14:textId="77777777" w:rsidR="001E0766" w:rsidRDefault="001E0766" w:rsidP="001E0766">
            <w:pPr>
              <w:pStyle w:val="ListParagraph"/>
              <w:numPr>
                <w:ilvl w:val="0"/>
                <w:numId w:val="5"/>
              </w:numPr>
              <w:rPr>
                <w:lang w:val="en-GB" w:bidi="en-GB"/>
              </w:rPr>
            </w:pPr>
            <w:r>
              <w:rPr>
                <w:lang w:val="en-GB" w:bidi="en-GB"/>
              </w:rPr>
              <w:t>Implemented new pre-training routines</w:t>
            </w:r>
          </w:p>
          <w:p w14:paraId="194CC863" w14:textId="77777777" w:rsidR="001E0766" w:rsidRDefault="001E0766" w:rsidP="00DF1BF0">
            <w:pPr>
              <w:rPr>
                <w:lang w:val="en-GB" w:bidi="en-GB"/>
              </w:rPr>
            </w:pPr>
          </w:p>
          <w:p w14:paraId="31B03902" w14:textId="77777777" w:rsidR="001E0766" w:rsidRPr="006A6C3F" w:rsidRDefault="001E0766" w:rsidP="00DF1BF0">
            <w:pPr>
              <w:rPr>
                <w:b/>
                <w:bCs/>
                <w:lang w:val="en-GB" w:bidi="en-GB"/>
              </w:rPr>
            </w:pPr>
            <w:r w:rsidRPr="006A6C3F">
              <w:rPr>
                <w:b/>
                <w:bCs/>
                <w:lang w:val="en-GB" w:bidi="en-GB"/>
              </w:rPr>
              <w:t>Community Service</w:t>
            </w:r>
          </w:p>
          <w:p w14:paraId="5087E0A9" w14:textId="77777777" w:rsidR="001E0766" w:rsidRDefault="001E0766" w:rsidP="00DF1BF0">
            <w:pPr>
              <w:pStyle w:val="Heading4"/>
              <w:rPr>
                <w:lang w:val="en-GB" w:bidi="en-GB"/>
              </w:rPr>
            </w:pPr>
            <w:r>
              <w:rPr>
                <w:lang w:val="en-GB" w:bidi="en-GB"/>
              </w:rPr>
              <w:t>Ngee Ann Polytechnic</w:t>
            </w:r>
          </w:p>
          <w:p w14:paraId="07C2928F" w14:textId="77777777" w:rsidR="001E0766" w:rsidRDefault="001E0766" w:rsidP="00DF1BF0">
            <w:pPr>
              <w:rPr>
                <w:lang w:val="en-GB" w:bidi="en-GB"/>
              </w:rPr>
            </w:pPr>
            <w:r>
              <w:rPr>
                <w:lang w:val="en-GB" w:bidi="en-GB"/>
              </w:rPr>
              <w:t>2021</w:t>
            </w:r>
          </w:p>
          <w:p w14:paraId="4E7D1F49" w14:textId="77777777" w:rsidR="001E0766" w:rsidRPr="006A6EA1" w:rsidRDefault="001E0766" w:rsidP="001E0766">
            <w:pPr>
              <w:pStyle w:val="ListParagraph"/>
              <w:numPr>
                <w:ilvl w:val="0"/>
                <w:numId w:val="8"/>
              </w:numPr>
              <w:rPr>
                <w:lang w:val="en-GB" w:bidi="en-GB"/>
              </w:rPr>
            </w:pPr>
            <w:r>
              <w:rPr>
                <w:lang w:val="en-GB" w:bidi="en-GB"/>
              </w:rPr>
              <w:t>Service Learning @ Pathlight School</w:t>
            </w:r>
          </w:p>
          <w:p w14:paraId="31261B39" w14:textId="77777777" w:rsidR="001E0766" w:rsidRPr="006A6EA1" w:rsidRDefault="001E0766" w:rsidP="00DF1BF0">
            <w:pPr>
              <w:rPr>
                <w:lang w:val="en-GB" w:bidi="en-GB"/>
              </w:rPr>
            </w:pPr>
          </w:p>
          <w:p w14:paraId="1DEF1C2C" w14:textId="77777777" w:rsidR="001E0766" w:rsidRPr="00C31916" w:rsidRDefault="001E0766" w:rsidP="00DF1BF0">
            <w:pPr>
              <w:pStyle w:val="Heading4"/>
              <w:rPr>
                <w:lang w:val="en-GB"/>
              </w:rPr>
            </w:pPr>
            <w:r>
              <w:rPr>
                <w:lang w:val="en-GB" w:bidi="en-GB"/>
              </w:rPr>
              <w:t>Tanglin Secondary School</w:t>
            </w:r>
          </w:p>
          <w:p w14:paraId="79187BE1" w14:textId="77777777" w:rsidR="001E0766" w:rsidRDefault="001E0766" w:rsidP="00DF1BF0">
            <w:pPr>
              <w:rPr>
                <w:lang w:val="en-GB" w:bidi="en-GB"/>
              </w:rPr>
            </w:pPr>
            <w:r>
              <w:rPr>
                <w:lang w:val="en-GB" w:bidi="en-GB"/>
              </w:rPr>
              <w:t>2020</w:t>
            </w:r>
          </w:p>
          <w:p w14:paraId="3B5553E9" w14:textId="77777777" w:rsidR="001E0766" w:rsidRPr="00517EF6" w:rsidRDefault="001E0766" w:rsidP="001E0766">
            <w:pPr>
              <w:pStyle w:val="ListParagraph"/>
              <w:numPr>
                <w:ilvl w:val="0"/>
                <w:numId w:val="6"/>
              </w:numPr>
              <w:rPr>
                <w:lang w:val="en-GB" w:bidi="en-GB"/>
              </w:rPr>
            </w:pPr>
            <w:r w:rsidRPr="00517EF6">
              <w:rPr>
                <w:lang w:val="en-GB" w:bidi="en-GB"/>
              </w:rPr>
              <w:t>Run For Charity</w:t>
            </w:r>
          </w:p>
          <w:p w14:paraId="5380DE25" w14:textId="77777777" w:rsidR="001E0766" w:rsidRDefault="001E0766" w:rsidP="00DF1BF0">
            <w:pPr>
              <w:rPr>
                <w:lang w:val="en-GB" w:bidi="en-GB"/>
              </w:rPr>
            </w:pPr>
          </w:p>
          <w:p w14:paraId="11D71CBE" w14:textId="77777777" w:rsidR="001E0766" w:rsidRDefault="001E0766" w:rsidP="00DF1BF0">
            <w:pPr>
              <w:rPr>
                <w:lang w:val="en-GB" w:bidi="en-GB"/>
              </w:rPr>
            </w:pPr>
            <w:r>
              <w:rPr>
                <w:lang w:val="en-GB" w:bidi="en-GB"/>
              </w:rPr>
              <w:t>2019</w:t>
            </w:r>
          </w:p>
          <w:p w14:paraId="04765CB3" w14:textId="77777777" w:rsidR="001E0766" w:rsidRDefault="001E0766" w:rsidP="001E0766">
            <w:pPr>
              <w:pStyle w:val="ListParagraph"/>
              <w:numPr>
                <w:ilvl w:val="0"/>
                <w:numId w:val="6"/>
              </w:numPr>
              <w:rPr>
                <w:lang w:val="en-GB" w:bidi="en-GB"/>
              </w:rPr>
            </w:pPr>
            <w:r w:rsidRPr="00517EF6">
              <w:rPr>
                <w:lang w:val="en-GB" w:bidi="en-GB"/>
              </w:rPr>
              <w:t>Run For Charity</w:t>
            </w:r>
          </w:p>
          <w:p w14:paraId="4BCEF0EE" w14:textId="77777777" w:rsidR="001E0766" w:rsidRDefault="001E0766" w:rsidP="001E0766">
            <w:pPr>
              <w:pStyle w:val="ListParagraph"/>
              <w:numPr>
                <w:ilvl w:val="0"/>
                <w:numId w:val="6"/>
              </w:numPr>
              <w:rPr>
                <w:lang w:val="en-GB" w:bidi="en-GB"/>
              </w:rPr>
            </w:pPr>
            <w:r>
              <w:rPr>
                <w:lang w:val="en-GB" w:bidi="en-GB"/>
              </w:rPr>
              <w:t>Raise funds for Community Chest</w:t>
            </w:r>
          </w:p>
          <w:p w14:paraId="5CFDB340" w14:textId="77777777" w:rsidR="001E0766" w:rsidRDefault="001E0766" w:rsidP="001E0766">
            <w:pPr>
              <w:pStyle w:val="ListParagraph"/>
              <w:numPr>
                <w:ilvl w:val="0"/>
                <w:numId w:val="6"/>
              </w:numPr>
              <w:rPr>
                <w:lang w:val="en-GB" w:bidi="en-GB"/>
              </w:rPr>
            </w:pPr>
            <w:r>
              <w:rPr>
                <w:lang w:val="en-GB" w:bidi="en-GB"/>
              </w:rPr>
              <w:t>Crowd control for National Day Street Party @ Ayer Rajah CC</w:t>
            </w:r>
          </w:p>
          <w:p w14:paraId="0BD28175" w14:textId="77777777" w:rsidR="001E0766" w:rsidRDefault="001E0766" w:rsidP="00DF1BF0">
            <w:pPr>
              <w:rPr>
                <w:lang w:val="en-GB" w:bidi="en-GB"/>
              </w:rPr>
            </w:pPr>
          </w:p>
          <w:p w14:paraId="25BD2BDD" w14:textId="77777777" w:rsidR="001E0766" w:rsidRDefault="001E0766" w:rsidP="00DF1BF0">
            <w:pPr>
              <w:rPr>
                <w:lang w:val="en-GB" w:bidi="en-GB"/>
              </w:rPr>
            </w:pPr>
            <w:r>
              <w:rPr>
                <w:lang w:val="en-GB" w:bidi="en-GB"/>
              </w:rPr>
              <w:t>2018</w:t>
            </w:r>
          </w:p>
          <w:p w14:paraId="65488643" w14:textId="77777777" w:rsidR="001E0766" w:rsidRDefault="001E0766" w:rsidP="001E0766">
            <w:pPr>
              <w:pStyle w:val="ListParagraph"/>
              <w:numPr>
                <w:ilvl w:val="0"/>
                <w:numId w:val="7"/>
              </w:numPr>
              <w:rPr>
                <w:lang w:val="en-GB" w:bidi="en-GB"/>
              </w:rPr>
            </w:pPr>
            <w:r w:rsidRPr="00517EF6">
              <w:rPr>
                <w:lang w:val="en-GB" w:bidi="en-GB"/>
              </w:rPr>
              <w:t>Crowd control for National Day Street Party @ Ayer Rajah CC</w:t>
            </w:r>
          </w:p>
          <w:p w14:paraId="2A53B566" w14:textId="77777777" w:rsidR="001E0766" w:rsidRDefault="001E0766" w:rsidP="001E0766">
            <w:pPr>
              <w:pStyle w:val="ListParagraph"/>
              <w:numPr>
                <w:ilvl w:val="0"/>
                <w:numId w:val="7"/>
              </w:numPr>
              <w:rPr>
                <w:lang w:val="en-GB" w:bidi="en-GB"/>
              </w:rPr>
            </w:pPr>
            <w:r>
              <w:rPr>
                <w:lang w:val="en-GB" w:bidi="en-GB"/>
              </w:rPr>
              <w:t>Raise funds for SPCA</w:t>
            </w:r>
          </w:p>
          <w:p w14:paraId="6862C399" w14:textId="77777777" w:rsidR="001E0766" w:rsidRDefault="001E0766" w:rsidP="001E0766">
            <w:pPr>
              <w:pStyle w:val="ListParagraph"/>
              <w:numPr>
                <w:ilvl w:val="0"/>
                <w:numId w:val="7"/>
              </w:numPr>
              <w:rPr>
                <w:lang w:val="en-GB" w:bidi="en-GB"/>
              </w:rPr>
            </w:pPr>
            <w:r>
              <w:rPr>
                <w:lang w:val="en-GB" w:bidi="en-GB"/>
              </w:rPr>
              <w:t xml:space="preserve">National Day VIA @ </w:t>
            </w:r>
            <w:proofErr w:type="spellStart"/>
            <w:r>
              <w:rPr>
                <w:lang w:val="en-GB" w:bidi="en-GB"/>
              </w:rPr>
              <w:t>Jamiyah</w:t>
            </w:r>
            <w:proofErr w:type="spellEnd"/>
            <w:r>
              <w:rPr>
                <w:lang w:val="en-GB" w:bidi="en-GB"/>
              </w:rPr>
              <w:t xml:space="preserve"> Nursing Home</w:t>
            </w:r>
          </w:p>
          <w:p w14:paraId="2FF6B19B" w14:textId="77777777" w:rsidR="001E0766" w:rsidRPr="006A6C3F" w:rsidRDefault="001E0766" w:rsidP="00DF1BF0">
            <w:pPr>
              <w:rPr>
                <w:lang w:val="en-GB" w:bidi="en-GB"/>
              </w:rPr>
            </w:pPr>
          </w:p>
          <w:p w14:paraId="260845CD" w14:textId="71D245ED" w:rsidR="001E0766" w:rsidRDefault="001E0766" w:rsidP="00DF1BF0">
            <w:pPr>
              <w:pStyle w:val="Heading2"/>
              <w:rPr>
                <w:lang w:val="en-GB"/>
              </w:rPr>
            </w:pPr>
            <w:r>
              <w:rPr>
                <w:lang w:val="en-GB" w:bidi="en-GB"/>
              </w:rPr>
              <w:t>Ach</w:t>
            </w:r>
            <w:r w:rsidR="00C24916">
              <w:rPr>
                <w:lang w:val="en-GB" w:bidi="en-GB"/>
              </w:rPr>
              <w:t>IE</w:t>
            </w:r>
            <w:r>
              <w:rPr>
                <w:lang w:val="en-GB" w:bidi="en-GB"/>
              </w:rPr>
              <w:t>vements and awards</w:t>
            </w:r>
          </w:p>
          <w:p w14:paraId="266A8FAF" w14:textId="77777777" w:rsidR="001E0766" w:rsidRDefault="001E0766" w:rsidP="00DF1BF0">
            <w:pPr>
              <w:pStyle w:val="Heading4"/>
              <w:rPr>
                <w:lang w:val="en-GB" w:bidi="en-GB"/>
              </w:rPr>
            </w:pPr>
            <w:r>
              <w:rPr>
                <w:lang w:val="en-GB" w:bidi="en-GB"/>
              </w:rPr>
              <w:t>Tanglin Secondary School</w:t>
            </w:r>
          </w:p>
          <w:p w14:paraId="6116E79E" w14:textId="77777777" w:rsidR="001E0766" w:rsidRDefault="001E0766" w:rsidP="00DF1BF0">
            <w:pPr>
              <w:rPr>
                <w:lang w:val="en-GB" w:bidi="en-GB"/>
              </w:rPr>
            </w:pPr>
            <w:r>
              <w:rPr>
                <w:lang w:val="en-GB" w:bidi="en-GB"/>
              </w:rPr>
              <w:t>2020</w:t>
            </w:r>
          </w:p>
          <w:p w14:paraId="46C07755" w14:textId="77777777" w:rsidR="001E0766" w:rsidRDefault="001E0766" w:rsidP="001E0766">
            <w:pPr>
              <w:pStyle w:val="ListParagraph"/>
              <w:numPr>
                <w:ilvl w:val="0"/>
                <w:numId w:val="9"/>
              </w:numPr>
              <w:rPr>
                <w:lang w:val="en-GB" w:bidi="en-GB"/>
              </w:rPr>
            </w:pPr>
            <w:r>
              <w:rPr>
                <w:lang w:val="en-GB" w:bidi="en-GB"/>
              </w:rPr>
              <w:t>National Youth Academic Award (NYAA) Silver</w:t>
            </w:r>
          </w:p>
          <w:p w14:paraId="60AED709" w14:textId="77777777" w:rsidR="001E0766" w:rsidRDefault="001E0766" w:rsidP="001E0766">
            <w:pPr>
              <w:pStyle w:val="ListParagraph"/>
              <w:numPr>
                <w:ilvl w:val="0"/>
                <w:numId w:val="9"/>
              </w:numPr>
              <w:rPr>
                <w:lang w:val="en-GB" w:bidi="en-GB"/>
              </w:rPr>
            </w:pPr>
            <w:r>
              <w:rPr>
                <w:lang w:val="en-GB" w:bidi="en-GB"/>
              </w:rPr>
              <w:t>Edusave Scholarship</w:t>
            </w:r>
          </w:p>
          <w:p w14:paraId="2E7C6856" w14:textId="2AD18CC2" w:rsidR="001E0766" w:rsidRPr="007814B1" w:rsidRDefault="001E0766" w:rsidP="001E0766">
            <w:pPr>
              <w:pStyle w:val="ListParagraph"/>
              <w:numPr>
                <w:ilvl w:val="0"/>
                <w:numId w:val="9"/>
              </w:numPr>
              <w:rPr>
                <w:lang w:val="en-GB" w:bidi="en-GB"/>
              </w:rPr>
            </w:pPr>
            <w:r>
              <w:rPr>
                <w:lang w:val="en-GB" w:bidi="en-GB"/>
              </w:rPr>
              <w:t>Edusave Award for Achievement, Good Leadership</w:t>
            </w:r>
            <w:r w:rsidR="00C24916">
              <w:rPr>
                <w:lang w:val="en-GB" w:bidi="en-GB"/>
              </w:rPr>
              <w:t>,</w:t>
            </w:r>
            <w:r>
              <w:rPr>
                <w:lang w:val="en-GB" w:bidi="en-GB"/>
              </w:rPr>
              <w:t xml:space="preserve"> and Service (EAGLES)</w:t>
            </w:r>
          </w:p>
          <w:p w14:paraId="75BB6C94" w14:textId="77777777" w:rsidR="001E0766" w:rsidRDefault="001E0766" w:rsidP="00DF1BF0">
            <w:pPr>
              <w:rPr>
                <w:lang w:val="en-GB" w:bidi="en-GB"/>
              </w:rPr>
            </w:pPr>
          </w:p>
          <w:p w14:paraId="32415297" w14:textId="77777777" w:rsidR="001E0766" w:rsidRDefault="001E0766" w:rsidP="00DF1BF0">
            <w:pPr>
              <w:rPr>
                <w:lang w:val="en-GB" w:bidi="en-GB"/>
              </w:rPr>
            </w:pPr>
            <w:r>
              <w:rPr>
                <w:lang w:val="en-GB" w:bidi="en-GB"/>
              </w:rPr>
              <w:t>2019</w:t>
            </w:r>
          </w:p>
          <w:p w14:paraId="0F0A4932" w14:textId="77777777" w:rsidR="001E0766" w:rsidRDefault="001E0766" w:rsidP="001E0766">
            <w:pPr>
              <w:pStyle w:val="ListParagraph"/>
              <w:numPr>
                <w:ilvl w:val="0"/>
                <w:numId w:val="9"/>
              </w:numPr>
              <w:rPr>
                <w:lang w:val="en-GB" w:bidi="en-GB"/>
              </w:rPr>
            </w:pPr>
            <w:r>
              <w:rPr>
                <w:lang w:val="en-GB" w:bidi="en-GB"/>
              </w:rPr>
              <w:t>Edusave Scholarship</w:t>
            </w:r>
          </w:p>
          <w:p w14:paraId="18A6AA94" w14:textId="77777777" w:rsidR="001E0766" w:rsidRDefault="001E0766" w:rsidP="001E0766">
            <w:pPr>
              <w:pStyle w:val="ListParagraph"/>
              <w:numPr>
                <w:ilvl w:val="0"/>
                <w:numId w:val="9"/>
              </w:numPr>
              <w:rPr>
                <w:lang w:val="en-GB" w:bidi="en-GB"/>
              </w:rPr>
            </w:pPr>
            <w:r>
              <w:rPr>
                <w:lang w:val="en-GB" w:bidi="en-GB"/>
              </w:rPr>
              <w:t>University of New South Whales (UNSW) ICAS Assessments English – Credit</w:t>
            </w:r>
          </w:p>
          <w:p w14:paraId="4CEAB812" w14:textId="77777777" w:rsidR="001E0766" w:rsidRDefault="001E0766" w:rsidP="001E0766">
            <w:pPr>
              <w:pStyle w:val="ListParagraph"/>
              <w:numPr>
                <w:ilvl w:val="0"/>
                <w:numId w:val="9"/>
              </w:numPr>
              <w:rPr>
                <w:lang w:val="en-GB" w:bidi="en-GB"/>
              </w:rPr>
            </w:pPr>
            <w:r>
              <w:rPr>
                <w:lang w:val="en-GB" w:bidi="en-GB"/>
              </w:rPr>
              <w:t>UNSW ICAS Assessments Mathematics – Credit</w:t>
            </w:r>
          </w:p>
          <w:p w14:paraId="63A46F3E" w14:textId="77777777" w:rsidR="001E0766" w:rsidRDefault="001E0766" w:rsidP="001E0766">
            <w:pPr>
              <w:pStyle w:val="ListParagraph"/>
              <w:numPr>
                <w:ilvl w:val="0"/>
                <w:numId w:val="9"/>
              </w:numPr>
              <w:rPr>
                <w:lang w:val="en-GB" w:bidi="en-GB"/>
              </w:rPr>
            </w:pPr>
            <w:r>
              <w:rPr>
                <w:lang w:val="en-GB" w:bidi="en-GB"/>
              </w:rPr>
              <w:t>UNSW REACH Assessments Science – Good Effort</w:t>
            </w:r>
          </w:p>
          <w:p w14:paraId="364C7C29" w14:textId="77777777" w:rsidR="001E0766" w:rsidRPr="007814B1" w:rsidRDefault="001E0766" w:rsidP="001E0766">
            <w:pPr>
              <w:pStyle w:val="ListParagraph"/>
              <w:numPr>
                <w:ilvl w:val="0"/>
                <w:numId w:val="9"/>
              </w:numPr>
              <w:rPr>
                <w:lang w:val="en-GB" w:bidi="en-GB"/>
              </w:rPr>
            </w:pPr>
            <w:r>
              <w:rPr>
                <w:lang w:val="en-GB" w:bidi="en-GB"/>
              </w:rPr>
              <w:t>OnePeople.sg Model United Nations Conference – Certificate of Appreciation</w:t>
            </w:r>
          </w:p>
          <w:p w14:paraId="2F43F42E" w14:textId="77777777" w:rsidR="001E0766" w:rsidRPr="007814B1" w:rsidRDefault="001E0766" w:rsidP="001E0766">
            <w:pPr>
              <w:pStyle w:val="ListParagraph"/>
              <w:numPr>
                <w:ilvl w:val="0"/>
                <w:numId w:val="9"/>
              </w:numPr>
              <w:rPr>
                <w:lang w:val="en-GB" w:bidi="en-GB"/>
              </w:rPr>
            </w:pPr>
            <w:r>
              <w:rPr>
                <w:lang w:val="en-GB" w:bidi="en-GB"/>
              </w:rPr>
              <w:t>River Valley Model United Nations – Certificate of Participation</w:t>
            </w:r>
          </w:p>
          <w:p w14:paraId="5CFB66E5" w14:textId="77777777" w:rsidR="001E0766" w:rsidRDefault="001E0766" w:rsidP="00DF1BF0">
            <w:pPr>
              <w:rPr>
                <w:lang w:val="en-GB" w:bidi="en-GB"/>
              </w:rPr>
            </w:pPr>
          </w:p>
          <w:p w14:paraId="33A74565" w14:textId="77777777" w:rsidR="001E0766" w:rsidRDefault="001E0766" w:rsidP="00DF1BF0">
            <w:pPr>
              <w:rPr>
                <w:lang w:val="en-GB" w:bidi="en-GB"/>
              </w:rPr>
            </w:pPr>
            <w:r>
              <w:rPr>
                <w:lang w:val="en-GB" w:bidi="en-GB"/>
              </w:rPr>
              <w:t>2018</w:t>
            </w:r>
          </w:p>
          <w:p w14:paraId="331E043E" w14:textId="77777777" w:rsidR="001E0766" w:rsidRDefault="001E0766" w:rsidP="001E0766">
            <w:pPr>
              <w:pStyle w:val="ListParagraph"/>
              <w:numPr>
                <w:ilvl w:val="0"/>
                <w:numId w:val="9"/>
              </w:numPr>
              <w:rPr>
                <w:lang w:val="en-GB" w:bidi="en-GB"/>
              </w:rPr>
            </w:pPr>
            <w:r>
              <w:rPr>
                <w:lang w:val="en-GB" w:bidi="en-GB"/>
              </w:rPr>
              <w:t>Edusave Scholarship</w:t>
            </w:r>
          </w:p>
          <w:p w14:paraId="21957C1E" w14:textId="77777777" w:rsidR="001E0766" w:rsidRDefault="001E0766" w:rsidP="001E0766">
            <w:pPr>
              <w:pStyle w:val="ListParagraph"/>
              <w:numPr>
                <w:ilvl w:val="0"/>
                <w:numId w:val="9"/>
              </w:numPr>
              <w:rPr>
                <w:lang w:val="en-GB" w:bidi="en-GB"/>
              </w:rPr>
            </w:pPr>
            <w:r>
              <w:rPr>
                <w:lang w:val="en-GB" w:bidi="en-GB"/>
              </w:rPr>
              <w:t>Student of the Semester</w:t>
            </w:r>
          </w:p>
          <w:p w14:paraId="7EC74A36" w14:textId="77777777" w:rsidR="001E0766" w:rsidRDefault="001E0766" w:rsidP="001E0766">
            <w:pPr>
              <w:pStyle w:val="ListParagraph"/>
              <w:numPr>
                <w:ilvl w:val="0"/>
                <w:numId w:val="9"/>
              </w:numPr>
              <w:rPr>
                <w:lang w:val="en-GB" w:bidi="en-GB"/>
              </w:rPr>
            </w:pPr>
            <w:r>
              <w:rPr>
                <w:lang w:val="en-GB" w:bidi="en-GB"/>
              </w:rPr>
              <w:t>Kayaking Proficiency Personal Skill Star Award – One Star</w:t>
            </w:r>
          </w:p>
          <w:p w14:paraId="3E76E61D" w14:textId="77777777" w:rsidR="001E0766" w:rsidRDefault="001E0766" w:rsidP="00DF1BF0">
            <w:pPr>
              <w:rPr>
                <w:lang w:val="en-GB" w:bidi="en-GB"/>
              </w:rPr>
            </w:pPr>
          </w:p>
          <w:p w14:paraId="7266C0F9" w14:textId="77777777" w:rsidR="001E0766" w:rsidRDefault="001E0766" w:rsidP="00DF1BF0">
            <w:pPr>
              <w:rPr>
                <w:lang w:val="en-GB" w:bidi="en-GB"/>
              </w:rPr>
            </w:pPr>
            <w:r>
              <w:rPr>
                <w:lang w:val="en-GB" w:bidi="en-GB"/>
              </w:rPr>
              <w:t>2017</w:t>
            </w:r>
          </w:p>
          <w:p w14:paraId="6B05F383" w14:textId="77777777" w:rsidR="001E0766" w:rsidRPr="00F56A67" w:rsidRDefault="001E0766" w:rsidP="001E0766">
            <w:pPr>
              <w:pStyle w:val="ListParagraph"/>
              <w:numPr>
                <w:ilvl w:val="0"/>
                <w:numId w:val="9"/>
              </w:numPr>
              <w:rPr>
                <w:lang w:val="en-GB" w:bidi="en-GB"/>
              </w:rPr>
            </w:pPr>
            <w:r>
              <w:rPr>
                <w:lang w:val="en-GB" w:bidi="en-GB"/>
              </w:rPr>
              <w:t>Edusave Merit Bursary</w:t>
            </w:r>
          </w:p>
          <w:p w14:paraId="5E5BC786" w14:textId="77777777" w:rsidR="001E0766" w:rsidRPr="007D41ED" w:rsidRDefault="001E0766" w:rsidP="00DF1BF0">
            <w:pPr>
              <w:rPr>
                <w:lang w:val="en-GB" w:bidi="en-GB"/>
              </w:rPr>
            </w:pPr>
          </w:p>
        </w:tc>
      </w:tr>
    </w:tbl>
    <w:p w14:paraId="2B346BAE" w14:textId="77777777" w:rsidR="001E0766" w:rsidRPr="00C31916" w:rsidRDefault="001E0766" w:rsidP="001E0766">
      <w:pPr>
        <w:tabs>
          <w:tab w:val="left" w:pos="990"/>
        </w:tabs>
        <w:rPr>
          <w:lang w:val="en-GB"/>
        </w:rPr>
      </w:pPr>
    </w:p>
    <w:p w14:paraId="2806795D" w14:textId="77777777" w:rsidR="0043117B" w:rsidRPr="001E0766" w:rsidRDefault="00000000" w:rsidP="001E0766"/>
    <w:sectPr w:rsidR="0043117B" w:rsidRPr="001E0766" w:rsidSect="00E61979">
      <w:headerReference w:type="default" r:id="rId16"/>
      <w:pgSz w:w="11906" w:h="16838" w:code="9"/>
      <w:pgMar w:top="1008" w:right="547" w:bottom="1008" w:left="54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F5C43A" w14:textId="77777777" w:rsidR="005D08E5" w:rsidRDefault="005D08E5" w:rsidP="000C45FF">
      <w:r>
        <w:separator/>
      </w:r>
    </w:p>
  </w:endnote>
  <w:endnote w:type="continuationSeparator" w:id="0">
    <w:p w14:paraId="0BABF60D" w14:textId="77777777" w:rsidR="005D08E5" w:rsidRDefault="005D08E5" w:rsidP="000C4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BF513E" w14:textId="77777777" w:rsidR="005D08E5" w:rsidRDefault="005D08E5" w:rsidP="000C45FF">
      <w:r>
        <w:separator/>
      </w:r>
    </w:p>
  </w:footnote>
  <w:footnote w:type="continuationSeparator" w:id="0">
    <w:p w14:paraId="2C97BF62" w14:textId="77777777" w:rsidR="005D08E5" w:rsidRDefault="005D08E5" w:rsidP="000C45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AAE16" w14:textId="77777777" w:rsidR="000C45FF" w:rsidRDefault="000C45FF">
    <w:pPr>
      <w:pStyle w:val="Header"/>
    </w:pPr>
    <w:r>
      <w:rPr>
        <w:noProof/>
        <w:lang w:val="en-GB" w:bidi="en-GB"/>
      </w:rPr>
      <w:drawing>
        <wp:anchor distT="0" distB="0" distL="114300" distR="114300" simplePos="0" relativeHeight="251658240" behindDoc="1" locked="0" layoutInCell="1" allowOverlap="1" wp14:anchorId="2DB811FE" wp14:editId="0996FA32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260336" cy="9628632"/>
          <wp:effectExtent l="0" t="0" r="0" b="0"/>
          <wp:wrapNone/>
          <wp:docPr id="3" name="Graphic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0336" cy="96286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F2965"/>
    <w:multiLevelType w:val="hybridMultilevel"/>
    <w:tmpl w:val="48B83A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BF234E"/>
    <w:multiLevelType w:val="hybridMultilevel"/>
    <w:tmpl w:val="502890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94B6D2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94B6D2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94B6D2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3" w15:restartNumberingAfterBreak="0">
    <w:nsid w:val="296409D6"/>
    <w:multiLevelType w:val="hybridMultilevel"/>
    <w:tmpl w:val="9B2444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3733B5"/>
    <w:multiLevelType w:val="hybridMultilevel"/>
    <w:tmpl w:val="E960C5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B51B13"/>
    <w:multiLevelType w:val="hybridMultilevel"/>
    <w:tmpl w:val="A14ED7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190AD9"/>
    <w:multiLevelType w:val="hybridMultilevel"/>
    <w:tmpl w:val="B06E1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D174C3"/>
    <w:multiLevelType w:val="hybridMultilevel"/>
    <w:tmpl w:val="27A8AA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u w:val="no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971C28"/>
    <w:multiLevelType w:val="hybridMultilevel"/>
    <w:tmpl w:val="B7A240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3F7BF9"/>
    <w:multiLevelType w:val="hybridMultilevel"/>
    <w:tmpl w:val="785CEA88"/>
    <w:lvl w:ilvl="0" w:tplc="8C4CAAEA">
      <w:start w:val="1"/>
      <w:numFmt w:val="bullet"/>
      <w:lvlText w:val="-"/>
      <w:lvlJc w:val="left"/>
      <w:pPr>
        <w:ind w:left="1080" w:hanging="360"/>
      </w:pPr>
      <w:rPr>
        <w:rFonts w:ascii="Century Gothic" w:eastAsiaTheme="minorEastAsia" w:hAnsi="Century Gothic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A6C6F59"/>
    <w:multiLevelType w:val="hybridMultilevel"/>
    <w:tmpl w:val="8B6E619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B13D3D"/>
    <w:multiLevelType w:val="hybridMultilevel"/>
    <w:tmpl w:val="FDCC2F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5A199A"/>
    <w:multiLevelType w:val="hybridMultilevel"/>
    <w:tmpl w:val="A34889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5744431">
    <w:abstractNumId w:val="2"/>
  </w:num>
  <w:num w:numId="2" w16cid:durableId="1433088140">
    <w:abstractNumId w:val="3"/>
  </w:num>
  <w:num w:numId="3" w16cid:durableId="1550846115">
    <w:abstractNumId w:val="12"/>
  </w:num>
  <w:num w:numId="4" w16cid:durableId="483351751">
    <w:abstractNumId w:val="11"/>
  </w:num>
  <w:num w:numId="5" w16cid:durableId="1371304370">
    <w:abstractNumId w:val="1"/>
  </w:num>
  <w:num w:numId="6" w16cid:durableId="1772164807">
    <w:abstractNumId w:val="0"/>
  </w:num>
  <w:num w:numId="7" w16cid:durableId="632029344">
    <w:abstractNumId w:val="6"/>
  </w:num>
  <w:num w:numId="8" w16cid:durableId="40252974">
    <w:abstractNumId w:val="8"/>
  </w:num>
  <w:num w:numId="9" w16cid:durableId="1349526280">
    <w:abstractNumId w:val="5"/>
  </w:num>
  <w:num w:numId="10" w16cid:durableId="602804288">
    <w:abstractNumId w:val="7"/>
  </w:num>
  <w:num w:numId="11" w16cid:durableId="480653913">
    <w:abstractNumId w:val="10"/>
  </w:num>
  <w:num w:numId="12" w16cid:durableId="695811874">
    <w:abstractNumId w:val="9"/>
  </w:num>
  <w:num w:numId="13" w16cid:durableId="2591263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MzYyNzMxMTc3sTRR0lEKTi0uzszPAykwqwUAPAnEzSwAAAA="/>
  </w:docVars>
  <w:rsids>
    <w:rsidRoot w:val="007D41ED"/>
    <w:rsid w:val="000041C4"/>
    <w:rsid w:val="00036450"/>
    <w:rsid w:val="00094499"/>
    <w:rsid w:val="00096D1F"/>
    <w:rsid w:val="000C45FF"/>
    <w:rsid w:val="000D412E"/>
    <w:rsid w:val="000E3FD1"/>
    <w:rsid w:val="00112054"/>
    <w:rsid w:val="00117070"/>
    <w:rsid w:val="001525E1"/>
    <w:rsid w:val="00160917"/>
    <w:rsid w:val="00180329"/>
    <w:rsid w:val="0019001F"/>
    <w:rsid w:val="001A74A5"/>
    <w:rsid w:val="001B2ABD"/>
    <w:rsid w:val="001E0391"/>
    <w:rsid w:val="001E0766"/>
    <w:rsid w:val="001E1759"/>
    <w:rsid w:val="001F1ECC"/>
    <w:rsid w:val="00237C9E"/>
    <w:rsid w:val="002400EB"/>
    <w:rsid w:val="00256CF7"/>
    <w:rsid w:val="002623E8"/>
    <w:rsid w:val="00281FD5"/>
    <w:rsid w:val="002A4FD1"/>
    <w:rsid w:val="0030481B"/>
    <w:rsid w:val="003156FC"/>
    <w:rsid w:val="003254B5"/>
    <w:rsid w:val="0037121F"/>
    <w:rsid w:val="00385167"/>
    <w:rsid w:val="003A6B7D"/>
    <w:rsid w:val="003B06CA"/>
    <w:rsid w:val="004071FC"/>
    <w:rsid w:val="00445947"/>
    <w:rsid w:val="004813B3"/>
    <w:rsid w:val="00496591"/>
    <w:rsid w:val="004C63E4"/>
    <w:rsid w:val="004D3011"/>
    <w:rsid w:val="00517EF6"/>
    <w:rsid w:val="00523D56"/>
    <w:rsid w:val="0052418E"/>
    <w:rsid w:val="005262AC"/>
    <w:rsid w:val="005D08E5"/>
    <w:rsid w:val="005E39D5"/>
    <w:rsid w:val="00600670"/>
    <w:rsid w:val="00616E38"/>
    <w:rsid w:val="0062123A"/>
    <w:rsid w:val="00646E75"/>
    <w:rsid w:val="00656192"/>
    <w:rsid w:val="00663C2C"/>
    <w:rsid w:val="006771D0"/>
    <w:rsid w:val="006A6C3F"/>
    <w:rsid w:val="006A6EA1"/>
    <w:rsid w:val="006C1D9D"/>
    <w:rsid w:val="00715FCB"/>
    <w:rsid w:val="00743101"/>
    <w:rsid w:val="00750A29"/>
    <w:rsid w:val="00767B2A"/>
    <w:rsid w:val="007775E1"/>
    <w:rsid w:val="007814B1"/>
    <w:rsid w:val="007867A0"/>
    <w:rsid w:val="007927F5"/>
    <w:rsid w:val="007D41ED"/>
    <w:rsid w:val="007F4193"/>
    <w:rsid w:val="00802CA0"/>
    <w:rsid w:val="00895154"/>
    <w:rsid w:val="008B6CF0"/>
    <w:rsid w:val="008E0985"/>
    <w:rsid w:val="009260CD"/>
    <w:rsid w:val="00952C25"/>
    <w:rsid w:val="009B539F"/>
    <w:rsid w:val="00A172D1"/>
    <w:rsid w:val="00A2118D"/>
    <w:rsid w:val="00A40869"/>
    <w:rsid w:val="00A818D7"/>
    <w:rsid w:val="00AD76E2"/>
    <w:rsid w:val="00B12940"/>
    <w:rsid w:val="00B20152"/>
    <w:rsid w:val="00B359E4"/>
    <w:rsid w:val="00B57D98"/>
    <w:rsid w:val="00B70850"/>
    <w:rsid w:val="00C039FE"/>
    <w:rsid w:val="00C066B6"/>
    <w:rsid w:val="00C24916"/>
    <w:rsid w:val="00C31916"/>
    <w:rsid w:val="00C37BA1"/>
    <w:rsid w:val="00C4674C"/>
    <w:rsid w:val="00C506CF"/>
    <w:rsid w:val="00C547D5"/>
    <w:rsid w:val="00C72662"/>
    <w:rsid w:val="00C72BED"/>
    <w:rsid w:val="00C80811"/>
    <w:rsid w:val="00C9578B"/>
    <w:rsid w:val="00CB0055"/>
    <w:rsid w:val="00D2522B"/>
    <w:rsid w:val="00D422DE"/>
    <w:rsid w:val="00D5459D"/>
    <w:rsid w:val="00D70532"/>
    <w:rsid w:val="00DA1F4D"/>
    <w:rsid w:val="00DD172A"/>
    <w:rsid w:val="00E25A26"/>
    <w:rsid w:val="00E4381A"/>
    <w:rsid w:val="00E529B8"/>
    <w:rsid w:val="00E55D74"/>
    <w:rsid w:val="00E61979"/>
    <w:rsid w:val="00E773AF"/>
    <w:rsid w:val="00EC315E"/>
    <w:rsid w:val="00F05EDE"/>
    <w:rsid w:val="00F364A3"/>
    <w:rsid w:val="00F56A67"/>
    <w:rsid w:val="00F60274"/>
    <w:rsid w:val="00F77FB9"/>
    <w:rsid w:val="00FB068F"/>
    <w:rsid w:val="00FC4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FD71D8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  <w:lsdException w:name="Smart Link" w:semiHidden="1" w:unhideWhenUsed="1"/>
  </w:latentStyles>
  <w:style w:type="paragraph" w:default="1" w:styleId="Normal">
    <w:name w:val="Normal"/>
    <w:qFormat/>
    <w:rsid w:val="001E0766"/>
    <w:rPr>
      <w:sz w:val="18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76E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3011"/>
    <w:pPr>
      <w:keepNext/>
      <w:keepLines/>
      <w:pBdr>
        <w:bottom w:val="single" w:sz="8" w:space="1" w:color="94B6D2" w:themeColor="accent1"/>
      </w:pBdr>
      <w:spacing w:before="240" w:after="120"/>
      <w:outlineLvl w:val="1"/>
    </w:pPr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D5459D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caps/>
      <w:color w:val="548AB7" w:themeColor="accent1" w:themeShade="BF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B359E4"/>
    <w:pPr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3011"/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B2ABD"/>
    <w:rPr>
      <w:caps/>
      <w:color w:val="000000" w:themeColor="text1"/>
      <w:sz w:val="9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1B2ABD"/>
    <w:rPr>
      <w:caps/>
      <w:color w:val="000000" w:themeColor="text1"/>
      <w:sz w:val="96"/>
      <w:szCs w:val="76"/>
    </w:rPr>
  </w:style>
  <w:style w:type="character" w:styleId="Emphasis">
    <w:name w:val="Emphasis"/>
    <w:basedOn w:val="DefaultParagraphFont"/>
    <w:uiPriority w:val="11"/>
    <w:semiHidden/>
    <w:qFormat/>
    <w:rsid w:val="00E25A2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AD76E2"/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rsid w:val="00036450"/>
  </w:style>
  <w:style w:type="character" w:customStyle="1" w:styleId="DateChar">
    <w:name w:val="Date Char"/>
    <w:basedOn w:val="DefaultParagraphFont"/>
    <w:link w:val="Date"/>
    <w:uiPriority w:val="99"/>
    <w:rsid w:val="00036450"/>
    <w:rPr>
      <w:sz w:val="18"/>
      <w:szCs w:val="22"/>
    </w:rPr>
  </w:style>
  <w:style w:type="character" w:styleId="Hyperlink">
    <w:name w:val="Hyperlink"/>
    <w:basedOn w:val="DefaultParagraphFont"/>
    <w:uiPriority w:val="99"/>
    <w:unhideWhenUsed/>
    <w:rsid w:val="00281FD5"/>
    <w:rPr>
      <w:color w:val="B85A22" w:themeColor="accent2" w:themeShade="BF"/>
      <w:u w:val="single"/>
    </w:rPr>
  </w:style>
  <w:style w:type="character" w:styleId="UnresolvedMention">
    <w:name w:val="Unresolved Mention"/>
    <w:basedOn w:val="DefaultParagraphFont"/>
    <w:uiPriority w:val="99"/>
    <w:semiHidden/>
    <w:rsid w:val="004813B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C45FF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C45FF"/>
    <w:rPr>
      <w:sz w:val="22"/>
      <w:szCs w:val="22"/>
    </w:rPr>
  </w:style>
  <w:style w:type="table" w:styleId="TableGrid">
    <w:name w:val="Table Grid"/>
    <w:basedOn w:val="TableNormal"/>
    <w:uiPriority w:val="39"/>
    <w:rsid w:val="001B2A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B2ABD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SubtitleChar">
    <w:name w:val="Subtitle Char"/>
    <w:basedOn w:val="DefaultParagraphFont"/>
    <w:link w:val="Subtitle"/>
    <w:uiPriority w:val="11"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Heading3Char">
    <w:name w:val="Heading 3 Char"/>
    <w:basedOn w:val="DefaultParagraphFont"/>
    <w:link w:val="Heading3"/>
    <w:uiPriority w:val="9"/>
    <w:rsid w:val="00D5459D"/>
    <w:rPr>
      <w:rFonts w:asciiTheme="majorHAnsi" w:eastAsiaTheme="majorEastAsia" w:hAnsiTheme="majorHAnsi" w:cstheme="majorBidi"/>
      <w:b/>
      <w:caps/>
      <w:color w:val="548AB7" w:themeColor="accent1" w:themeShade="BF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B359E4"/>
    <w:rPr>
      <w:b/>
      <w:sz w:val="18"/>
      <w:szCs w:val="22"/>
    </w:rPr>
  </w:style>
  <w:style w:type="paragraph" w:styleId="ListBullet">
    <w:name w:val="List Bullet"/>
    <w:basedOn w:val="Normal"/>
    <w:uiPriority w:val="11"/>
    <w:qFormat/>
    <w:rsid w:val="006C1D9D"/>
    <w:pPr>
      <w:numPr>
        <w:numId w:val="1"/>
      </w:numPr>
      <w:ind w:left="420"/>
    </w:pPr>
    <w:rPr>
      <w:rFonts w:eastAsiaTheme="minorHAnsi"/>
      <w:color w:val="595959" w:themeColor="text1" w:themeTint="A6"/>
      <w:sz w:val="22"/>
      <w:lang w:eastAsia="en-US"/>
    </w:rPr>
  </w:style>
  <w:style w:type="paragraph" w:styleId="NoSpacing">
    <w:name w:val="No Spacing"/>
    <w:uiPriority w:val="1"/>
    <w:qFormat/>
    <w:rsid w:val="000041C4"/>
    <w:rPr>
      <w:sz w:val="18"/>
      <w:szCs w:val="22"/>
    </w:rPr>
  </w:style>
  <w:style w:type="paragraph" w:styleId="ListParagraph">
    <w:name w:val="List Paragraph"/>
    <w:basedOn w:val="Normal"/>
    <w:uiPriority w:val="34"/>
    <w:qFormat/>
    <w:rsid w:val="007D41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linkedin.com/in/kelven-lim-637b101b6" TargetMode="Externa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mailto:low_wee_san@np.edu.sg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kelvenlim2402.wixsite.com/portfolio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lve\AppData\Roaming\Microsoft\Templates\Hospitality%20management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1C3497D9ADF44E180AFC03C8E175B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114343-E3CB-418A-8BF2-591FD61827D7}"/>
      </w:docPartPr>
      <w:docPartBody>
        <w:p w:rsidR="00547719" w:rsidRDefault="00D116FC" w:rsidP="00D116FC">
          <w:pPr>
            <w:pStyle w:val="E1C3497D9ADF44E180AFC03C8E175BDF"/>
          </w:pPr>
          <w:r w:rsidRPr="00C31916">
            <w:rPr>
              <w:lang w:bidi="en-GB"/>
            </w:rPr>
            <w:t>Profile</w:t>
          </w:r>
        </w:p>
      </w:docPartBody>
    </w:docPart>
    <w:docPart>
      <w:docPartPr>
        <w:name w:val="2F61B63F438C453894ACFF15484EB1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1A5483-913F-44A6-A8BA-CD63C82F94B7}"/>
      </w:docPartPr>
      <w:docPartBody>
        <w:p w:rsidR="00547719" w:rsidRDefault="00D116FC" w:rsidP="00D116FC">
          <w:pPr>
            <w:pStyle w:val="2F61B63F438C453894ACFF15484EB174"/>
          </w:pPr>
          <w:r w:rsidRPr="00C31916">
            <w:rPr>
              <w:lang w:bidi="en-GB"/>
            </w:rPr>
            <w:t>Contact</w:t>
          </w:r>
        </w:p>
      </w:docPartBody>
    </w:docPart>
    <w:docPart>
      <w:docPartPr>
        <w:name w:val="5F403E2F44404227832A00EBB88298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003F0D-42A8-4F34-A3ED-B3904885CD34}"/>
      </w:docPartPr>
      <w:docPartBody>
        <w:p w:rsidR="00547719" w:rsidRDefault="00D116FC" w:rsidP="00D116FC">
          <w:pPr>
            <w:pStyle w:val="5F403E2F44404227832A00EBB88298EF"/>
          </w:pPr>
          <w:r w:rsidRPr="00C31916">
            <w:rPr>
              <w:lang w:bidi="en-GB"/>
            </w:rPr>
            <w:t>PHONE NUMBER:</w:t>
          </w:r>
        </w:p>
      </w:docPartBody>
    </w:docPart>
    <w:docPart>
      <w:docPartPr>
        <w:name w:val="D194E501A57E4261B7CEC2594179CD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967CA8-5742-404D-BD4A-6C5A11893168}"/>
      </w:docPartPr>
      <w:docPartBody>
        <w:p w:rsidR="00547719" w:rsidRDefault="00D116FC" w:rsidP="00D116FC">
          <w:pPr>
            <w:pStyle w:val="D194E501A57E4261B7CEC2594179CD7D"/>
          </w:pPr>
          <w:r w:rsidRPr="00C31916">
            <w:rPr>
              <w:lang w:bidi="en-GB"/>
            </w:rPr>
            <w:t>EMAIL:</w:t>
          </w:r>
        </w:p>
      </w:docPartBody>
    </w:docPart>
    <w:docPart>
      <w:docPartPr>
        <w:name w:val="79CF1E42993149EDAC1943AB3E595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0D1D73-43DA-4389-AA6A-E6E5681D4366}"/>
      </w:docPartPr>
      <w:docPartBody>
        <w:p w:rsidR="00547719" w:rsidRDefault="00D116FC" w:rsidP="00D116FC">
          <w:pPr>
            <w:pStyle w:val="79CF1E42993149EDAC1943AB3E595521"/>
          </w:pPr>
          <w:r w:rsidRPr="00C31916">
            <w:rPr>
              <w:lang w:bidi="en-GB"/>
            </w:rPr>
            <w:t>EDUCATION</w:t>
          </w:r>
        </w:p>
      </w:docPartBody>
    </w:docPart>
    <w:docPart>
      <w:docPartPr>
        <w:name w:val="2E44FBD5ED504E68A06D990B33B410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8BA5A0-C178-4C6C-BA35-F4C6DC073F72}"/>
      </w:docPartPr>
      <w:docPartBody>
        <w:p w:rsidR="00547719" w:rsidRDefault="00D116FC" w:rsidP="00D116FC">
          <w:pPr>
            <w:pStyle w:val="2E44FBD5ED504E68A06D990B33B410BC"/>
          </w:pPr>
          <w:r w:rsidRPr="00C31916">
            <w:rPr>
              <w:lang w:bidi="en-GB"/>
            </w:rPr>
            <w:t>WORK 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C0C01"/>
    <w:rsid w:val="00006077"/>
    <w:rsid w:val="000A446D"/>
    <w:rsid w:val="00360BDF"/>
    <w:rsid w:val="00547719"/>
    <w:rsid w:val="007826D7"/>
    <w:rsid w:val="00944CCF"/>
    <w:rsid w:val="00B42DFD"/>
    <w:rsid w:val="00D116FC"/>
    <w:rsid w:val="00D65A0F"/>
    <w:rsid w:val="00E45F99"/>
    <w:rsid w:val="00FC0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1C3497D9ADF44E180AFC03C8E175BDF">
    <w:name w:val="E1C3497D9ADF44E180AFC03C8E175BDF"/>
    <w:rsid w:val="00D116FC"/>
  </w:style>
  <w:style w:type="paragraph" w:customStyle="1" w:styleId="2F61B63F438C453894ACFF15484EB174">
    <w:name w:val="2F61B63F438C453894ACFF15484EB174"/>
    <w:rsid w:val="00D116FC"/>
  </w:style>
  <w:style w:type="paragraph" w:customStyle="1" w:styleId="5F403E2F44404227832A00EBB88298EF">
    <w:name w:val="5F403E2F44404227832A00EBB88298EF"/>
    <w:rsid w:val="00D116FC"/>
  </w:style>
  <w:style w:type="paragraph" w:customStyle="1" w:styleId="D194E501A57E4261B7CEC2594179CD7D">
    <w:name w:val="D194E501A57E4261B7CEC2594179CD7D"/>
    <w:rsid w:val="00D116FC"/>
  </w:style>
  <w:style w:type="paragraph" w:customStyle="1" w:styleId="79CF1E42993149EDAC1943AB3E595521">
    <w:name w:val="79CF1E42993149EDAC1943AB3E595521"/>
    <w:rsid w:val="00D116FC"/>
  </w:style>
  <w:style w:type="paragraph" w:customStyle="1" w:styleId="2E44FBD5ED504E68A06D990B33B410BC">
    <w:name w:val="2E44FBD5ED504E68A06D990B33B410BC"/>
    <w:rsid w:val="00D116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7e3f163ba23981de9af4e94a4fc3c170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77303e74caa42b09a8f0afd28694942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C7F108B-09FB-460B-8487-80E62441851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5EF3759-52C9-494D-810E-B2DD79D25A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7A970D-2C6E-4A2B-99A4-9AD6320AEE66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4308CA73-F9EA-41E6-BB4B-20FAACCD49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ospitality management resume</Template>
  <TotalTime>0</TotalTime>
  <Pages>2</Pages>
  <Words>479</Words>
  <Characters>273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08T06:41:00Z</dcterms:created>
  <dcterms:modified xsi:type="dcterms:W3CDTF">2022-11-13T0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